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226" w:type="dxa"/>
        <w:jc w:val="center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226"/>
      </w:tblGrid>
      <w:tr w:rsidR="0041286A" w:rsidRPr="00D40C33" w14:paraId="6116A6FD" w14:textId="77777777" w:rsidTr="00984178">
        <w:trPr>
          <w:tblCellSpacing w:w="0" w:type="dxa"/>
          <w:jc w:val="center"/>
        </w:trPr>
        <w:tc>
          <w:tcPr>
            <w:tcW w:w="12226" w:type="dxa"/>
            <w:vAlign w:val="center"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983"/>
              <w:gridCol w:w="6243"/>
            </w:tblGrid>
            <w:tr w:rsidR="0041286A" w:rsidRPr="00D40C33" w14:paraId="1B9A3938" w14:textId="77777777" w:rsidTr="007E1928">
              <w:trPr>
                <w:cantSplit/>
                <w:trHeight w:val="15"/>
                <w:tblCellSpacing w:w="0" w:type="dxa"/>
              </w:trPr>
              <w:tc>
                <w:tcPr>
                  <w:tcW w:w="2447" w:type="pct"/>
                  <w:vMerge w:val="restart"/>
                  <w:shd w:val="clear" w:color="auto" w:fill="E9D139"/>
                  <w:vAlign w:val="center"/>
                </w:tcPr>
                <w:p w14:paraId="3A5CE9F6" w14:textId="77777777" w:rsidR="0041286A" w:rsidRPr="00D40C33" w:rsidRDefault="00876774" w:rsidP="006E6E8C">
                  <w:pPr>
                    <w:spacing w:after="0"/>
                    <w:ind w:left="171"/>
                    <w:rPr>
                      <w:rFonts w:ascii="Verdana" w:hAnsi="Verdana"/>
                      <w:sz w:val="15"/>
                      <w:szCs w:val="15"/>
                      <w:highlight w:val="cyan"/>
                    </w:rPr>
                  </w:pPr>
                  <w:r w:rsidRPr="00D40C33">
                    <w:rPr>
                      <w:rFonts w:ascii="Verdana" w:hAnsi="Verdana"/>
                      <w:noProof/>
                      <w:sz w:val="15"/>
                      <w:szCs w:val="15"/>
                    </w:rPr>
                    <w:drawing>
                      <wp:inline distT="0" distB="0" distL="0" distR="0" wp14:anchorId="5AF13554" wp14:editId="7297CB94">
                        <wp:extent cx="8255" cy="41275"/>
                        <wp:effectExtent l="0" t="0" r="0" b="0"/>
                        <wp:docPr id="64" name="Picture 64" descr="spac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4" descr="space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55" cy="41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553" w:type="pct"/>
                  <w:shd w:val="clear" w:color="auto" w:fill="E9D139"/>
                  <w:vAlign w:val="center"/>
                </w:tcPr>
                <w:p w14:paraId="198843B5" w14:textId="77777777" w:rsidR="0041286A" w:rsidRPr="00D40C33" w:rsidRDefault="00876774" w:rsidP="00F75238">
                  <w:pPr>
                    <w:spacing w:after="0" w:line="15" w:lineRule="atLeast"/>
                    <w:rPr>
                      <w:rFonts w:ascii="Verdana" w:hAnsi="Verdana"/>
                      <w:sz w:val="15"/>
                      <w:szCs w:val="15"/>
                    </w:rPr>
                  </w:pPr>
                  <w:r w:rsidRPr="00D40C33">
                    <w:rPr>
                      <w:rFonts w:ascii="Verdana" w:hAnsi="Verdana"/>
                      <w:noProof/>
                      <w:sz w:val="15"/>
                      <w:szCs w:val="15"/>
                    </w:rPr>
                    <w:drawing>
                      <wp:inline distT="0" distB="0" distL="0" distR="0" wp14:anchorId="4469D477" wp14:editId="2B08C20F">
                        <wp:extent cx="8255" cy="16510"/>
                        <wp:effectExtent l="0" t="0" r="0" b="0"/>
                        <wp:docPr id="63" name="Picture 63" descr="spac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3" descr="space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55" cy="1651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41286A" w:rsidRPr="00D40C33" w14:paraId="776DCF4D" w14:textId="77777777" w:rsidTr="007E1928">
              <w:trPr>
                <w:cantSplit/>
                <w:trHeight w:val="80"/>
                <w:tblCellSpacing w:w="0" w:type="dxa"/>
              </w:trPr>
              <w:tc>
                <w:tcPr>
                  <w:tcW w:w="2447" w:type="pct"/>
                  <w:vMerge/>
                  <w:vAlign w:val="center"/>
                </w:tcPr>
                <w:p w14:paraId="0691D13E" w14:textId="77777777" w:rsidR="0041286A" w:rsidRPr="00D40C33" w:rsidRDefault="0041286A" w:rsidP="00D868BE">
                  <w:pPr>
                    <w:rPr>
                      <w:rFonts w:ascii="Verdana" w:hAnsi="Verdana"/>
                      <w:sz w:val="15"/>
                      <w:szCs w:val="15"/>
                    </w:rPr>
                  </w:pPr>
                </w:p>
              </w:tc>
              <w:tc>
                <w:tcPr>
                  <w:tcW w:w="2553" w:type="pct"/>
                  <w:vAlign w:val="center"/>
                </w:tcPr>
                <w:p w14:paraId="2314FE55" w14:textId="77777777" w:rsidR="0041286A" w:rsidRPr="00D40C33" w:rsidRDefault="00876774" w:rsidP="00D868BE">
                  <w:pPr>
                    <w:spacing w:line="15" w:lineRule="atLeast"/>
                    <w:rPr>
                      <w:rFonts w:ascii="Verdana" w:hAnsi="Verdana"/>
                      <w:sz w:val="15"/>
                      <w:szCs w:val="15"/>
                    </w:rPr>
                  </w:pPr>
                  <w:r w:rsidRPr="00D40C33">
                    <w:rPr>
                      <w:rFonts w:ascii="Verdana" w:hAnsi="Verdana"/>
                      <w:noProof/>
                      <w:sz w:val="15"/>
                      <w:szCs w:val="15"/>
                    </w:rPr>
                    <w:drawing>
                      <wp:inline distT="0" distB="0" distL="0" distR="0" wp14:anchorId="0A097159" wp14:editId="274E2A24">
                        <wp:extent cx="8255" cy="16510"/>
                        <wp:effectExtent l="0" t="0" r="0" b="0"/>
                        <wp:docPr id="65" name="Picture 65" descr="spacer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5" descr="spacer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255" cy="1651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AB6C7AA" w14:textId="77777777" w:rsidR="0041286A" w:rsidRPr="00D40C33" w:rsidRDefault="0041286A" w:rsidP="00D868BE">
            <w:pPr>
              <w:rPr>
                <w:rFonts w:ascii="Verdana" w:hAnsi="Verdana"/>
                <w:sz w:val="15"/>
                <w:szCs w:val="15"/>
              </w:rPr>
            </w:pPr>
          </w:p>
        </w:tc>
      </w:tr>
      <w:tr w:rsidR="0041286A" w:rsidRPr="00D40C33" w14:paraId="591C9F04" w14:textId="77777777" w:rsidTr="00984178">
        <w:trPr>
          <w:tblCellSpacing w:w="0" w:type="dxa"/>
          <w:jc w:val="center"/>
        </w:trPr>
        <w:tc>
          <w:tcPr>
            <w:tcW w:w="12226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159"/>
              <w:tblOverlap w:val="never"/>
              <w:tblW w:w="1204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top w:w="113" w:type="dxa"/>
              </w:tblCellMar>
              <w:tblLook w:val="04A0" w:firstRow="1" w:lastRow="0" w:firstColumn="1" w:lastColumn="0" w:noHBand="0" w:noVBand="1"/>
            </w:tblPr>
            <w:tblGrid>
              <w:gridCol w:w="6120"/>
              <w:gridCol w:w="3378"/>
              <w:gridCol w:w="2551"/>
            </w:tblGrid>
            <w:tr w:rsidR="00F27323" w14:paraId="65EB2400" w14:textId="77777777" w:rsidTr="00E166BC">
              <w:tc>
                <w:tcPr>
                  <w:tcW w:w="6120" w:type="dxa"/>
                  <w:vMerge w:val="restart"/>
                  <w:shd w:val="clear" w:color="auto" w:fill="EAF1DD" w:themeFill="accent3" w:themeFillTint="33"/>
                  <w:vAlign w:val="center"/>
                </w:tcPr>
                <w:p w14:paraId="3D1116C5" w14:textId="77777777" w:rsidR="008A3374" w:rsidRPr="008F3074" w:rsidRDefault="00A20421" w:rsidP="00E81849">
                  <w:pPr>
                    <w:spacing w:after="0"/>
                    <w:rPr>
                      <w:rFonts w:cstheme="minorHAnsi"/>
                      <w:b/>
                      <w:sz w:val="60"/>
                      <w:szCs w:val="60"/>
                    </w:rPr>
                  </w:pPr>
                  <w:r>
                    <w:rPr>
                      <w:rFonts w:cstheme="minorHAnsi"/>
                      <w:sz w:val="72"/>
                      <w:szCs w:val="80"/>
                    </w:rPr>
                    <w:t xml:space="preserve"> </w:t>
                  </w:r>
                  <w:r w:rsidR="00C8000C">
                    <w:rPr>
                      <w:rFonts w:cstheme="minorHAnsi"/>
                      <w:sz w:val="72"/>
                      <w:szCs w:val="80"/>
                    </w:rPr>
                    <w:t xml:space="preserve">   </w:t>
                  </w:r>
                  <w:r w:rsidR="007E1928" w:rsidRPr="008F3074">
                    <w:rPr>
                      <w:rFonts w:cstheme="minorHAnsi"/>
                      <w:b/>
                      <w:sz w:val="60"/>
                      <w:szCs w:val="60"/>
                    </w:rPr>
                    <w:t>Curriculum Vitae</w:t>
                  </w:r>
                </w:p>
                <w:p w14:paraId="53A35BC2" w14:textId="77777777" w:rsidR="00E81849" w:rsidRPr="00E81849" w:rsidRDefault="00E81849" w:rsidP="00E81849">
                  <w:pPr>
                    <w:spacing w:after="0"/>
                    <w:rPr>
                      <w:rFonts w:cstheme="minorHAnsi"/>
                      <w:color w:val="000000"/>
                      <w:sz w:val="60"/>
                      <w:szCs w:val="60"/>
                      <w:u w:val="double"/>
                    </w:rPr>
                  </w:pPr>
                  <w:r>
                    <w:rPr>
                      <w:rFonts w:cstheme="minorHAnsi"/>
                      <w:sz w:val="60"/>
                      <w:szCs w:val="60"/>
                    </w:rPr>
                    <w:t xml:space="preserve">     </w:t>
                  </w:r>
                  <w:r w:rsidRPr="00E81849">
                    <w:rPr>
                      <w:rFonts w:cstheme="minorHAnsi"/>
                      <w:noProof/>
                      <w:sz w:val="60"/>
                      <w:szCs w:val="60"/>
                    </w:rPr>
                    <w:drawing>
                      <wp:inline distT="0" distB="0" distL="0" distR="0" wp14:anchorId="7CB37380" wp14:editId="0B630032">
                        <wp:extent cx="1085850" cy="1009650"/>
                        <wp:effectExtent l="0" t="0" r="0" b="0"/>
                        <wp:docPr id="1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cna_logo.jpg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85850" cy="10096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cstheme="minorHAnsi"/>
                      <w:sz w:val="60"/>
                      <w:szCs w:val="60"/>
                    </w:rPr>
                    <w:t xml:space="preserve">  </w:t>
                  </w:r>
                  <w:r w:rsidR="006F7D64" w:rsidRPr="006F7D64">
                    <w:rPr>
                      <w:rFonts w:cstheme="minorHAnsi"/>
                      <w:noProof/>
                      <w:sz w:val="60"/>
                      <w:szCs w:val="60"/>
                    </w:rPr>
                    <w:drawing>
                      <wp:inline distT="0" distB="0" distL="0" distR="0" wp14:anchorId="700B3A07" wp14:editId="79BE23C3">
                        <wp:extent cx="1038225" cy="1007745"/>
                        <wp:effectExtent l="19050" t="0" r="0" b="0"/>
                        <wp:docPr id="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38560" cy="100807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78" w:type="dxa"/>
                  <w:shd w:val="clear" w:color="auto" w:fill="EAF1DD" w:themeFill="accent3" w:themeFillTint="33"/>
                  <w:vAlign w:val="center"/>
                </w:tcPr>
                <w:p w14:paraId="3D03F34C" w14:textId="77777777" w:rsidR="003933C1" w:rsidRPr="001601C7" w:rsidRDefault="00F932C6" w:rsidP="001601C7">
                  <w:pPr>
                    <w:ind w:left="-108"/>
                    <w:rPr>
                      <w:rStyle w:val="Strong"/>
                      <w:rFonts w:cstheme="minorHAnsi"/>
                      <w:bCs w:val="0"/>
                      <w:spacing w:val="-6"/>
                      <w:sz w:val="36"/>
                      <w:szCs w:val="32"/>
                    </w:rPr>
                  </w:pPr>
                  <w:r>
                    <w:rPr>
                      <w:noProof/>
                      <w:color w:val="000000"/>
                      <w:sz w:val="12"/>
                      <w:szCs w:val="20"/>
                      <w:u w:val="double"/>
                    </w:rPr>
                    <w:pict w14:anchorId="0E6EEE8C">
                      <v:oval id="Oval 8" o:spid="_x0000_s1026" alt="DSC_1734 cote" style="position:absolute;left:0;text-align:left;margin-left:157.85pt;margin-top:1.2pt;width:113.25pt;height:107.65pt;z-index:251671552;visibility:visible;mso-position-horizontal-relative:text;mso-position-vertical-relative:text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" stroked="f">
                        <v:fill r:id="rId11" o:title="DSC_1734 cote" recolor="t" type="frame"/>
                      </v:oval>
                    </w:pict>
                  </w:r>
                  <w:r w:rsidR="001601C7" w:rsidRPr="001601C7">
                    <w:rPr>
                      <w:rFonts w:cstheme="minorHAnsi"/>
                      <w:b/>
                      <w:spacing w:val="-6"/>
                      <w:sz w:val="36"/>
                      <w:szCs w:val="32"/>
                    </w:rPr>
                    <w:t>JAYAKRISHNAN T V</w:t>
                  </w:r>
                </w:p>
                <w:p w14:paraId="5B9991EF" w14:textId="77777777" w:rsidR="003933C1" w:rsidRDefault="003933C1" w:rsidP="001601C7">
                  <w:pPr>
                    <w:spacing w:after="0" w:line="276" w:lineRule="auto"/>
                    <w:ind w:left="-225"/>
                    <w:rPr>
                      <w:rFonts w:ascii="Tahoma" w:hAnsi="Tahoma" w:cs="Tahoma"/>
                      <w:sz w:val="20"/>
                    </w:rPr>
                  </w:pPr>
                  <w:r w:rsidRPr="00723646">
                    <w:rPr>
                      <w:rStyle w:val="Strong"/>
                      <w:rFonts w:ascii="Tahoma" w:hAnsi="Tahoma" w:cs="Tahoma"/>
                      <w:sz w:val="20"/>
                    </w:rPr>
                    <w:t xml:space="preserve">: </w:t>
                  </w:r>
                  <w:hyperlink r:id="rId12" w:history="1">
                    <w:r w:rsidR="003218DD" w:rsidRPr="009B55D7">
                      <w:rPr>
                        <w:rStyle w:val="Hyperlink"/>
                        <w:rFonts w:ascii="Tahoma" w:hAnsi="Tahoma" w:cs="Tahoma"/>
                        <w:sz w:val="20"/>
                      </w:rPr>
                      <w:t>jayakrishnantv08@gmail.com</w:t>
                    </w:r>
                  </w:hyperlink>
                </w:p>
                <w:p w14:paraId="2D806A2C" w14:textId="77777777" w:rsidR="003218DD" w:rsidRPr="00723646" w:rsidRDefault="00A20421" w:rsidP="001601C7">
                  <w:pPr>
                    <w:spacing w:after="0" w:line="276" w:lineRule="auto"/>
                    <w:ind w:left="-225"/>
                    <w:rPr>
                      <w:rFonts w:ascii="Tahoma" w:hAnsi="Tahoma" w:cs="Tahoma"/>
                      <w:sz w:val="20"/>
                    </w:rPr>
                  </w:pPr>
                  <w:r>
                    <w:rPr>
                      <w:rStyle w:val="Strong"/>
                      <w:rFonts w:ascii="Tahoma" w:hAnsi="Tahoma" w:cs="Tahoma"/>
                      <w:b w:val="0"/>
                      <w:sz w:val="20"/>
                    </w:rPr>
                    <w:t xml:space="preserve">  </w:t>
                  </w:r>
                  <w:r w:rsidR="00D2496E" w:rsidRPr="003218DD">
                    <w:rPr>
                      <w:rStyle w:val="Strong"/>
                      <w:rFonts w:ascii="Tahoma" w:hAnsi="Tahoma" w:cs="Tahoma"/>
                      <w:b w:val="0"/>
                      <w:sz w:val="20"/>
                    </w:rPr>
                    <w:t>Dubai</w:t>
                  </w:r>
                  <w:r w:rsidR="003218DD" w:rsidRPr="003218DD">
                    <w:rPr>
                      <w:rStyle w:val="Strong"/>
                      <w:rFonts w:ascii="Tahoma" w:hAnsi="Tahoma" w:cs="Tahoma"/>
                      <w:b w:val="0"/>
                      <w:sz w:val="20"/>
                    </w:rPr>
                    <w:t>, UAE</w:t>
                  </w:r>
                  <w:r w:rsidR="003218DD">
                    <w:rPr>
                      <w:rStyle w:val="Strong"/>
                      <w:rFonts w:ascii="Tahoma" w:hAnsi="Tahoma" w:cs="Tahoma"/>
                      <w:sz w:val="20"/>
                    </w:rPr>
                    <w:t>.</w:t>
                  </w:r>
                </w:p>
                <w:p w14:paraId="3275E67D" w14:textId="77777777" w:rsidR="007E1928" w:rsidRPr="00DC50B1" w:rsidRDefault="00C82482" w:rsidP="009A7BE6">
                  <w:pPr>
                    <w:ind w:left="-108"/>
                    <w:rPr>
                      <w:color w:val="000000"/>
                      <w:sz w:val="20"/>
                      <w:u w:val="double"/>
                    </w:rPr>
                  </w:pPr>
                  <w:r>
                    <w:rPr>
                      <w:rFonts w:ascii="Tahoma" w:hAnsi="Tahoma" w:cs="Tahoma"/>
                      <w:sz w:val="20"/>
                    </w:rPr>
                    <w:t>+971</w:t>
                  </w:r>
                  <w:r w:rsidR="003933C1">
                    <w:rPr>
                      <w:rFonts w:ascii="Tahoma" w:hAnsi="Tahoma" w:cs="Tahoma"/>
                      <w:sz w:val="20"/>
                    </w:rPr>
                    <w:t>5</w:t>
                  </w:r>
                  <w:r w:rsidR="00AE2248">
                    <w:rPr>
                      <w:rFonts w:ascii="Tahoma" w:hAnsi="Tahoma" w:cs="Tahoma"/>
                      <w:sz w:val="20"/>
                    </w:rPr>
                    <w:t>59312416</w:t>
                  </w:r>
                </w:p>
              </w:tc>
              <w:tc>
                <w:tcPr>
                  <w:tcW w:w="2551" w:type="dxa"/>
                  <w:vMerge w:val="restart"/>
                  <w:shd w:val="clear" w:color="auto" w:fill="EAF1DD" w:themeFill="accent3" w:themeFillTint="33"/>
                  <w:vAlign w:val="center"/>
                </w:tcPr>
                <w:p w14:paraId="70180E57" w14:textId="77777777" w:rsidR="007E1928" w:rsidRDefault="007E1928" w:rsidP="006E6E8C">
                  <w:pPr>
                    <w:rPr>
                      <w:color w:val="000000"/>
                      <w:sz w:val="12"/>
                      <w:szCs w:val="20"/>
                      <w:u w:val="double"/>
                    </w:rPr>
                  </w:pPr>
                </w:p>
              </w:tc>
            </w:tr>
            <w:tr w:rsidR="007E1928" w14:paraId="2EF0FC90" w14:textId="77777777" w:rsidTr="00E166BC">
              <w:trPr>
                <w:trHeight w:val="862"/>
              </w:trPr>
              <w:tc>
                <w:tcPr>
                  <w:tcW w:w="6120" w:type="dxa"/>
                  <w:vMerge/>
                  <w:shd w:val="clear" w:color="auto" w:fill="EAF1DD" w:themeFill="accent3" w:themeFillTint="33"/>
                </w:tcPr>
                <w:p w14:paraId="08D112B5" w14:textId="77777777" w:rsidR="007E1928" w:rsidRDefault="007E1928" w:rsidP="007E1928">
                  <w:pPr>
                    <w:rPr>
                      <w:color w:val="000000"/>
                      <w:sz w:val="12"/>
                      <w:szCs w:val="20"/>
                      <w:u w:val="double"/>
                    </w:rPr>
                  </w:pPr>
                </w:p>
              </w:tc>
              <w:tc>
                <w:tcPr>
                  <w:tcW w:w="3378" w:type="dxa"/>
                  <w:shd w:val="clear" w:color="auto" w:fill="EAF1DD" w:themeFill="accent3" w:themeFillTint="33"/>
                  <w:vAlign w:val="center"/>
                </w:tcPr>
                <w:p w14:paraId="57C76326" w14:textId="77777777" w:rsidR="001601C7" w:rsidRPr="009A7BE6" w:rsidRDefault="001601C7" w:rsidP="003933C1">
                  <w:pPr>
                    <w:rPr>
                      <w:color w:val="000000"/>
                      <w:sz w:val="40"/>
                      <w:u w:val="double"/>
                    </w:rPr>
                  </w:pPr>
                </w:p>
              </w:tc>
              <w:tc>
                <w:tcPr>
                  <w:tcW w:w="2551" w:type="dxa"/>
                  <w:vMerge/>
                  <w:shd w:val="clear" w:color="auto" w:fill="EAF1DD" w:themeFill="accent3" w:themeFillTint="33"/>
                </w:tcPr>
                <w:p w14:paraId="173387E4" w14:textId="77777777" w:rsidR="007E1928" w:rsidRDefault="007E1928" w:rsidP="007E1928">
                  <w:pPr>
                    <w:rPr>
                      <w:color w:val="000000"/>
                      <w:sz w:val="12"/>
                      <w:szCs w:val="20"/>
                      <w:u w:val="double"/>
                    </w:rPr>
                  </w:pPr>
                </w:p>
              </w:tc>
            </w:tr>
          </w:tbl>
          <w:p w14:paraId="6E15E5C5" w14:textId="77777777" w:rsidR="0041286A" w:rsidRPr="00D40C33" w:rsidRDefault="00876774" w:rsidP="00D868BE">
            <w:pPr>
              <w:rPr>
                <w:rFonts w:ascii="Verdana" w:hAnsi="Verdana"/>
                <w:sz w:val="15"/>
                <w:szCs w:val="15"/>
              </w:rPr>
            </w:pPr>
            <w:r w:rsidRPr="00D40C33">
              <w:rPr>
                <w:rFonts w:ascii="Verdana" w:hAnsi="Verdana"/>
                <w:noProof/>
                <w:sz w:val="15"/>
                <w:szCs w:val="15"/>
              </w:rPr>
              <w:drawing>
                <wp:inline distT="0" distB="0" distL="0" distR="0" wp14:anchorId="50C22A54" wp14:editId="43DEBE91">
                  <wp:extent cx="8255" cy="91440"/>
                  <wp:effectExtent l="0" t="0" r="0" b="0"/>
                  <wp:docPr id="66" name="Picture 66" descr="spac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spac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91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D3E63" w14:textId="77777777" w:rsidR="00F27323" w:rsidRPr="001601C7" w:rsidRDefault="00CC329C" w:rsidP="006E6E8C">
      <w:pPr>
        <w:pStyle w:val="HeadingAria"/>
      </w:pPr>
      <w:r w:rsidRPr="001601C7">
        <w:t>CAREER OBJECTIVE</w:t>
      </w:r>
    </w:p>
    <w:p w14:paraId="291F1EF4" w14:textId="77777777" w:rsidR="001601C7" w:rsidRPr="00C16811" w:rsidRDefault="00C16811" w:rsidP="00C16811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Segoe Print" w:hAnsi="Segoe Print" w:cs="Segoe Print"/>
        </w:rPr>
      </w:pPr>
      <w:r>
        <w:rPr>
          <w:rFonts w:ascii="Calibri" w:hAnsi="Calibri" w:cs="Calibri"/>
        </w:rPr>
        <w:t xml:space="preserve">Desktop Support / Server / Network Engineer Having 4 years of professional experience and skills </w:t>
      </w:r>
      <w:r w:rsidR="00C82482" w:rsidRPr="001601C7">
        <w:rPr>
          <w:rFonts w:cstheme="minorHAnsi"/>
        </w:rPr>
        <w:t xml:space="preserve">in a well-established </w:t>
      </w:r>
      <w:r w:rsidR="002B415C" w:rsidRPr="001601C7">
        <w:rPr>
          <w:rFonts w:cstheme="minorHAnsi"/>
        </w:rPr>
        <w:t>organization. To</w:t>
      </w:r>
      <w:r w:rsidR="001601C7" w:rsidRPr="001601C7">
        <w:rPr>
          <w:rFonts w:cstheme="minorHAnsi"/>
        </w:rPr>
        <w:t xml:space="preserve"> contribute to the growth of the organization by applying my skills and improving upon it, thus effecting a comprehensive development of my personal capacities along with that of the organization</w:t>
      </w:r>
    </w:p>
    <w:p w14:paraId="29F338F4" w14:textId="77777777" w:rsidR="00F27323" w:rsidRPr="001601C7" w:rsidRDefault="008E127C" w:rsidP="006E6E8C">
      <w:pPr>
        <w:pStyle w:val="HeadingAria"/>
      </w:pPr>
      <w:r w:rsidRPr="001601C7">
        <w:t>EXPERIENCE</w:t>
      </w:r>
    </w:p>
    <w:p w14:paraId="72DCB8F6" w14:textId="0337CEB7" w:rsidR="002B7D0B" w:rsidRPr="00AC442D" w:rsidRDefault="007D07AD" w:rsidP="001601C7">
      <w:pPr>
        <w:spacing w:after="5" w:line="240" w:lineRule="auto"/>
        <w:rPr>
          <w:rFonts w:cs="Arial"/>
          <w:b/>
          <w:sz w:val="28"/>
          <w:szCs w:val="28"/>
        </w:rPr>
      </w:pPr>
      <w:r>
        <w:rPr>
          <w:rFonts w:cs="Arial"/>
          <w:b/>
          <w:sz w:val="28"/>
          <w:szCs w:val="28"/>
        </w:rPr>
        <w:t>IT</w:t>
      </w:r>
      <w:r w:rsidR="002B7D0B" w:rsidRPr="00AC442D">
        <w:rPr>
          <w:rFonts w:cs="Arial"/>
          <w:b/>
          <w:sz w:val="28"/>
          <w:szCs w:val="28"/>
        </w:rPr>
        <w:t xml:space="preserve"> Support Engineer</w:t>
      </w:r>
    </w:p>
    <w:p w14:paraId="18B0AAC8" w14:textId="77777777" w:rsidR="002B7D0B" w:rsidRDefault="002B7D0B" w:rsidP="001601C7">
      <w:pPr>
        <w:spacing w:after="5" w:line="240" w:lineRule="auto"/>
        <w:rPr>
          <w:rFonts w:cs="Arial"/>
          <w:b/>
        </w:rPr>
      </w:pPr>
      <w:r>
        <w:rPr>
          <w:rFonts w:cs="Arial"/>
          <w:b/>
        </w:rPr>
        <w:t>Eli</w:t>
      </w:r>
      <w:r w:rsidR="00D6692C">
        <w:rPr>
          <w:rFonts w:cs="Arial"/>
          <w:b/>
        </w:rPr>
        <w:t>ts</w:t>
      </w:r>
      <w:r>
        <w:rPr>
          <w:rFonts w:cs="Arial"/>
          <w:b/>
        </w:rPr>
        <w:t>er Technologies LLC</w:t>
      </w:r>
    </w:p>
    <w:p w14:paraId="4C948669" w14:textId="1B44B913" w:rsidR="002B7D0B" w:rsidRDefault="002B7D0B" w:rsidP="001601C7">
      <w:pPr>
        <w:spacing w:after="5" w:line="240" w:lineRule="auto"/>
        <w:rPr>
          <w:rFonts w:cs="Arial"/>
          <w:b/>
        </w:rPr>
      </w:pPr>
      <w:r>
        <w:rPr>
          <w:rFonts w:cs="Arial"/>
          <w:b/>
        </w:rPr>
        <w:t>PROJECT- EMIRATES NBD BANK</w:t>
      </w:r>
      <w:r w:rsidR="00CC1625">
        <w:rPr>
          <w:rFonts w:cs="Arial"/>
          <w:b/>
        </w:rPr>
        <w:t xml:space="preserve"> on Windows Migration</w:t>
      </w:r>
    </w:p>
    <w:p w14:paraId="78F5361E" w14:textId="60B612A6" w:rsidR="002B7D0B" w:rsidRDefault="00435C66" w:rsidP="001601C7">
      <w:pPr>
        <w:spacing w:after="5" w:line="240" w:lineRule="auto"/>
        <w:rPr>
          <w:rFonts w:cs="Arial"/>
          <w:b/>
        </w:rPr>
      </w:pPr>
      <w:r>
        <w:rPr>
          <w:rFonts w:cs="Arial"/>
          <w:b/>
        </w:rPr>
        <w:t>July</w:t>
      </w:r>
      <w:r w:rsidR="002B7D0B">
        <w:rPr>
          <w:rFonts w:cs="Arial"/>
          <w:b/>
        </w:rPr>
        <w:t xml:space="preserve"> 1</w:t>
      </w:r>
      <w:r>
        <w:rPr>
          <w:rFonts w:cs="Arial"/>
          <w:b/>
        </w:rPr>
        <w:t>0</w:t>
      </w:r>
      <w:r w:rsidR="002B7D0B">
        <w:rPr>
          <w:rFonts w:cs="Arial"/>
          <w:b/>
        </w:rPr>
        <w:t>, 2019</w:t>
      </w:r>
      <w:r w:rsidR="00E076AE">
        <w:rPr>
          <w:rFonts w:cs="Arial"/>
          <w:b/>
        </w:rPr>
        <w:t xml:space="preserve"> - Present</w:t>
      </w:r>
    </w:p>
    <w:p w14:paraId="722A2424" w14:textId="77777777" w:rsidR="002B7D0B" w:rsidRDefault="002B7D0B" w:rsidP="001601C7">
      <w:pPr>
        <w:spacing w:after="5" w:line="240" w:lineRule="auto"/>
        <w:rPr>
          <w:rFonts w:cs="Arial"/>
          <w:b/>
        </w:rPr>
      </w:pPr>
    </w:p>
    <w:p w14:paraId="55B97409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5" w:line="240" w:lineRule="auto"/>
        <w:rPr>
          <w:bCs/>
        </w:rPr>
      </w:pPr>
      <w:r w:rsidRPr="00FA3659">
        <w:rPr>
          <w:bCs/>
        </w:rPr>
        <w:t xml:space="preserve">Working for windows Migration Project in UAE as Desktop Support Engineer at </w:t>
      </w:r>
      <w:r w:rsidRPr="00FA3659">
        <w:rPr>
          <w:b/>
        </w:rPr>
        <w:t>Emirates NBD Bank</w:t>
      </w:r>
      <w:r w:rsidRPr="00FA3659">
        <w:rPr>
          <w:bCs/>
        </w:rPr>
        <w:t>.</w:t>
      </w:r>
    </w:p>
    <w:p w14:paraId="46A559F5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5" w:line="240" w:lineRule="auto"/>
        <w:rPr>
          <w:bCs/>
        </w:rPr>
      </w:pPr>
      <w:r w:rsidRPr="00FA3659">
        <w:rPr>
          <w:bCs/>
        </w:rPr>
        <w:t>Performing Migration from Windows 7 to 10, Taking Backup and Restore in Windows Easy Transfer.</w:t>
      </w:r>
    </w:p>
    <w:p w14:paraId="5078D9EE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5" w:line="240" w:lineRule="auto"/>
        <w:rPr>
          <w:bCs/>
        </w:rPr>
      </w:pPr>
      <w:r w:rsidRPr="00FA3659">
        <w:rPr>
          <w:bCs/>
        </w:rPr>
        <w:t xml:space="preserve">Supporting End users for installing printers, scanners, Wacom Tablet </w:t>
      </w:r>
      <w:r w:rsidRPr="00FA3659">
        <w:rPr>
          <w:rFonts w:eastAsia="MS Mincho"/>
          <w:lang w:eastAsia="ja-JP"/>
        </w:rPr>
        <w:t>Disk cleanups and hardware driver upgrades.</w:t>
      </w:r>
    </w:p>
    <w:p w14:paraId="474D55B4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5" w:line="240" w:lineRule="auto"/>
        <w:rPr>
          <w:bCs/>
        </w:rPr>
      </w:pPr>
      <w:r w:rsidRPr="00FA3659">
        <w:rPr>
          <w:bCs/>
        </w:rPr>
        <w:t>Worked in Active Directory users and Computers for user and PC movement also to apply Policy for users.</w:t>
      </w:r>
    </w:p>
    <w:p w14:paraId="7CDDB6D9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rPr>
          <w:rFonts w:eastAsia="MS Mincho"/>
        </w:rPr>
      </w:pPr>
      <w:r w:rsidRPr="00FA3659">
        <w:rPr>
          <w:rFonts w:eastAsia="MS Mincho"/>
        </w:rPr>
        <w:t>Troubleshooting DNS host entries, DHCP reservations</w:t>
      </w:r>
    </w:p>
    <w:p w14:paraId="60BCA894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0" w:line="240" w:lineRule="auto"/>
        <w:rPr>
          <w:rFonts w:eastAsia="MS Mincho"/>
        </w:rPr>
      </w:pPr>
      <w:r w:rsidRPr="00FA3659">
        <w:rPr>
          <w:rFonts w:eastAsia="MS Mincho"/>
        </w:rPr>
        <w:t>Modifying &amp; maintaining Share Folder NTFS permissions</w:t>
      </w:r>
    </w:p>
    <w:p w14:paraId="409C1872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rPr>
          <w:rFonts w:eastAsia="MS Mincho"/>
        </w:rPr>
      </w:pPr>
      <w:r w:rsidRPr="00FA3659">
        <w:rPr>
          <w:rFonts w:eastAsia="MS Mincho"/>
        </w:rPr>
        <w:t>Planning, Implementing, Administration of Users, Computers, Groups, OU strategies, Create and Manage computer accounts, Mail Box, Manage user profiles</w:t>
      </w:r>
    </w:p>
    <w:p w14:paraId="3F62AFB8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rPr>
          <w:rFonts w:eastAsia="MS Mincho"/>
          <w:lang w:eastAsia="ja-JP"/>
        </w:rPr>
      </w:pPr>
      <w:r w:rsidRPr="00F55AC3">
        <w:t>Creating, Configuring, Managing and troubleshooting Group Policy objects</w:t>
      </w:r>
    </w:p>
    <w:p w14:paraId="47FC0BAC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rPr>
          <w:rFonts w:eastAsia="MS Mincho"/>
        </w:rPr>
      </w:pPr>
      <w:r w:rsidRPr="00FA3659">
        <w:rPr>
          <w:rFonts w:eastAsia="MS Mincho"/>
        </w:rPr>
        <w:t>Configuration  and maintenance of Wi-Fi (D-Link)</w:t>
      </w:r>
    </w:p>
    <w:p w14:paraId="2B58998E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jc w:val="both"/>
        <w:rPr>
          <w:rFonts w:eastAsia="Times New Roman"/>
        </w:rPr>
      </w:pPr>
      <w:r w:rsidRPr="00FA3659">
        <w:rPr>
          <w:rFonts w:eastAsia="MS Mincho"/>
        </w:rPr>
        <w:t>Network printers and scanners (Canon 3300 &amp; Kyocera task Alfa 3010i) installation and troubleshooting.</w:t>
      </w:r>
    </w:p>
    <w:p w14:paraId="0107AEC9" w14:textId="77777777" w:rsidR="00095484" w:rsidRPr="00F55AC3" w:rsidRDefault="00095484" w:rsidP="00095484">
      <w:pPr>
        <w:pStyle w:val="ListParagraph"/>
        <w:numPr>
          <w:ilvl w:val="0"/>
          <w:numId w:val="35"/>
        </w:numPr>
        <w:spacing w:after="200" w:line="240" w:lineRule="auto"/>
        <w:jc w:val="both"/>
      </w:pPr>
      <w:r w:rsidRPr="00F55AC3">
        <w:t>Remote support for all business applications through internet and LAN (SCCM remote)</w:t>
      </w:r>
    </w:p>
    <w:p w14:paraId="1EC91277" w14:textId="77777777" w:rsidR="00095484" w:rsidRPr="00F55AC3" w:rsidRDefault="00095484" w:rsidP="00095484">
      <w:pPr>
        <w:pStyle w:val="ListParagraph"/>
        <w:numPr>
          <w:ilvl w:val="0"/>
          <w:numId w:val="35"/>
        </w:numPr>
        <w:spacing w:after="0" w:line="240" w:lineRule="auto"/>
        <w:contextualSpacing w:val="0"/>
        <w:jc w:val="both"/>
      </w:pPr>
      <w:r w:rsidRPr="00F55AC3">
        <w:t>Having good knowledge about Symantac antivirus client installation and troubleshooting</w:t>
      </w:r>
    </w:p>
    <w:p w14:paraId="22D6109D" w14:textId="36D677A3" w:rsidR="00095484" w:rsidRPr="00FA3659" w:rsidRDefault="00095484" w:rsidP="00095484">
      <w:pPr>
        <w:pStyle w:val="ListParagraph"/>
        <w:numPr>
          <w:ilvl w:val="0"/>
          <w:numId w:val="35"/>
        </w:numPr>
        <w:spacing w:after="0" w:line="240" w:lineRule="auto"/>
        <w:contextualSpacing w:val="0"/>
        <w:jc w:val="both"/>
        <w:rPr>
          <w:color w:val="000000"/>
          <w:shd w:val="clear" w:color="auto" w:fill="FFFFFF"/>
        </w:rPr>
      </w:pPr>
      <w:r w:rsidRPr="00FA3659">
        <w:rPr>
          <w:color w:val="000000"/>
          <w:shd w:val="clear" w:color="auto" w:fill="FFFFFF"/>
        </w:rPr>
        <w:t>Installed, Configured &amp; Managed Domain Controller (Windows Server 2008, 2012R2</w:t>
      </w:r>
      <w:r w:rsidR="00034C15">
        <w:rPr>
          <w:color w:val="000000"/>
          <w:shd w:val="clear" w:color="auto" w:fill="FFFFFF"/>
        </w:rPr>
        <w:t>, 2016</w:t>
      </w:r>
      <w:r w:rsidRPr="00FA3659">
        <w:rPr>
          <w:color w:val="000000"/>
          <w:shd w:val="clear" w:color="auto" w:fill="FFFFFF"/>
        </w:rPr>
        <w:t>) Active Directory, Additional Domain Controller.</w:t>
      </w:r>
    </w:p>
    <w:p w14:paraId="09480A8D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0" w:line="240" w:lineRule="auto"/>
        <w:contextualSpacing w:val="0"/>
        <w:jc w:val="both"/>
        <w:rPr>
          <w:color w:val="000000"/>
          <w:shd w:val="clear" w:color="auto" w:fill="FFFFFF"/>
        </w:rPr>
      </w:pPr>
      <w:r w:rsidRPr="00FA3659">
        <w:rPr>
          <w:color w:val="000000"/>
          <w:shd w:val="clear" w:color="auto" w:fill="FFFFFF"/>
        </w:rPr>
        <w:t>Planned and implemented Active Directory administration (user creation, group management, group policy).</w:t>
      </w:r>
    </w:p>
    <w:p w14:paraId="2BC98533" w14:textId="77777777" w:rsidR="00095484" w:rsidRPr="00FA3659" w:rsidRDefault="00095484" w:rsidP="00095484">
      <w:pPr>
        <w:pStyle w:val="ListParagraph"/>
        <w:numPr>
          <w:ilvl w:val="0"/>
          <w:numId w:val="35"/>
        </w:numPr>
        <w:spacing w:after="0" w:line="240" w:lineRule="auto"/>
        <w:contextualSpacing w:val="0"/>
        <w:jc w:val="both"/>
        <w:rPr>
          <w:color w:val="000000"/>
          <w:shd w:val="clear" w:color="auto" w:fill="FFFFFF"/>
        </w:rPr>
      </w:pPr>
      <w:r w:rsidRPr="00FA3659">
        <w:rPr>
          <w:color w:val="000000"/>
          <w:shd w:val="clear" w:color="auto" w:fill="FFFFFF"/>
        </w:rPr>
        <w:t>Delivered services on all current platforms: Windows Server 2008, Server 2012R2 and Windows 10.</w:t>
      </w:r>
    </w:p>
    <w:p w14:paraId="6D07B9AC" w14:textId="77777777" w:rsidR="002E4A8B" w:rsidRPr="002E4A8B" w:rsidRDefault="00095484" w:rsidP="002E4A8B">
      <w:pPr>
        <w:pStyle w:val="ListParagraph"/>
        <w:numPr>
          <w:ilvl w:val="0"/>
          <w:numId w:val="35"/>
        </w:numPr>
        <w:spacing w:after="0" w:line="240" w:lineRule="auto"/>
        <w:contextualSpacing w:val="0"/>
        <w:jc w:val="both"/>
        <w:rPr>
          <w:color w:val="000000"/>
          <w:shd w:val="clear" w:color="auto" w:fill="FFFFFF"/>
        </w:rPr>
      </w:pPr>
      <w:r w:rsidRPr="00FA3659">
        <w:rPr>
          <w:color w:val="000000"/>
          <w:shd w:val="clear" w:color="auto" w:fill="FFFFFF"/>
        </w:rPr>
        <w:t>Lead the acquisition, installation, and maintenance of the organization's LAN hardware and software, along with the development, repair, and upgrade of PCs, laptops, tablets, handheld devices, office equipment.</w:t>
      </w:r>
    </w:p>
    <w:p w14:paraId="5C6AF042" w14:textId="77777777" w:rsidR="002B7D0B" w:rsidRDefault="002B7D0B" w:rsidP="001601C7">
      <w:pPr>
        <w:spacing w:after="5" w:line="240" w:lineRule="auto"/>
        <w:rPr>
          <w:rFonts w:cs="Arial"/>
          <w:b/>
        </w:rPr>
      </w:pPr>
    </w:p>
    <w:p w14:paraId="0D900473" w14:textId="77777777" w:rsidR="001601C7" w:rsidRPr="00AC442D" w:rsidRDefault="000447A6" w:rsidP="001601C7">
      <w:pPr>
        <w:spacing w:after="5" w:line="240" w:lineRule="auto"/>
        <w:rPr>
          <w:rFonts w:cs="Arial"/>
          <w:b/>
          <w:sz w:val="28"/>
          <w:szCs w:val="28"/>
        </w:rPr>
      </w:pPr>
      <w:r w:rsidRPr="00AC442D">
        <w:rPr>
          <w:rFonts w:cs="Arial"/>
          <w:b/>
          <w:sz w:val="28"/>
          <w:szCs w:val="28"/>
        </w:rPr>
        <w:t>Network</w:t>
      </w:r>
      <w:r w:rsidR="001601C7" w:rsidRPr="00AC442D">
        <w:rPr>
          <w:rFonts w:cs="Arial"/>
          <w:b/>
          <w:sz w:val="28"/>
          <w:szCs w:val="28"/>
        </w:rPr>
        <w:t xml:space="preserve"> engineer </w:t>
      </w:r>
    </w:p>
    <w:p w14:paraId="6907558A" w14:textId="77777777" w:rsidR="001601C7" w:rsidRPr="001601C7" w:rsidRDefault="00C819F9" w:rsidP="001601C7">
      <w:pPr>
        <w:spacing w:after="5" w:line="240" w:lineRule="auto"/>
        <w:rPr>
          <w:rFonts w:cs="Arial"/>
          <w:b/>
        </w:rPr>
      </w:pPr>
      <w:r>
        <w:rPr>
          <w:rFonts w:cs="Arial"/>
          <w:b/>
        </w:rPr>
        <w:t>Feb</w:t>
      </w:r>
      <w:r w:rsidR="001C3288">
        <w:rPr>
          <w:rFonts w:cs="Arial"/>
          <w:b/>
        </w:rPr>
        <w:t xml:space="preserve">, </w:t>
      </w:r>
      <w:r w:rsidR="001601C7" w:rsidRPr="001601C7">
        <w:rPr>
          <w:rFonts w:cs="Arial"/>
          <w:b/>
        </w:rPr>
        <w:t xml:space="preserve">2018 </w:t>
      </w:r>
      <w:r w:rsidR="001C3288">
        <w:rPr>
          <w:rFonts w:cs="Arial"/>
          <w:b/>
        </w:rPr>
        <w:t xml:space="preserve">–April, </w:t>
      </w:r>
      <w:r w:rsidR="001601C7" w:rsidRPr="001601C7">
        <w:rPr>
          <w:rFonts w:cs="Arial"/>
          <w:b/>
        </w:rPr>
        <w:t>2019</w:t>
      </w:r>
    </w:p>
    <w:p w14:paraId="59697DF3" w14:textId="77777777" w:rsidR="001601C7" w:rsidRDefault="001601C7" w:rsidP="0035716C">
      <w:pPr>
        <w:spacing w:after="5" w:line="240" w:lineRule="auto"/>
        <w:rPr>
          <w:rFonts w:cs="Arial"/>
          <w:b/>
        </w:rPr>
      </w:pPr>
      <w:r w:rsidRPr="001601C7">
        <w:rPr>
          <w:rFonts w:cs="Arial"/>
          <w:b/>
        </w:rPr>
        <w:t>Computer mart, Kannur, India</w:t>
      </w:r>
    </w:p>
    <w:p w14:paraId="3F11C5EB" w14:textId="77777777" w:rsidR="001F6B6A" w:rsidRDefault="001F6B6A" w:rsidP="0035716C">
      <w:pPr>
        <w:spacing w:after="5" w:line="240" w:lineRule="auto"/>
        <w:rPr>
          <w:rFonts w:cs="Arial"/>
          <w:b/>
        </w:rPr>
      </w:pPr>
    </w:p>
    <w:p w14:paraId="27E29EC4" w14:textId="77777777" w:rsidR="001601C7" w:rsidRDefault="001A162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>
        <w:rPr>
          <w:rFonts w:cs="Arial"/>
        </w:rPr>
        <w:t>Configured and installed routers, switches and wireless controllers.</w:t>
      </w:r>
    </w:p>
    <w:p w14:paraId="3BF1893D" w14:textId="4E9E27B2" w:rsidR="00246ABE" w:rsidRDefault="00246ABE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>
        <w:rPr>
          <w:rFonts w:cs="Arial"/>
        </w:rPr>
        <w:t xml:space="preserve">Managed </w:t>
      </w:r>
      <w:r w:rsidR="00BD088A">
        <w:rPr>
          <w:rFonts w:cs="Arial"/>
        </w:rPr>
        <w:t>S</w:t>
      </w:r>
      <w:r>
        <w:rPr>
          <w:rFonts w:cs="Arial"/>
        </w:rPr>
        <w:t xml:space="preserve">witches, </w:t>
      </w:r>
      <w:r w:rsidR="00BD088A">
        <w:rPr>
          <w:rFonts w:cs="Arial"/>
        </w:rPr>
        <w:t>R</w:t>
      </w:r>
      <w:r>
        <w:rPr>
          <w:rFonts w:cs="Arial"/>
        </w:rPr>
        <w:t xml:space="preserve">outers, </w:t>
      </w:r>
      <w:r w:rsidR="00BD088A">
        <w:rPr>
          <w:rFonts w:cs="Arial"/>
        </w:rPr>
        <w:t>F</w:t>
      </w:r>
      <w:r>
        <w:rPr>
          <w:rFonts w:cs="Arial"/>
        </w:rPr>
        <w:t xml:space="preserve">irewalls and </w:t>
      </w:r>
      <w:r w:rsidR="00887BC2">
        <w:rPr>
          <w:rFonts w:cs="Arial"/>
        </w:rPr>
        <w:t>S</w:t>
      </w:r>
      <w:r>
        <w:rPr>
          <w:rFonts w:cs="Arial"/>
        </w:rPr>
        <w:t>erver equipment.</w:t>
      </w:r>
    </w:p>
    <w:p w14:paraId="2465AA9D" w14:textId="139973C2" w:rsidR="00736B5E" w:rsidRDefault="00736B5E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>
        <w:rPr>
          <w:rFonts w:cs="Arial"/>
        </w:rPr>
        <w:t xml:space="preserve">Recommended </w:t>
      </w:r>
      <w:r w:rsidRPr="007C17C5">
        <w:rPr>
          <w:rFonts w:cs="Arial"/>
          <w:b/>
          <w:bCs/>
        </w:rPr>
        <w:t>Network security</w:t>
      </w:r>
      <w:r>
        <w:rPr>
          <w:rFonts w:cs="Arial"/>
        </w:rPr>
        <w:t xml:space="preserve"> standards</w:t>
      </w:r>
      <w:r w:rsidR="00091726">
        <w:rPr>
          <w:rFonts w:cs="Arial"/>
        </w:rPr>
        <w:t xml:space="preserve"> to management.</w:t>
      </w:r>
    </w:p>
    <w:p w14:paraId="3C2AC04D" w14:textId="77777777" w:rsidR="000741C8" w:rsidRPr="001601C7" w:rsidRDefault="000741C8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>
        <w:rPr>
          <w:rFonts w:cs="Arial"/>
        </w:rPr>
        <w:t>Diagnosed network problems involving a combination of Hardware, Software, communication issues.</w:t>
      </w:r>
    </w:p>
    <w:p w14:paraId="4F202D54" w14:textId="77777777" w:rsidR="001601C7" w:rsidRPr="001601C7" w:rsidRDefault="001601C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 w:rsidRPr="001601C7">
        <w:rPr>
          <w:rFonts w:cs="Arial"/>
        </w:rPr>
        <w:t>Performing design and management of inventory records of all the IT equipment’s including Servers and Client machines.</w:t>
      </w:r>
    </w:p>
    <w:p w14:paraId="2077C3D0" w14:textId="77777777" w:rsidR="001601C7" w:rsidRPr="001601C7" w:rsidRDefault="001601C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 w:rsidRPr="001601C7">
        <w:rPr>
          <w:rFonts w:cs="Arial"/>
        </w:rPr>
        <w:lastRenderedPageBreak/>
        <w:t xml:space="preserve">Installation, Monitoring, Trouble shooting of CCTV Cameras &amp; Configuring of DVR </w:t>
      </w:r>
      <w:r w:rsidR="002E4A8B">
        <w:rPr>
          <w:rFonts w:cs="Arial"/>
        </w:rPr>
        <w:t xml:space="preserve">and NVR </w:t>
      </w:r>
      <w:r w:rsidRPr="001601C7">
        <w:rPr>
          <w:rFonts w:cs="Arial"/>
        </w:rPr>
        <w:t>machines.</w:t>
      </w:r>
    </w:p>
    <w:p w14:paraId="2D9FC34D" w14:textId="77777777" w:rsidR="001601C7" w:rsidRPr="001601C7" w:rsidRDefault="001601C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 w:rsidRPr="001601C7">
        <w:rPr>
          <w:rFonts w:cs="Arial"/>
        </w:rPr>
        <w:t>Lead the acquisition, installation, and maintenance of the organization's LAN hardware and software, along with the development, repair, and upgrade of PCs, laptops, tablets, handheld devices, office equipment.</w:t>
      </w:r>
    </w:p>
    <w:p w14:paraId="65143869" w14:textId="77777777" w:rsidR="001601C7" w:rsidRPr="001601C7" w:rsidRDefault="001601C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 w:rsidRPr="001601C7">
        <w:rPr>
          <w:rFonts w:cs="Arial"/>
        </w:rPr>
        <w:t>Monitored and checked networks, workstations, operating systems, and software applications to ensure their proper functioning, as well as hardware and software were patched and updated.</w:t>
      </w:r>
    </w:p>
    <w:p w14:paraId="53C5135F" w14:textId="77777777" w:rsidR="001601C7" w:rsidRPr="001601C7" w:rsidRDefault="001601C7" w:rsidP="001601C7">
      <w:pPr>
        <w:pStyle w:val="ListParagraph"/>
        <w:numPr>
          <w:ilvl w:val="0"/>
          <w:numId w:val="28"/>
        </w:numPr>
        <w:spacing w:after="5" w:line="240" w:lineRule="auto"/>
        <w:ind w:left="720"/>
        <w:rPr>
          <w:rFonts w:cs="Arial"/>
        </w:rPr>
      </w:pPr>
      <w:r w:rsidRPr="001601C7">
        <w:rPr>
          <w:rFonts w:cs="Arial"/>
        </w:rPr>
        <w:t>Performed troubleshooting of software, hardware &amp; network failures, identified root causes &amp; resolved it in a timely &amp; accurate manner.</w:t>
      </w:r>
    </w:p>
    <w:p w14:paraId="4A850DAF" w14:textId="77777777" w:rsidR="009A7BE6" w:rsidRDefault="009A7BE6" w:rsidP="001601C7">
      <w:pPr>
        <w:spacing w:after="0" w:line="240" w:lineRule="auto"/>
        <w:ind w:left="384" w:right="119"/>
        <w:rPr>
          <w:b/>
        </w:rPr>
      </w:pPr>
    </w:p>
    <w:p w14:paraId="6D6ADB2C" w14:textId="77777777" w:rsidR="009A7BE6" w:rsidRPr="009A7BE6" w:rsidRDefault="009A7BE6" w:rsidP="009A7BE6">
      <w:pPr>
        <w:spacing w:after="0" w:line="240" w:lineRule="auto"/>
        <w:ind w:right="119"/>
        <w:rPr>
          <w:b/>
        </w:rPr>
      </w:pPr>
      <w:r w:rsidRPr="009A7BE6">
        <w:rPr>
          <w:b/>
        </w:rPr>
        <w:t>E-Pub Developer</w:t>
      </w:r>
      <w:r w:rsidR="002C2371">
        <w:rPr>
          <w:b/>
        </w:rPr>
        <w:t>/System Support</w:t>
      </w:r>
    </w:p>
    <w:p w14:paraId="376716B4" w14:textId="77777777" w:rsidR="009A7BE6" w:rsidRPr="009A7BE6" w:rsidRDefault="00737E01" w:rsidP="009A7BE6">
      <w:pPr>
        <w:spacing w:after="0" w:line="240" w:lineRule="auto"/>
        <w:ind w:right="119"/>
        <w:rPr>
          <w:b/>
        </w:rPr>
      </w:pPr>
      <w:r>
        <w:rPr>
          <w:b/>
        </w:rPr>
        <w:t xml:space="preserve">June, </w:t>
      </w:r>
      <w:r w:rsidR="009A7BE6" w:rsidRPr="009A7BE6">
        <w:rPr>
          <w:b/>
        </w:rPr>
        <w:t xml:space="preserve">2015 </w:t>
      </w:r>
      <w:r>
        <w:rPr>
          <w:b/>
        </w:rPr>
        <w:t xml:space="preserve">–Dec, </w:t>
      </w:r>
      <w:r w:rsidR="009A7BE6" w:rsidRPr="009A7BE6">
        <w:rPr>
          <w:b/>
        </w:rPr>
        <w:t>201</w:t>
      </w:r>
      <w:r w:rsidR="000447A6">
        <w:rPr>
          <w:b/>
        </w:rPr>
        <w:t>7</w:t>
      </w:r>
    </w:p>
    <w:p w14:paraId="08DECAA4" w14:textId="77777777" w:rsidR="009A7BE6" w:rsidRDefault="009A7BE6" w:rsidP="009A7BE6">
      <w:pPr>
        <w:spacing w:after="0" w:line="240" w:lineRule="auto"/>
        <w:ind w:right="119"/>
        <w:rPr>
          <w:b/>
        </w:rPr>
      </w:pPr>
      <w:r w:rsidRPr="009A7BE6">
        <w:rPr>
          <w:b/>
        </w:rPr>
        <w:t xml:space="preserve">Transcend Creative Service Pvt Ltd, Bangalore, India </w:t>
      </w:r>
    </w:p>
    <w:p w14:paraId="6610A17C" w14:textId="77777777" w:rsidR="00844248" w:rsidRPr="009A7BE6" w:rsidRDefault="00844248" w:rsidP="009A7BE6">
      <w:pPr>
        <w:spacing w:after="0" w:line="240" w:lineRule="auto"/>
        <w:ind w:right="119"/>
        <w:rPr>
          <w:b/>
        </w:rPr>
      </w:pPr>
    </w:p>
    <w:p w14:paraId="270FFCD2" w14:textId="77777777" w:rsidR="009A7BE6" w:rsidRPr="009A7BE6" w:rsidRDefault="009A7BE6" w:rsidP="002C2371">
      <w:pPr>
        <w:pStyle w:val="ListParagraph"/>
        <w:numPr>
          <w:ilvl w:val="0"/>
          <w:numId w:val="32"/>
        </w:numPr>
        <w:spacing w:after="0" w:line="240" w:lineRule="auto"/>
        <w:ind w:right="119"/>
      </w:pPr>
      <w:r w:rsidRPr="009A7BE6">
        <w:t xml:space="preserve">Worked on interactive E-pub samples and live production based on the latest web standards including HTML 5. Worked in XML, DTD, Schema and CSS. </w:t>
      </w:r>
    </w:p>
    <w:p w14:paraId="2B62D7E9" w14:textId="77777777" w:rsidR="009A7BE6" w:rsidRPr="009A7BE6" w:rsidRDefault="009A7BE6" w:rsidP="002C2371">
      <w:pPr>
        <w:pStyle w:val="ListParagraph"/>
        <w:numPr>
          <w:ilvl w:val="0"/>
          <w:numId w:val="32"/>
        </w:numPr>
        <w:spacing w:after="0" w:line="240" w:lineRule="auto"/>
        <w:ind w:right="119"/>
      </w:pPr>
      <w:r w:rsidRPr="009A7BE6">
        <w:t xml:space="preserve">Experience in designing Cascading Style Sheets for various Electronic Publications based on HTML. </w:t>
      </w:r>
    </w:p>
    <w:p w14:paraId="0A01D466" w14:textId="77777777" w:rsidR="002C2371" w:rsidRPr="002C2371" w:rsidRDefault="002C2371" w:rsidP="002C2371">
      <w:pPr>
        <w:pStyle w:val="ListParagraph"/>
        <w:numPr>
          <w:ilvl w:val="0"/>
          <w:numId w:val="32"/>
        </w:numPr>
        <w:spacing w:after="5" w:line="240" w:lineRule="auto"/>
        <w:rPr>
          <w:rFonts w:cs="Arial"/>
        </w:rPr>
      </w:pPr>
      <w:r w:rsidRPr="002C2371">
        <w:rPr>
          <w:rFonts w:cs="Arial"/>
        </w:rPr>
        <w:t>Performed troubleshooting of software, hardware &amp; network failures, identified root causes &amp; resolved it in a timely &amp; accurate manner.</w:t>
      </w:r>
    </w:p>
    <w:p w14:paraId="033DFCDD" w14:textId="77777777" w:rsidR="00451932" w:rsidRPr="00520E30" w:rsidRDefault="00451932" w:rsidP="00451932">
      <w:pPr>
        <w:pStyle w:val="ListParagraph"/>
        <w:numPr>
          <w:ilvl w:val="0"/>
          <w:numId w:val="32"/>
        </w:numPr>
        <w:spacing w:after="5" w:line="240" w:lineRule="auto"/>
        <w:rPr>
          <w:rFonts w:cs="Arial"/>
        </w:rPr>
      </w:pPr>
      <w:r w:rsidRPr="00520E30">
        <w:rPr>
          <w:rFonts w:cs="Arial"/>
        </w:rPr>
        <w:t>Responded to the employee complaints and provide technical assistance in troubleshooting errors, System restoring and malfunctioning.</w:t>
      </w:r>
    </w:p>
    <w:p w14:paraId="7C1A5969" w14:textId="77777777" w:rsidR="00520E30" w:rsidRPr="00520E30" w:rsidRDefault="00520E30" w:rsidP="00520E30">
      <w:pPr>
        <w:pStyle w:val="ListParagraph"/>
        <w:numPr>
          <w:ilvl w:val="0"/>
          <w:numId w:val="32"/>
        </w:numPr>
        <w:shd w:val="clear" w:color="auto" w:fill="FFFFFF"/>
        <w:spacing w:before="150" w:after="150" w:line="240" w:lineRule="auto"/>
        <w:rPr>
          <w:rFonts w:eastAsia="Times New Roman" w:cs="Arial"/>
          <w:color w:val="3B3B3B"/>
        </w:rPr>
      </w:pPr>
      <w:r w:rsidRPr="00520E30">
        <w:rPr>
          <w:rFonts w:eastAsia="Times New Roman" w:cs="Arial"/>
          <w:color w:val="3B3B3B"/>
        </w:rPr>
        <w:t>Install, maintain and provide user support for software applications.</w:t>
      </w:r>
    </w:p>
    <w:p w14:paraId="19E51B05" w14:textId="77777777" w:rsidR="00520E30" w:rsidRPr="00F86C2C" w:rsidRDefault="00F86C2C" w:rsidP="00451932">
      <w:pPr>
        <w:pStyle w:val="ListParagraph"/>
        <w:numPr>
          <w:ilvl w:val="0"/>
          <w:numId w:val="32"/>
        </w:numPr>
        <w:spacing w:after="5" w:line="240" w:lineRule="auto"/>
        <w:rPr>
          <w:rFonts w:cs="Arial"/>
        </w:rPr>
      </w:pPr>
      <w:r w:rsidRPr="00F86C2C">
        <w:rPr>
          <w:rFonts w:cs="Arial"/>
          <w:color w:val="3B3B3B"/>
          <w:shd w:val="clear" w:color="auto" w:fill="FFFFFF"/>
        </w:rPr>
        <w:t>Install and maintain data communication hardware and software and support users.</w:t>
      </w:r>
    </w:p>
    <w:p w14:paraId="054A3B67" w14:textId="77777777" w:rsidR="00206770" w:rsidRDefault="00206770" w:rsidP="009A7BE6">
      <w:pPr>
        <w:spacing w:after="0" w:line="240" w:lineRule="auto"/>
        <w:ind w:right="119"/>
        <w:rPr>
          <w:b/>
        </w:rPr>
      </w:pPr>
    </w:p>
    <w:p w14:paraId="0BD594D2" w14:textId="77777777" w:rsidR="009A7BE6" w:rsidRPr="009A7BE6" w:rsidRDefault="009A7BE6" w:rsidP="009A7BE6">
      <w:pPr>
        <w:spacing w:after="0" w:line="240" w:lineRule="auto"/>
        <w:ind w:right="119"/>
        <w:rPr>
          <w:b/>
        </w:rPr>
      </w:pPr>
      <w:r w:rsidRPr="009A7BE6">
        <w:rPr>
          <w:b/>
        </w:rPr>
        <w:t xml:space="preserve">Projects </w:t>
      </w:r>
    </w:p>
    <w:p w14:paraId="1BBAEAD2" w14:textId="77777777" w:rsidR="009A7BE6" w:rsidRPr="009A7BE6" w:rsidRDefault="009A7BE6" w:rsidP="009A7BE6">
      <w:pPr>
        <w:pStyle w:val="ListParagraph"/>
        <w:numPr>
          <w:ilvl w:val="0"/>
          <w:numId w:val="30"/>
        </w:numPr>
        <w:spacing w:after="0" w:line="240" w:lineRule="auto"/>
        <w:ind w:left="720" w:right="119"/>
        <w:rPr>
          <w:b/>
        </w:rPr>
      </w:pPr>
      <w:r w:rsidRPr="009A7BE6">
        <w:rPr>
          <w:b/>
        </w:rPr>
        <w:t xml:space="preserve">E-Pub Development and XML </w:t>
      </w:r>
    </w:p>
    <w:p w14:paraId="6CCF4C68" w14:textId="77777777" w:rsidR="009A7BE6" w:rsidRPr="009A7BE6" w:rsidRDefault="009A7BE6" w:rsidP="009A7BE6">
      <w:pPr>
        <w:spacing w:after="0" w:line="240" w:lineRule="auto"/>
        <w:ind w:left="384" w:right="119" w:firstLine="336"/>
        <w:rPr>
          <w:b/>
        </w:rPr>
      </w:pPr>
      <w:r w:rsidRPr="009A7BE6">
        <w:rPr>
          <w:b/>
        </w:rPr>
        <w:t xml:space="preserve">Client: Peter Lang </w:t>
      </w:r>
    </w:p>
    <w:p w14:paraId="67B334FB" w14:textId="77777777" w:rsidR="009A7BE6" w:rsidRPr="009A7BE6" w:rsidRDefault="009A7BE6" w:rsidP="00A25221">
      <w:pPr>
        <w:spacing w:after="0" w:line="240" w:lineRule="auto"/>
        <w:ind w:left="720" w:right="119"/>
        <w:rPr>
          <w:b/>
        </w:rPr>
      </w:pPr>
      <w:r w:rsidRPr="009A7BE6">
        <w:t xml:space="preserve">Worked on E-pub and XML live production with the editorial companies based in Bern, Berlin, Brussels, Oxford and New </w:t>
      </w:r>
      <w:r w:rsidR="002B415C" w:rsidRPr="009A7BE6">
        <w:t>York. Updated</w:t>
      </w:r>
      <w:r w:rsidRPr="009A7BE6">
        <w:t xml:space="preserve"> existing CSS to meet the client requirements.</w:t>
      </w:r>
    </w:p>
    <w:p w14:paraId="61045D1E" w14:textId="77777777" w:rsidR="009A7BE6" w:rsidRPr="009A7BE6" w:rsidRDefault="009A7BE6" w:rsidP="009A7BE6">
      <w:pPr>
        <w:pStyle w:val="ListParagraph"/>
        <w:numPr>
          <w:ilvl w:val="0"/>
          <w:numId w:val="30"/>
        </w:numPr>
        <w:spacing w:after="0" w:line="240" w:lineRule="auto"/>
        <w:ind w:right="119"/>
        <w:rPr>
          <w:b/>
        </w:rPr>
      </w:pPr>
      <w:r w:rsidRPr="009A7BE6">
        <w:rPr>
          <w:b/>
        </w:rPr>
        <w:t xml:space="preserve">Static Website </w:t>
      </w:r>
    </w:p>
    <w:p w14:paraId="7F75433A" w14:textId="77777777" w:rsidR="009A7BE6" w:rsidRPr="009A7BE6" w:rsidRDefault="009A7BE6" w:rsidP="009A7BE6">
      <w:pPr>
        <w:spacing w:after="0" w:line="240" w:lineRule="auto"/>
        <w:ind w:left="384" w:right="119" w:firstLine="336"/>
        <w:rPr>
          <w:b/>
        </w:rPr>
      </w:pPr>
      <w:r w:rsidRPr="009A7BE6">
        <w:rPr>
          <w:b/>
        </w:rPr>
        <w:t xml:space="preserve">Client: Ivar </w:t>
      </w:r>
    </w:p>
    <w:p w14:paraId="50A10786" w14:textId="77777777" w:rsidR="009A7BE6" w:rsidRPr="009A7BE6" w:rsidRDefault="009A7BE6" w:rsidP="009A7BE6">
      <w:pPr>
        <w:spacing w:after="0" w:line="240" w:lineRule="auto"/>
        <w:ind w:left="720" w:right="119"/>
      </w:pPr>
      <w:r w:rsidRPr="009A7BE6">
        <w:t>A static website contains web pages with fixed content. Each page is coded in HTML and displays the same information to every visitor. Used JavaScript, bootstrap, JQuery as plug-in.</w:t>
      </w:r>
    </w:p>
    <w:p w14:paraId="4CAA7878" w14:textId="77777777" w:rsidR="00092288" w:rsidRPr="001601C7" w:rsidRDefault="00984178" w:rsidP="00DC50B1">
      <w:pPr>
        <w:pStyle w:val="HeadingAria"/>
      </w:pPr>
      <w:r w:rsidRPr="001601C7">
        <w:t>ACADEMIC QUALIFICATIONS</w:t>
      </w:r>
    </w:p>
    <w:p w14:paraId="42DC76CD" w14:textId="77777777" w:rsidR="009A7BE6" w:rsidRPr="009A7BE6" w:rsidRDefault="009A7BE6" w:rsidP="009A7BE6">
      <w:pPr>
        <w:pStyle w:val="ListParagraph"/>
        <w:numPr>
          <w:ilvl w:val="0"/>
          <w:numId w:val="21"/>
        </w:numPr>
        <w:spacing w:after="0" w:line="240" w:lineRule="auto"/>
        <w:rPr>
          <w:b/>
        </w:rPr>
      </w:pPr>
      <w:r w:rsidRPr="009A7BE6">
        <w:rPr>
          <w:b/>
        </w:rPr>
        <w:t>Master of Computer Applications</w:t>
      </w:r>
    </w:p>
    <w:p w14:paraId="1EC65CD5" w14:textId="77777777" w:rsidR="009A7BE6" w:rsidRPr="0028372C" w:rsidRDefault="009A7BE6" w:rsidP="0028372C">
      <w:pPr>
        <w:pStyle w:val="ListParagraph"/>
        <w:spacing w:after="0" w:line="240" w:lineRule="auto"/>
      </w:pPr>
      <w:r w:rsidRPr="009A7BE6">
        <w:t>NCM, Coimbatore, Tamil Nadu</w:t>
      </w:r>
    </w:p>
    <w:p w14:paraId="3AE4205C" w14:textId="77777777" w:rsidR="009A7BE6" w:rsidRPr="009A7BE6" w:rsidRDefault="009A7BE6" w:rsidP="009A7BE6">
      <w:pPr>
        <w:pStyle w:val="ListParagraph"/>
        <w:numPr>
          <w:ilvl w:val="0"/>
          <w:numId w:val="21"/>
        </w:numPr>
        <w:spacing w:after="0" w:line="240" w:lineRule="auto"/>
        <w:rPr>
          <w:b/>
        </w:rPr>
      </w:pPr>
      <w:r w:rsidRPr="009A7BE6">
        <w:rPr>
          <w:b/>
        </w:rPr>
        <w:t>Bachelor of Computer Applications</w:t>
      </w:r>
    </w:p>
    <w:p w14:paraId="5CBA401D" w14:textId="77777777" w:rsidR="00A57C4B" w:rsidRPr="009A7BE6" w:rsidRDefault="009A7BE6" w:rsidP="009A7BE6">
      <w:pPr>
        <w:pStyle w:val="ListParagraph"/>
        <w:spacing w:after="0" w:line="240" w:lineRule="auto"/>
      </w:pPr>
      <w:r w:rsidRPr="009A7BE6">
        <w:t>Morazha Co-op Arts and Science College, Kannur, Kerala</w:t>
      </w:r>
    </w:p>
    <w:p w14:paraId="703A7871" w14:textId="77777777" w:rsidR="000C4568" w:rsidRPr="009A7BE6" w:rsidRDefault="000C4568" w:rsidP="006E6E8C">
      <w:pPr>
        <w:pStyle w:val="HeadingAria"/>
      </w:pPr>
      <w:r w:rsidRPr="009A7BE6">
        <w:t>PROFE</w:t>
      </w:r>
      <w:r w:rsidR="009A7BE6">
        <w:t>SS</w:t>
      </w:r>
      <w:r w:rsidRPr="009A7BE6">
        <w:t>IONAL QUALIFICATIONS</w:t>
      </w:r>
    </w:p>
    <w:p w14:paraId="0E2B7413" w14:textId="77777777" w:rsidR="009A7BE6" w:rsidRPr="00147D57" w:rsidRDefault="009A7BE6" w:rsidP="009A7BE6">
      <w:pPr>
        <w:pStyle w:val="ListParagraph1"/>
        <w:numPr>
          <w:ilvl w:val="0"/>
          <w:numId w:val="31"/>
        </w:numPr>
        <w:tabs>
          <w:tab w:val="left" w:pos="810"/>
          <w:tab w:val="left" w:pos="1440"/>
        </w:tabs>
        <w:spacing w:after="0"/>
        <w:jc w:val="left"/>
        <w:rPr>
          <w:rFonts w:cs="Calibri"/>
          <w:b/>
          <w:bCs/>
        </w:rPr>
      </w:pPr>
      <w:r w:rsidRPr="00147D57">
        <w:rPr>
          <w:rFonts w:cs="Calibri"/>
          <w:b/>
          <w:bCs/>
        </w:rPr>
        <w:t>CCNA</w:t>
      </w:r>
      <w:r w:rsidR="00147D57">
        <w:rPr>
          <w:rFonts w:cs="Calibri"/>
          <w:b/>
          <w:bCs/>
        </w:rPr>
        <w:t xml:space="preserve"> Certified</w:t>
      </w:r>
      <w:r w:rsidR="002027B1" w:rsidRPr="00147D57">
        <w:rPr>
          <w:rFonts w:cs="Calibri"/>
          <w:b/>
          <w:bCs/>
        </w:rPr>
        <w:t xml:space="preserve"> [CISCO id: CSCO13461858]</w:t>
      </w:r>
    </w:p>
    <w:p w14:paraId="3410BB78" w14:textId="77777777" w:rsidR="009A7BE6" w:rsidRPr="00147D57" w:rsidRDefault="009A7BE6" w:rsidP="009A7BE6">
      <w:pPr>
        <w:pStyle w:val="ListParagraph1"/>
        <w:numPr>
          <w:ilvl w:val="0"/>
          <w:numId w:val="31"/>
        </w:numPr>
        <w:tabs>
          <w:tab w:val="left" w:pos="810"/>
          <w:tab w:val="left" w:pos="1440"/>
        </w:tabs>
        <w:spacing w:after="0"/>
        <w:jc w:val="left"/>
        <w:rPr>
          <w:rFonts w:cs="Calibri"/>
          <w:b/>
          <w:bCs/>
        </w:rPr>
      </w:pPr>
      <w:r w:rsidRPr="00147D57">
        <w:rPr>
          <w:rFonts w:cs="Calibri"/>
          <w:b/>
          <w:bCs/>
        </w:rPr>
        <w:t>M</w:t>
      </w:r>
      <w:r w:rsidR="00147D57">
        <w:rPr>
          <w:rFonts w:cs="Calibri"/>
          <w:b/>
          <w:bCs/>
        </w:rPr>
        <w:t>CSA Certified</w:t>
      </w:r>
      <w:r w:rsidR="002027B1" w:rsidRPr="00147D57">
        <w:rPr>
          <w:rFonts w:cs="Calibri"/>
          <w:b/>
          <w:bCs/>
        </w:rPr>
        <w:t xml:space="preserve"> [MCid :</w:t>
      </w:r>
      <w:r w:rsidR="00767185" w:rsidRPr="00147D57">
        <w:rPr>
          <w:rFonts w:cs="Calibri"/>
          <w:b/>
          <w:bCs/>
        </w:rPr>
        <w:t xml:space="preserve"> 17347634</w:t>
      </w:r>
      <w:r w:rsidR="002027B1" w:rsidRPr="00147D57">
        <w:rPr>
          <w:rFonts w:cs="Calibri"/>
          <w:b/>
          <w:bCs/>
        </w:rPr>
        <w:t xml:space="preserve"> Certification No: </w:t>
      </w:r>
      <w:r w:rsidR="00767185" w:rsidRPr="00147D57">
        <w:rPr>
          <w:rFonts w:cs="Calibri"/>
          <w:b/>
          <w:bCs/>
        </w:rPr>
        <w:t>H135-3104]</w:t>
      </w:r>
    </w:p>
    <w:p w14:paraId="00F4B7C6" w14:textId="77777777" w:rsidR="009A7BE6" w:rsidRPr="009A7BE6" w:rsidRDefault="009A7BE6" w:rsidP="009A7BE6">
      <w:pPr>
        <w:pStyle w:val="ListParagraph1"/>
        <w:numPr>
          <w:ilvl w:val="0"/>
          <w:numId w:val="31"/>
        </w:numPr>
        <w:tabs>
          <w:tab w:val="left" w:pos="810"/>
          <w:tab w:val="left" w:pos="1440"/>
        </w:tabs>
        <w:spacing w:after="0"/>
        <w:jc w:val="left"/>
        <w:rPr>
          <w:rFonts w:cs="Calibri"/>
        </w:rPr>
      </w:pPr>
      <w:r w:rsidRPr="009A7BE6">
        <w:rPr>
          <w:rFonts w:cs="Calibri"/>
        </w:rPr>
        <w:t>NAVISION</w:t>
      </w:r>
    </w:p>
    <w:p w14:paraId="473ADDDA" w14:textId="77777777" w:rsidR="000C4568" w:rsidRPr="009A7BE6" w:rsidRDefault="001E4C8F" w:rsidP="009A7BE6">
      <w:pPr>
        <w:pStyle w:val="ListParagraph1"/>
        <w:numPr>
          <w:ilvl w:val="0"/>
          <w:numId w:val="31"/>
        </w:numPr>
        <w:tabs>
          <w:tab w:val="left" w:pos="810"/>
        </w:tabs>
        <w:spacing w:after="0"/>
        <w:jc w:val="left"/>
        <w:rPr>
          <w:rFonts w:cs="Calibri"/>
          <w:szCs w:val="20"/>
        </w:rPr>
      </w:pPr>
      <w:r>
        <w:rPr>
          <w:rFonts w:cs="Calibri"/>
        </w:rPr>
        <w:t xml:space="preserve">WEB DEVELOPMENT </w:t>
      </w:r>
    </w:p>
    <w:p w14:paraId="385DD382" w14:textId="77777777" w:rsidR="00984178" w:rsidRPr="00806300" w:rsidRDefault="00984178" w:rsidP="006E6E8C">
      <w:pPr>
        <w:pStyle w:val="HeadingAria"/>
      </w:pPr>
      <w:r w:rsidRPr="00806300">
        <w:t>TECHNICAL SKILLS</w:t>
      </w:r>
    </w:p>
    <w:p w14:paraId="0287E2F8" w14:textId="77777777" w:rsidR="00982711" w:rsidRPr="006E6E8C" w:rsidRDefault="00DC50B1" w:rsidP="003A67F5">
      <w:pPr>
        <w:spacing w:before="240" w:after="0"/>
        <w:rPr>
          <w:b/>
        </w:rPr>
      </w:pPr>
      <w:r w:rsidRPr="006E6E8C">
        <w:rPr>
          <w:b/>
        </w:rPr>
        <w:t>OPERATING ENVIRONMENTS</w:t>
      </w:r>
    </w:p>
    <w:p w14:paraId="321AF52C" w14:textId="77777777" w:rsidR="00AD3377" w:rsidRPr="00F45380" w:rsidRDefault="00AD3377" w:rsidP="00AD3377">
      <w:pPr>
        <w:pStyle w:val="ListParagraph"/>
        <w:numPr>
          <w:ilvl w:val="0"/>
          <w:numId w:val="22"/>
        </w:numPr>
        <w:spacing w:after="0"/>
        <w:rPr>
          <w:rFonts w:ascii="Calibri" w:hAnsi="Calibri" w:cs="Calibri"/>
          <w:szCs w:val="20"/>
        </w:rPr>
      </w:pPr>
      <w:r w:rsidRPr="00F45380">
        <w:rPr>
          <w:rFonts w:ascii="Calibri" w:hAnsi="Calibri" w:cs="Calibri"/>
          <w:b/>
          <w:szCs w:val="20"/>
        </w:rPr>
        <w:t xml:space="preserve">Client    - </w:t>
      </w:r>
      <w:r w:rsidRPr="00F45380">
        <w:rPr>
          <w:rFonts w:ascii="Calibri" w:hAnsi="Calibri" w:cs="Calibri"/>
          <w:szCs w:val="20"/>
        </w:rPr>
        <w:t>Comfortabl</w:t>
      </w:r>
      <w:r>
        <w:rPr>
          <w:rFonts w:ascii="Calibri" w:hAnsi="Calibri" w:cs="Calibri"/>
          <w:szCs w:val="20"/>
        </w:rPr>
        <w:t xml:space="preserve">e in Windows XP, </w:t>
      </w:r>
      <w:r w:rsidRPr="00F45380">
        <w:rPr>
          <w:rFonts w:ascii="Calibri" w:hAnsi="Calibri" w:cs="Calibri"/>
          <w:szCs w:val="20"/>
        </w:rPr>
        <w:t>Windows 7, Windows 8</w:t>
      </w:r>
      <w:r>
        <w:rPr>
          <w:rFonts w:ascii="Calibri" w:hAnsi="Calibri" w:cs="Calibri"/>
          <w:szCs w:val="20"/>
        </w:rPr>
        <w:t>, Windows 10</w:t>
      </w:r>
      <w:r w:rsidRPr="00F45380">
        <w:rPr>
          <w:rFonts w:ascii="Calibri" w:hAnsi="Calibri" w:cs="Calibri"/>
          <w:szCs w:val="20"/>
        </w:rPr>
        <w:t xml:space="preserve"> and Linux (Ubuntu).</w:t>
      </w:r>
    </w:p>
    <w:p w14:paraId="4F3C71DA" w14:textId="77777777" w:rsidR="00AD3377" w:rsidRPr="00F45380" w:rsidRDefault="00AD3377" w:rsidP="00AD3377">
      <w:pPr>
        <w:pStyle w:val="ListParagraph"/>
        <w:numPr>
          <w:ilvl w:val="0"/>
          <w:numId w:val="22"/>
        </w:numPr>
        <w:spacing w:after="0"/>
        <w:rPr>
          <w:rFonts w:ascii="Calibri" w:hAnsi="Calibri" w:cs="Calibri"/>
          <w:szCs w:val="20"/>
        </w:rPr>
      </w:pPr>
      <w:r w:rsidRPr="00F45380">
        <w:rPr>
          <w:rFonts w:ascii="Calibri" w:hAnsi="Calibri" w:cs="Calibri"/>
          <w:b/>
          <w:szCs w:val="20"/>
        </w:rPr>
        <w:t xml:space="preserve">Server   - </w:t>
      </w:r>
      <w:r w:rsidRPr="00F45380">
        <w:rPr>
          <w:rFonts w:ascii="Calibri" w:hAnsi="Calibri" w:cs="Calibri"/>
          <w:szCs w:val="20"/>
        </w:rPr>
        <w:t>Windows Ser</w:t>
      </w:r>
      <w:r w:rsidR="000B0674">
        <w:rPr>
          <w:rFonts w:ascii="Calibri" w:hAnsi="Calibri" w:cs="Calibri"/>
          <w:szCs w:val="20"/>
        </w:rPr>
        <w:t xml:space="preserve">ver 2008 </w:t>
      </w:r>
      <w:r w:rsidR="008963F3">
        <w:rPr>
          <w:rFonts w:ascii="Calibri" w:hAnsi="Calibri" w:cs="Calibri"/>
          <w:szCs w:val="20"/>
        </w:rPr>
        <w:t>to</w:t>
      </w:r>
      <w:r w:rsidR="000B0674">
        <w:rPr>
          <w:rFonts w:ascii="Calibri" w:hAnsi="Calibri" w:cs="Calibri"/>
          <w:szCs w:val="20"/>
        </w:rPr>
        <w:t xml:space="preserve"> Windows Server 2016</w:t>
      </w:r>
      <w:r w:rsidR="008963F3">
        <w:rPr>
          <w:rFonts w:ascii="Calibri" w:hAnsi="Calibri" w:cs="Calibri"/>
          <w:szCs w:val="20"/>
        </w:rPr>
        <w:t xml:space="preserve"> and Exchange Server</w:t>
      </w:r>
      <w:r w:rsidRPr="00F45380">
        <w:rPr>
          <w:rFonts w:ascii="Calibri" w:hAnsi="Calibri" w:cs="Calibri"/>
          <w:szCs w:val="20"/>
        </w:rPr>
        <w:t>.</w:t>
      </w:r>
    </w:p>
    <w:p w14:paraId="5CE89302" w14:textId="77777777" w:rsidR="00225AC1" w:rsidRPr="006E6E8C" w:rsidRDefault="00734E27" w:rsidP="003A67F5">
      <w:pPr>
        <w:spacing w:before="240" w:after="0"/>
        <w:rPr>
          <w:b/>
        </w:rPr>
      </w:pPr>
      <w:r>
        <w:rPr>
          <w:b/>
        </w:rPr>
        <w:t>HARDWARE</w:t>
      </w:r>
    </w:p>
    <w:p w14:paraId="615C9342" w14:textId="77777777" w:rsidR="00AD3377" w:rsidRPr="00DE7E2E" w:rsidRDefault="00AD3377" w:rsidP="00AD3377">
      <w:pPr>
        <w:pStyle w:val="ListParagraph"/>
        <w:numPr>
          <w:ilvl w:val="0"/>
          <w:numId w:val="16"/>
        </w:numPr>
      </w:pPr>
      <w:r>
        <w:t>Installation and configuration of Operating Systems (Windows and Linux)</w:t>
      </w:r>
      <w:r w:rsidR="00BA64C1">
        <w:t>.</w:t>
      </w:r>
    </w:p>
    <w:p w14:paraId="378A3B85" w14:textId="77777777" w:rsidR="00AD3377" w:rsidRPr="00A02F9A" w:rsidRDefault="00AD3377" w:rsidP="00AD3377">
      <w:pPr>
        <w:pStyle w:val="ListParagraph"/>
        <w:numPr>
          <w:ilvl w:val="0"/>
          <w:numId w:val="16"/>
        </w:numPr>
      </w:pPr>
      <w:r w:rsidRPr="00814BB5">
        <w:rPr>
          <w:b/>
        </w:rPr>
        <w:t>Assembling</w:t>
      </w:r>
      <w:r>
        <w:t xml:space="preserve"> of c</w:t>
      </w:r>
      <w:r w:rsidRPr="00A02F9A">
        <w:t xml:space="preserve">omputers, </w:t>
      </w:r>
      <w:r>
        <w:rPr>
          <w:b/>
        </w:rPr>
        <w:t>T</w:t>
      </w:r>
      <w:r w:rsidRPr="00814BB5">
        <w:rPr>
          <w:b/>
        </w:rPr>
        <w:t>roubleshooting</w:t>
      </w:r>
      <w:r w:rsidRPr="00A02F9A">
        <w:t xml:space="preserve"> and </w:t>
      </w:r>
      <w:r w:rsidRPr="00814BB5">
        <w:rPr>
          <w:b/>
        </w:rPr>
        <w:t>Rectifying</w:t>
      </w:r>
      <w:r w:rsidRPr="00A02F9A">
        <w:t xml:space="preserve"> the Systems and Network Problems.</w:t>
      </w:r>
    </w:p>
    <w:p w14:paraId="4D1A3069" w14:textId="77777777" w:rsidR="00AD3377" w:rsidRPr="00A02F9A" w:rsidRDefault="00AD3377" w:rsidP="00AD3377">
      <w:pPr>
        <w:pStyle w:val="ListParagraph"/>
        <w:numPr>
          <w:ilvl w:val="0"/>
          <w:numId w:val="16"/>
        </w:numPr>
      </w:pPr>
      <w:r w:rsidRPr="00A02F9A">
        <w:t>Installing and configuring the peripherals, drivers, software and application to customer standards.</w:t>
      </w:r>
    </w:p>
    <w:p w14:paraId="00C016D9" w14:textId="77777777" w:rsidR="00AD3377" w:rsidRPr="00A02F9A" w:rsidRDefault="00AD3377" w:rsidP="00AD3377">
      <w:pPr>
        <w:pStyle w:val="ListParagraph"/>
        <w:numPr>
          <w:ilvl w:val="0"/>
          <w:numId w:val="16"/>
        </w:numPr>
      </w:pPr>
      <w:r w:rsidRPr="00A02F9A">
        <w:t xml:space="preserve">Familiar with configuration </w:t>
      </w:r>
      <w:r w:rsidR="002B415C" w:rsidRPr="00A02F9A">
        <w:t>of</w:t>
      </w:r>
      <w:r w:rsidR="002B415C" w:rsidRPr="00814BB5">
        <w:rPr>
          <w:b/>
        </w:rPr>
        <w:t xml:space="preserve"> printers</w:t>
      </w:r>
      <w:r w:rsidRPr="00A02F9A">
        <w:t xml:space="preserve">, </w:t>
      </w:r>
      <w:r w:rsidRPr="00814BB5">
        <w:rPr>
          <w:b/>
        </w:rPr>
        <w:t>scanners</w:t>
      </w:r>
      <w:r w:rsidRPr="00A02F9A">
        <w:t xml:space="preserve">, and </w:t>
      </w:r>
      <w:r w:rsidRPr="00814BB5">
        <w:rPr>
          <w:b/>
        </w:rPr>
        <w:t>networking devices</w:t>
      </w:r>
      <w:r w:rsidRPr="00A02F9A">
        <w:t>.</w:t>
      </w:r>
    </w:p>
    <w:p w14:paraId="6439291E" w14:textId="77777777" w:rsidR="00AD3377" w:rsidRPr="00A02F9A" w:rsidRDefault="00AD3377" w:rsidP="00AD3377">
      <w:pPr>
        <w:pStyle w:val="ListParagraph"/>
        <w:numPr>
          <w:ilvl w:val="0"/>
          <w:numId w:val="16"/>
        </w:numPr>
      </w:pPr>
      <w:r w:rsidRPr="00A02F9A">
        <w:t xml:space="preserve">Excellent troubleshooting skills in complex </w:t>
      </w:r>
      <w:r w:rsidRPr="00814BB5">
        <w:rPr>
          <w:b/>
        </w:rPr>
        <w:t>software</w:t>
      </w:r>
      <w:r w:rsidRPr="00A02F9A">
        <w:t xml:space="preserve"> and </w:t>
      </w:r>
      <w:r w:rsidRPr="00814BB5">
        <w:rPr>
          <w:b/>
        </w:rPr>
        <w:t>hardware</w:t>
      </w:r>
      <w:r w:rsidRPr="00A02F9A">
        <w:t xml:space="preserve"> problems.</w:t>
      </w:r>
    </w:p>
    <w:p w14:paraId="7FEB5D21" w14:textId="77777777" w:rsidR="00AD3377" w:rsidRDefault="00AD3377" w:rsidP="00AD3377">
      <w:pPr>
        <w:pStyle w:val="ListParagraph"/>
        <w:numPr>
          <w:ilvl w:val="0"/>
          <w:numId w:val="16"/>
        </w:numPr>
      </w:pPr>
      <w:r>
        <w:lastRenderedPageBreak/>
        <w:t xml:space="preserve">Provide </w:t>
      </w:r>
      <w:r>
        <w:rPr>
          <w:b/>
        </w:rPr>
        <w:t>d</w:t>
      </w:r>
      <w:r w:rsidRPr="005D5D52">
        <w:rPr>
          <w:b/>
        </w:rPr>
        <w:t xml:space="preserve">ata </w:t>
      </w:r>
      <w:r>
        <w:rPr>
          <w:b/>
        </w:rPr>
        <w:t>s</w:t>
      </w:r>
      <w:r w:rsidRPr="005D5D52">
        <w:rPr>
          <w:b/>
        </w:rPr>
        <w:t>ecurity</w:t>
      </w:r>
      <w:r>
        <w:t xml:space="preserve"> and </w:t>
      </w:r>
      <w:r>
        <w:rPr>
          <w:b/>
        </w:rPr>
        <w:t>d</w:t>
      </w:r>
      <w:r w:rsidRPr="005D5D52">
        <w:rPr>
          <w:b/>
        </w:rPr>
        <w:t>ata</w:t>
      </w:r>
      <w:r>
        <w:rPr>
          <w:b/>
        </w:rPr>
        <w:t xml:space="preserve"> r</w:t>
      </w:r>
      <w:r w:rsidRPr="005D5D52">
        <w:rPr>
          <w:b/>
        </w:rPr>
        <w:t>ecovery</w:t>
      </w:r>
      <w:r w:rsidRPr="00A02F9A">
        <w:t>.</w:t>
      </w:r>
    </w:p>
    <w:p w14:paraId="0360C29D" w14:textId="77777777" w:rsidR="00791F30" w:rsidRPr="00C522B3" w:rsidRDefault="00791F30" w:rsidP="00791F30">
      <w:pPr>
        <w:pStyle w:val="ListParagraph"/>
        <w:numPr>
          <w:ilvl w:val="0"/>
          <w:numId w:val="16"/>
        </w:numPr>
        <w:spacing w:after="0"/>
        <w:rPr>
          <w:rFonts w:ascii="Calibri" w:hAnsi="Calibri" w:cs="Calibri"/>
          <w:szCs w:val="20"/>
        </w:rPr>
      </w:pPr>
      <w:r w:rsidRPr="00C522B3">
        <w:rPr>
          <w:rFonts w:ascii="Calibri" w:hAnsi="Calibri" w:cs="Calibri"/>
          <w:szCs w:val="20"/>
        </w:rPr>
        <w:t xml:space="preserve">Knowledge in </w:t>
      </w:r>
      <w:r w:rsidR="00090D7F" w:rsidRPr="00C522B3">
        <w:rPr>
          <w:rFonts w:ascii="Calibri" w:hAnsi="Calibri" w:cs="Calibri"/>
          <w:b/>
          <w:szCs w:val="20"/>
        </w:rPr>
        <w:t>VMware</w:t>
      </w:r>
      <w:r w:rsidRPr="00C522B3">
        <w:rPr>
          <w:rFonts w:ascii="Calibri" w:hAnsi="Calibri" w:cs="Calibri"/>
          <w:szCs w:val="20"/>
        </w:rPr>
        <w:t xml:space="preserve"> Client and</w:t>
      </w:r>
      <w:r>
        <w:rPr>
          <w:rFonts w:ascii="Calibri" w:hAnsi="Calibri" w:cs="Calibri"/>
          <w:szCs w:val="20"/>
        </w:rPr>
        <w:t xml:space="preserve"> basic knowledge in</w:t>
      </w:r>
      <w:r w:rsidRPr="00C522B3">
        <w:rPr>
          <w:rFonts w:ascii="Calibri" w:hAnsi="Calibri" w:cs="Calibri"/>
          <w:szCs w:val="20"/>
        </w:rPr>
        <w:t xml:space="preserve"> Server Infrastructure.</w:t>
      </w:r>
    </w:p>
    <w:p w14:paraId="3216ABD2" w14:textId="77777777" w:rsidR="00AD3377" w:rsidRDefault="00AD3377" w:rsidP="00AD3377">
      <w:pPr>
        <w:pStyle w:val="ListParagraph"/>
        <w:numPr>
          <w:ilvl w:val="0"/>
          <w:numId w:val="16"/>
        </w:numPr>
        <w:spacing w:after="0"/>
      </w:pPr>
      <w:r w:rsidRPr="001806AE">
        <w:t>Configure and troubleshooting systems remotely</w:t>
      </w:r>
      <w:r>
        <w:t xml:space="preserve"> using </w:t>
      </w:r>
      <w:r w:rsidR="00283A52">
        <w:rPr>
          <w:b/>
        </w:rPr>
        <w:t>SCCM Remote</w:t>
      </w:r>
      <w:r>
        <w:t>.</w:t>
      </w:r>
    </w:p>
    <w:p w14:paraId="2ACA6644" w14:textId="77777777" w:rsidR="00AD3377" w:rsidRPr="00B02B17" w:rsidRDefault="00AD3377" w:rsidP="003A67F5">
      <w:pPr>
        <w:spacing w:before="240" w:after="0"/>
        <w:rPr>
          <w:b/>
        </w:rPr>
      </w:pPr>
      <w:r>
        <w:rPr>
          <w:b/>
        </w:rPr>
        <w:t>NETWORKING</w:t>
      </w:r>
    </w:p>
    <w:p w14:paraId="31C2036A" w14:textId="77777777" w:rsidR="00AD3377" w:rsidRDefault="0044495D" w:rsidP="00AD3377">
      <w:pPr>
        <w:pStyle w:val="ListParagraph"/>
        <w:numPr>
          <w:ilvl w:val="0"/>
          <w:numId w:val="12"/>
        </w:numPr>
        <w:spacing w:after="80"/>
      </w:pPr>
      <w:r>
        <w:t>Configuration and maintenance of networking in small, medium and large office environment.</w:t>
      </w:r>
    </w:p>
    <w:p w14:paraId="7B09C2A2" w14:textId="70A32F7C" w:rsidR="00AD3377" w:rsidRPr="00063555" w:rsidRDefault="00AD3377" w:rsidP="00AD3377">
      <w:pPr>
        <w:pStyle w:val="ListParagraph"/>
        <w:numPr>
          <w:ilvl w:val="0"/>
          <w:numId w:val="12"/>
        </w:numPr>
        <w:spacing w:after="80"/>
      </w:pPr>
      <w:r>
        <w:t xml:space="preserve">Static Routing, </w:t>
      </w:r>
      <w:r w:rsidRPr="00063555">
        <w:t xml:space="preserve">Routing protocols </w:t>
      </w:r>
      <w:r>
        <w:rPr>
          <w:b/>
        </w:rPr>
        <w:t>RIP, EIGRP, OSPF</w:t>
      </w:r>
      <w:r w:rsidRPr="00063555">
        <w:t xml:space="preserve"> and Routed protocol </w:t>
      </w:r>
      <w:r w:rsidRPr="005562D0">
        <w:rPr>
          <w:b/>
          <w:bCs/>
        </w:rPr>
        <w:t>TCP/IP</w:t>
      </w:r>
      <w:r w:rsidR="000550DA">
        <w:rPr>
          <w:b/>
          <w:bCs/>
        </w:rPr>
        <w:t xml:space="preserve"> </w:t>
      </w:r>
      <w:r w:rsidRPr="00063555">
        <w:rPr>
          <w:b/>
        </w:rPr>
        <w:t>IPv4, IPv6</w:t>
      </w:r>
      <w:r w:rsidRPr="00063555">
        <w:t>.</w:t>
      </w:r>
    </w:p>
    <w:p w14:paraId="407CCBD8" w14:textId="67432324" w:rsidR="00AD3377" w:rsidRPr="00B02B17" w:rsidRDefault="00090D7F" w:rsidP="00AD3377">
      <w:pPr>
        <w:pStyle w:val="ListParagraph"/>
        <w:numPr>
          <w:ilvl w:val="0"/>
          <w:numId w:val="12"/>
        </w:numPr>
        <w:spacing w:after="80"/>
        <w:rPr>
          <w:sz w:val="24"/>
        </w:rPr>
      </w:pPr>
      <w:r>
        <w:rPr>
          <w:rFonts w:cs="Verdana"/>
          <w:szCs w:val="20"/>
        </w:rPr>
        <w:t>Imple6</w:t>
      </w:r>
      <w:r w:rsidR="00AD3377" w:rsidRPr="00063555">
        <w:rPr>
          <w:rFonts w:cs="Verdana"/>
          <w:szCs w:val="20"/>
        </w:rPr>
        <w:t xml:space="preserve">ent Network Security, </w:t>
      </w:r>
      <w:r w:rsidR="00AD3377" w:rsidRPr="00063555">
        <w:rPr>
          <w:rFonts w:cs="Verdana"/>
          <w:b/>
          <w:szCs w:val="20"/>
        </w:rPr>
        <w:t>NAT, PAT</w:t>
      </w:r>
      <w:r w:rsidR="0098066F">
        <w:rPr>
          <w:rFonts w:cs="Verdana"/>
          <w:b/>
          <w:szCs w:val="20"/>
        </w:rPr>
        <w:t xml:space="preserve"> </w:t>
      </w:r>
      <w:r w:rsidR="00AD3377" w:rsidRPr="001806AE">
        <w:rPr>
          <w:rFonts w:cs="Verdana"/>
          <w:szCs w:val="20"/>
        </w:rPr>
        <w:t>and</w:t>
      </w:r>
      <w:r w:rsidR="0098066F">
        <w:rPr>
          <w:rFonts w:cs="Verdana"/>
          <w:szCs w:val="20"/>
        </w:rPr>
        <w:t xml:space="preserve"> </w:t>
      </w:r>
      <w:r w:rsidR="00AD3377" w:rsidRPr="00063555">
        <w:rPr>
          <w:rFonts w:cs="Verdana"/>
          <w:b/>
          <w:szCs w:val="20"/>
        </w:rPr>
        <w:t>Access Control List</w:t>
      </w:r>
      <w:r w:rsidR="00AD3377" w:rsidRPr="00063555">
        <w:rPr>
          <w:rFonts w:cs="Verdana"/>
          <w:szCs w:val="20"/>
        </w:rPr>
        <w:t>.</w:t>
      </w:r>
    </w:p>
    <w:p w14:paraId="0EA4F537" w14:textId="65B74D15" w:rsidR="00AD3377" w:rsidRPr="00063555" w:rsidRDefault="00AD3377" w:rsidP="00AD3377">
      <w:pPr>
        <w:pStyle w:val="ListParagraph"/>
        <w:numPr>
          <w:ilvl w:val="0"/>
          <w:numId w:val="12"/>
        </w:numPr>
        <w:spacing w:after="80"/>
      </w:pPr>
      <w:r w:rsidRPr="00063555">
        <w:rPr>
          <w:b/>
        </w:rPr>
        <w:t>VLAN, INTER VLAN</w:t>
      </w:r>
      <w:r w:rsidR="007F2701">
        <w:rPr>
          <w:b/>
        </w:rPr>
        <w:t xml:space="preserve"> </w:t>
      </w:r>
      <w:r w:rsidRPr="00C9192B">
        <w:rPr>
          <w:b/>
          <w:bCs/>
        </w:rPr>
        <w:t>Routing</w:t>
      </w:r>
      <w:r w:rsidR="007E2F84">
        <w:rPr>
          <w:b/>
          <w:bCs/>
        </w:rPr>
        <w:t>, A</w:t>
      </w:r>
      <w:r w:rsidR="00297185">
        <w:rPr>
          <w:b/>
          <w:bCs/>
        </w:rPr>
        <w:t>ccess Control List,</w:t>
      </w:r>
      <w:r w:rsidRPr="00063555">
        <w:t xml:space="preserve"> </w:t>
      </w:r>
      <w:r w:rsidRPr="00063555">
        <w:rPr>
          <w:b/>
        </w:rPr>
        <w:t>Trunking</w:t>
      </w:r>
      <w:r w:rsidR="00297185">
        <w:rPr>
          <w:b/>
        </w:rPr>
        <w:t xml:space="preserve"> and Network Security.</w:t>
      </w:r>
      <w:bookmarkStart w:id="0" w:name="_GoBack"/>
      <w:bookmarkEnd w:id="0"/>
    </w:p>
    <w:p w14:paraId="695FE6FD" w14:textId="2A3260FE" w:rsidR="00AD3377" w:rsidRDefault="00AD3377" w:rsidP="00A369F0">
      <w:pPr>
        <w:pStyle w:val="ListParagraph"/>
        <w:numPr>
          <w:ilvl w:val="0"/>
          <w:numId w:val="12"/>
        </w:numPr>
        <w:spacing w:after="0"/>
      </w:pPr>
      <w:r w:rsidRPr="00A57C4B">
        <w:rPr>
          <w:b/>
        </w:rPr>
        <w:t>Routers</w:t>
      </w:r>
      <w:r w:rsidRPr="00A57C4B">
        <w:rPr>
          <w:b/>
        </w:rPr>
        <w:tab/>
        <w:t>:</w:t>
      </w:r>
      <w:r w:rsidRPr="00063555">
        <w:t xml:space="preserve"> Cisco 1800, 2620, 2621</w:t>
      </w:r>
      <w:r w:rsidR="007F4D71">
        <w:t xml:space="preserve"> </w:t>
      </w:r>
      <w:r w:rsidRPr="00A57C4B">
        <w:rPr>
          <w:b/>
        </w:rPr>
        <w:t>Switches:</w:t>
      </w:r>
      <w:r w:rsidRPr="00063555">
        <w:t xml:space="preserve"> Catalyst 2950, 3550, 3560.</w:t>
      </w:r>
    </w:p>
    <w:p w14:paraId="2E600278" w14:textId="77777777" w:rsidR="00AA39FF" w:rsidRPr="006E6E8C" w:rsidRDefault="0044495D" w:rsidP="003A67F5">
      <w:pPr>
        <w:spacing w:before="240" w:after="0"/>
        <w:rPr>
          <w:b/>
        </w:rPr>
      </w:pPr>
      <w:r>
        <w:rPr>
          <w:b/>
        </w:rPr>
        <w:t xml:space="preserve">SERVER - </w:t>
      </w:r>
      <w:r w:rsidR="00AA39FF" w:rsidRPr="006E6E8C">
        <w:rPr>
          <w:b/>
        </w:rPr>
        <w:t>MICROSOFT</w:t>
      </w:r>
    </w:p>
    <w:p w14:paraId="344B70DD" w14:textId="3D8305EF" w:rsidR="0044495D" w:rsidRPr="00B64AA9" w:rsidRDefault="0044495D" w:rsidP="0044495D">
      <w:pPr>
        <w:pStyle w:val="ListParagraph"/>
        <w:numPr>
          <w:ilvl w:val="0"/>
          <w:numId w:val="13"/>
        </w:numPr>
        <w:spacing w:after="0"/>
      </w:pPr>
      <w:r w:rsidRPr="00B64AA9">
        <w:t xml:space="preserve">Deploying </w:t>
      </w:r>
      <w:r>
        <w:t xml:space="preserve">and Maintaining </w:t>
      </w:r>
      <w:r w:rsidRPr="00B64AA9">
        <w:rPr>
          <w:b/>
        </w:rPr>
        <w:t>Active Directory Service</w:t>
      </w:r>
      <w:r w:rsidRPr="00B64AA9">
        <w:t>,</w:t>
      </w:r>
      <w:r w:rsidR="0098066F">
        <w:t xml:space="preserve"> </w:t>
      </w:r>
      <w:r w:rsidR="0098066F" w:rsidRPr="0098066F">
        <w:rPr>
          <w:b/>
          <w:bCs/>
        </w:rPr>
        <w:t>Active Directory Sites and Services</w:t>
      </w:r>
      <w:r w:rsidR="0098066F">
        <w:t xml:space="preserve">, </w:t>
      </w:r>
      <w:r w:rsidR="00DE31D9" w:rsidRPr="00DE31D9">
        <w:rPr>
          <w:b/>
          <w:bCs/>
        </w:rPr>
        <w:t>Group Policy</w:t>
      </w:r>
      <w:r w:rsidRPr="00B64AA9">
        <w:t xml:space="preserve"> in Windows 2008</w:t>
      </w:r>
      <w:r w:rsidR="00C121A6">
        <w:t>, 2012R2</w:t>
      </w:r>
      <w:r w:rsidRPr="00B64AA9">
        <w:t xml:space="preserve"> and 201</w:t>
      </w:r>
      <w:r w:rsidR="00DE31D9">
        <w:t>6</w:t>
      </w:r>
      <w:r w:rsidRPr="00B64AA9">
        <w:t xml:space="preserve"> Servers.</w:t>
      </w:r>
    </w:p>
    <w:p w14:paraId="4D359BC3" w14:textId="7909CF6C" w:rsidR="0044495D" w:rsidRDefault="00603227" w:rsidP="0044495D">
      <w:pPr>
        <w:pStyle w:val="ListParagraph"/>
        <w:numPr>
          <w:ilvl w:val="0"/>
          <w:numId w:val="13"/>
        </w:numPr>
        <w:spacing w:after="80"/>
      </w:pPr>
      <w:r>
        <w:t>Configure and maintain</w:t>
      </w:r>
      <w:r w:rsidR="0098066F">
        <w:t xml:space="preserve"> </w:t>
      </w:r>
      <w:r w:rsidR="0044495D" w:rsidRPr="00B64AA9">
        <w:rPr>
          <w:b/>
        </w:rPr>
        <w:t>DHCP Server</w:t>
      </w:r>
      <w:r w:rsidR="0044495D" w:rsidRPr="00B64AA9">
        <w:t xml:space="preserve">, </w:t>
      </w:r>
      <w:r w:rsidR="0044495D" w:rsidRPr="00B64AA9">
        <w:rPr>
          <w:b/>
        </w:rPr>
        <w:t>DNS Server</w:t>
      </w:r>
      <w:r w:rsidR="0098066F">
        <w:rPr>
          <w:b/>
        </w:rPr>
        <w:t xml:space="preserve"> </w:t>
      </w:r>
      <w:r w:rsidR="0044495D" w:rsidRPr="00B64AA9">
        <w:t>in Windows 2008 and 201</w:t>
      </w:r>
      <w:r w:rsidR="00DE31D9">
        <w:t>6</w:t>
      </w:r>
      <w:r w:rsidR="0044495D" w:rsidRPr="00B64AA9">
        <w:t xml:space="preserve"> Server</w:t>
      </w:r>
      <w:r w:rsidR="0044495D">
        <w:t>.</w:t>
      </w:r>
    </w:p>
    <w:p w14:paraId="1CA55AA3" w14:textId="77777777" w:rsidR="0044495D" w:rsidRPr="00B64AA9" w:rsidRDefault="0044495D" w:rsidP="0044495D">
      <w:pPr>
        <w:pStyle w:val="ListParagraph"/>
        <w:numPr>
          <w:ilvl w:val="0"/>
          <w:numId w:val="13"/>
        </w:numPr>
        <w:spacing w:after="80"/>
      </w:pPr>
      <w:r>
        <w:t>Confi</w:t>
      </w:r>
      <w:r w:rsidR="000E328B">
        <w:t>gure and maintain policies for o</w:t>
      </w:r>
      <w:r>
        <w:t>bjects in Active Directory.</w:t>
      </w:r>
    </w:p>
    <w:p w14:paraId="0E92EE0B" w14:textId="77777777" w:rsidR="0044495D" w:rsidRDefault="0044495D" w:rsidP="0044495D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cstheme="minorHAnsi"/>
        </w:rPr>
      </w:pPr>
      <w:r w:rsidRPr="0087297D">
        <w:t>C</w:t>
      </w:r>
      <w:r w:rsidRPr="0087297D">
        <w:rPr>
          <w:rFonts w:cstheme="minorHAnsi"/>
        </w:rPr>
        <w:t>onfiguring and troubleshooting</w:t>
      </w:r>
      <w:r>
        <w:rPr>
          <w:rFonts w:cstheme="minorHAnsi"/>
        </w:rPr>
        <w:t xml:space="preserve"> of </w:t>
      </w:r>
      <w:r w:rsidRPr="0087297D">
        <w:rPr>
          <w:b/>
        </w:rPr>
        <w:t>Web server (IIS)</w:t>
      </w:r>
      <w:r w:rsidR="000E328B" w:rsidRPr="000E328B">
        <w:t xml:space="preserve">and </w:t>
      </w:r>
      <w:r w:rsidRPr="0087297D">
        <w:rPr>
          <w:b/>
        </w:rPr>
        <w:t>Exchange</w:t>
      </w:r>
      <w:r>
        <w:rPr>
          <w:b/>
        </w:rPr>
        <w:t xml:space="preserve"> Server</w:t>
      </w:r>
      <w:r>
        <w:t>.</w:t>
      </w:r>
    </w:p>
    <w:p w14:paraId="35C2D2C5" w14:textId="0867509C" w:rsidR="0044495D" w:rsidRPr="00B64AA9" w:rsidRDefault="0044495D" w:rsidP="0044495D">
      <w:pPr>
        <w:numPr>
          <w:ilvl w:val="0"/>
          <w:numId w:val="13"/>
        </w:numPr>
        <w:spacing w:before="100" w:beforeAutospacing="1" w:after="100" w:afterAutospacing="1"/>
        <w:rPr>
          <w:rFonts w:cstheme="minorHAnsi"/>
        </w:rPr>
      </w:pPr>
      <w:r>
        <w:rPr>
          <w:rFonts w:cstheme="minorHAnsi"/>
        </w:rPr>
        <w:t>Configuring and maintenance of</w:t>
      </w:r>
      <w:r w:rsidR="0098066F">
        <w:rPr>
          <w:rFonts w:cstheme="minorHAnsi"/>
        </w:rPr>
        <w:t xml:space="preserve"> </w:t>
      </w:r>
      <w:r w:rsidRPr="00B64AA9">
        <w:rPr>
          <w:rFonts w:cstheme="minorHAnsi"/>
          <w:b/>
        </w:rPr>
        <w:t>Microsoft Outlook</w:t>
      </w:r>
      <w:r w:rsidR="001F36F1">
        <w:rPr>
          <w:rFonts w:cstheme="minorHAnsi"/>
          <w:b/>
        </w:rPr>
        <w:t>, Admin Center</w:t>
      </w:r>
      <w:r w:rsidRPr="00B64AA9">
        <w:rPr>
          <w:rFonts w:cstheme="minorHAnsi"/>
        </w:rPr>
        <w:t>.</w:t>
      </w:r>
    </w:p>
    <w:p w14:paraId="0E1CA0F1" w14:textId="5287E54F" w:rsidR="0044495D" w:rsidRDefault="0044495D" w:rsidP="0044495D">
      <w:pPr>
        <w:numPr>
          <w:ilvl w:val="0"/>
          <w:numId w:val="13"/>
        </w:numPr>
        <w:spacing w:before="100" w:beforeAutospacing="1" w:after="100" w:afterAutospacing="1"/>
        <w:rPr>
          <w:rFonts w:cstheme="minorHAnsi"/>
        </w:rPr>
      </w:pPr>
      <w:r w:rsidRPr="00B64AA9">
        <w:rPr>
          <w:rFonts w:cstheme="minorHAnsi"/>
        </w:rPr>
        <w:t>Installing configuring administrating software applications.</w:t>
      </w:r>
    </w:p>
    <w:p w14:paraId="1B338354" w14:textId="6D65105C" w:rsidR="00036FC7" w:rsidRPr="00E45949" w:rsidRDefault="00036FC7" w:rsidP="00036FC7">
      <w:pPr>
        <w:pStyle w:val="ListParagraph"/>
        <w:numPr>
          <w:ilvl w:val="0"/>
          <w:numId w:val="13"/>
        </w:numPr>
        <w:spacing w:after="0"/>
      </w:pPr>
      <w:r w:rsidRPr="00803138">
        <w:rPr>
          <w:bCs/>
        </w:rPr>
        <w:t>Strong knowledge in</w:t>
      </w:r>
      <w:r>
        <w:rPr>
          <w:b/>
        </w:rPr>
        <w:t xml:space="preserve"> AWS Cloud Services and Mic</w:t>
      </w:r>
      <w:r w:rsidR="00EA74B4">
        <w:rPr>
          <w:b/>
        </w:rPr>
        <w:t>r</w:t>
      </w:r>
      <w:r>
        <w:rPr>
          <w:b/>
        </w:rPr>
        <w:t>osoft Azure.</w:t>
      </w:r>
    </w:p>
    <w:p w14:paraId="7B56FB10" w14:textId="77777777" w:rsidR="000E328B" w:rsidRDefault="000E328B" w:rsidP="003A67F5">
      <w:pPr>
        <w:spacing w:before="240" w:after="0"/>
        <w:rPr>
          <w:b/>
        </w:rPr>
      </w:pPr>
      <w:r>
        <w:rPr>
          <w:b/>
        </w:rPr>
        <w:t>WEB DESIGNING</w:t>
      </w:r>
    </w:p>
    <w:p w14:paraId="52EA99E2" w14:textId="77777777" w:rsidR="006514FC" w:rsidRPr="006514FC" w:rsidRDefault="006514FC" w:rsidP="006514FC">
      <w:pPr>
        <w:numPr>
          <w:ilvl w:val="0"/>
          <w:numId w:val="6"/>
        </w:numPr>
        <w:spacing w:after="0"/>
        <w:rPr>
          <w:rFonts w:ascii="Calibri" w:hAnsi="Calibri" w:cs="Calibri"/>
        </w:rPr>
      </w:pPr>
      <w:r w:rsidRPr="006514FC">
        <w:rPr>
          <w:rFonts w:ascii="Calibri" w:hAnsi="Calibri" w:cs="Calibri"/>
        </w:rPr>
        <w:t>Keeping abreast of relevant new techniques in design software, media &amp; photography.</w:t>
      </w:r>
    </w:p>
    <w:p w14:paraId="0D1E63B9" w14:textId="77777777" w:rsidR="000E328B" w:rsidRPr="00DD6D80" w:rsidRDefault="000E328B" w:rsidP="000E328B">
      <w:pPr>
        <w:pStyle w:val="ListParagraph"/>
        <w:numPr>
          <w:ilvl w:val="0"/>
          <w:numId w:val="6"/>
        </w:numPr>
        <w:tabs>
          <w:tab w:val="left" w:pos="720"/>
          <w:tab w:val="left" w:pos="2430"/>
          <w:tab w:val="left" w:pos="2520"/>
        </w:tabs>
        <w:spacing w:after="0"/>
        <w:jc w:val="both"/>
        <w:rPr>
          <w:rFonts w:ascii="Calibri" w:hAnsi="Calibri" w:cs="Calibri"/>
          <w:szCs w:val="20"/>
        </w:rPr>
      </w:pPr>
      <w:r>
        <w:rPr>
          <w:rFonts w:cstheme="minorHAnsi"/>
          <w:szCs w:val="20"/>
        </w:rPr>
        <w:t xml:space="preserve">Excellent </w:t>
      </w:r>
      <w:r w:rsidRPr="00DD6D80">
        <w:rPr>
          <w:rFonts w:cstheme="minorHAnsi"/>
          <w:szCs w:val="20"/>
        </w:rPr>
        <w:t xml:space="preserve">Skills in </w:t>
      </w:r>
      <w:r w:rsidRPr="00DD6D80">
        <w:rPr>
          <w:rFonts w:cstheme="minorHAnsi"/>
          <w:b/>
          <w:szCs w:val="20"/>
        </w:rPr>
        <w:t>SEO</w:t>
      </w:r>
      <w:r w:rsidRPr="00DD6D80">
        <w:rPr>
          <w:rFonts w:cstheme="minorHAnsi"/>
          <w:szCs w:val="20"/>
        </w:rPr>
        <w:t xml:space="preserve">, </w:t>
      </w:r>
      <w:r w:rsidRPr="00DD6D80">
        <w:rPr>
          <w:rFonts w:cstheme="minorHAnsi"/>
          <w:b/>
          <w:szCs w:val="20"/>
        </w:rPr>
        <w:t>W3C Validation</w:t>
      </w:r>
      <w:r w:rsidRPr="00DD6D80">
        <w:rPr>
          <w:rFonts w:cstheme="minorHAnsi"/>
          <w:szCs w:val="20"/>
        </w:rPr>
        <w:t xml:space="preserve">, </w:t>
      </w:r>
      <w:r w:rsidRPr="00DD6D80">
        <w:rPr>
          <w:rFonts w:cstheme="minorHAnsi"/>
          <w:b/>
          <w:szCs w:val="20"/>
        </w:rPr>
        <w:t>Code validation</w:t>
      </w:r>
      <w:r w:rsidR="00304AA9">
        <w:rPr>
          <w:rFonts w:cstheme="minorHAnsi"/>
          <w:b/>
          <w:szCs w:val="20"/>
        </w:rPr>
        <w:t>, Java scripts</w:t>
      </w:r>
      <w:r w:rsidRPr="00DD6D80">
        <w:rPr>
          <w:rFonts w:cstheme="minorHAnsi"/>
          <w:szCs w:val="20"/>
        </w:rPr>
        <w:t xml:space="preserve"> etc.</w:t>
      </w:r>
    </w:p>
    <w:p w14:paraId="61E463E8" w14:textId="33E15BE5" w:rsidR="000E328B" w:rsidRDefault="000E328B" w:rsidP="000E328B">
      <w:pPr>
        <w:numPr>
          <w:ilvl w:val="0"/>
          <w:numId w:val="6"/>
        </w:numPr>
        <w:tabs>
          <w:tab w:val="left" w:pos="720"/>
        </w:tabs>
        <w:spacing w:after="0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 xml:space="preserve">Good knowledge and Experience in </w:t>
      </w:r>
      <w:r w:rsidRPr="004927F9">
        <w:rPr>
          <w:rFonts w:ascii="Calibri" w:hAnsi="Calibri" w:cs="Calibri"/>
          <w:b/>
          <w:szCs w:val="20"/>
        </w:rPr>
        <w:t>Web Hosting,</w:t>
      </w:r>
      <w:r w:rsidR="0098066F">
        <w:rPr>
          <w:rFonts w:ascii="Calibri" w:hAnsi="Calibri" w:cs="Calibri"/>
          <w:b/>
          <w:szCs w:val="20"/>
        </w:rPr>
        <w:t xml:space="preserve"> </w:t>
      </w:r>
      <w:r w:rsidRPr="004927F9">
        <w:rPr>
          <w:rFonts w:ascii="Calibri" w:hAnsi="Calibri" w:cs="Calibri"/>
          <w:b/>
          <w:szCs w:val="20"/>
        </w:rPr>
        <w:t>Domain Registration</w:t>
      </w:r>
      <w:r w:rsidR="0098066F">
        <w:rPr>
          <w:rFonts w:ascii="Calibri" w:hAnsi="Calibri" w:cs="Calibri"/>
          <w:b/>
          <w:szCs w:val="20"/>
        </w:rPr>
        <w:t xml:space="preserve"> </w:t>
      </w:r>
      <w:r w:rsidRPr="000E328B">
        <w:rPr>
          <w:rFonts w:ascii="Calibri" w:hAnsi="Calibri" w:cs="Calibri"/>
          <w:szCs w:val="20"/>
        </w:rPr>
        <w:t xml:space="preserve">and </w:t>
      </w:r>
      <w:r>
        <w:rPr>
          <w:rFonts w:ascii="Calibri" w:hAnsi="Calibri" w:cs="Calibri"/>
          <w:b/>
          <w:szCs w:val="20"/>
        </w:rPr>
        <w:t>Domain Transfer</w:t>
      </w:r>
      <w:r>
        <w:rPr>
          <w:rFonts w:ascii="Calibri" w:hAnsi="Calibri" w:cs="Calibri"/>
          <w:szCs w:val="20"/>
        </w:rPr>
        <w:t>.</w:t>
      </w:r>
    </w:p>
    <w:p w14:paraId="11D9A1DC" w14:textId="77777777" w:rsidR="00734E27" w:rsidRDefault="00734E27" w:rsidP="00734E27">
      <w:pPr>
        <w:numPr>
          <w:ilvl w:val="0"/>
          <w:numId w:val="6"/>
        </w:numPr>
        <w:tabs>
          <w:tab w:val="left" w:pos="720"/>
        </w:tabs>
        <w:spacing w:before="100" w:beforeAutospacing="1" w:after="100" w:afterAutospacing="1"/>
        <w:rPr>
          <w:rFonts w:ascii="Calibri" w:hAnsi="Calibri" w:cs="Calibri"/>
        </w:rPr>
      </w:pPr>
      <w:r>
        <w:rPr>
          <w:rFonts w:ascii="Calibri" w:hAnsi="Calibri" w:cs="Calibri"/>
        </w:rPr>
        <w:t>S</w:t>
      </w:r>
      <w:r>
        <w:rPr>
          <w:rFonts w:ascii="Calibri" w:hAnsi="Calibri" w:cs="Calibri"/>
          <w:szCs w:val="20"/>
        </w:rPr>
        <w:t xml:space="preserve">killed in database Management using </w:t>
      </w:r>
      <w:r w:rsidRPr="00617B69">
        <w:rPr>
          <w:rFonts w:ascii="Calibri" w:hAnsi="Calibri" w:cs="Calibri"/>
          <w:b/>
          <w:szCs w:val="20"/>
        </w:rPr>
        <w:t>SQL</w:t>
      </w:r>
      <w:r>
        <w:rPr>
          <w:rFonts w:ascii="Calibri" w:hAnsi="Calibri" w:cs="Calibri"/>
          <w:szCs w:val="20"/>
        </w:rPr>
        <w:t>.</w:t>
      </w:r>
    </w:p>
    <w:p w14:paraId="652341F2" w14:textId="77777777" w:rsidR="000E328B" w:rsidRPr="0023576D" w:rsidRDefault="000E328B" w:rsidP="000E328B">
      <w:pPr>
        <w:numPr>
          <w:ilvl w:val="0"/>
          <w:numId w:val="6"/>
        </w:numPr>
        <w:tabs>
          <w:tab w:val="left" w:pos="720"/>
        </w:tabs>
        <w:spacing w:after="0"/>
        <w:rPr>
          <w:rFonts w:ascii="Calibri" w:hAnsi="Calibri" w:cs="Calibri"/>
          <w:b/>
          <w:bCs/>
          <w:szCs w:val="20"/>
        </w:rPr>
      </w:pPr>
      <w:r>
        <w:rPr>
          <w:rFonts w:ascii="Calibri" w:hAnsi="Calibri" w:cs="Calibri"/>
          <w:szCs w:val="20"/>
        </w:rPr>
        <w:t xml:space="preserve">Software – </w:t>
      </w:r>
      <w:r w:rsidRPr="0023576D">
        <w:rPr>
          <w:rFonts w:ascii="Calibri" w:hAnsi="Calibri" w:cs="Calibri"/>
          <w:b/>
          <w:bCs/>
          <w:szCs w:val="20"/>
        </w:rPr>
        <w:t>Visual Studio, Dream Viewer, Notepad++.</w:t>
      </w:r>
    </w:p>
    <w:p w14:paraId="14A5D6A1" w14:textId="77777777" w:rsidR="00BA64C1" w:rsidRDefault="00791F30" w:rsidP="003A67F5">
      <w:pPr>
        <w:tabs>
          <w:tab w:val="left" w:pos="720"/>
        </w:tabs>
        <w:spacing w:before="100" w:beforeAutospacing="1" w:after="0"/>
        <w:rPr>
          <w:b/>
        </w:rPr>
      </w:pPr>
      <w:r>
        <w:rPr>
          <w:b/>
        </w:rPr>
        <w:t>OFFICE TOOLS</w:t>
      </w:r>
    </w:p>
    <w:p w14:paraId="39279FAD" w14:textId="77777777" w:rsidR="00BA64C1" w:rsidRPr="00126424" w:rsidRDefault="00791F30" w:rsidP="003A67F5">
      <w:pPr>
        <w:pStyle w:val="ListParagraph"/>
        <w:numPr>
          <w:ilvl w:val="0"/>
          <w:numId w:val="26"/>
        </w:numPr>
        <w:tabs>
          <w:tab w:val="left" w:pos="720"/>
        </w:tabs>
        <w:spacing w:after="100" w:afterAutospacing="1"/>
        <w:rPr>
          <w:rFonts w:cs="Calibri"/>
        </w:rPr>
      </w:pPr>
      <w:r w:rsidRPr="00126424">
        <w:rPr>
          <w:rFonts w:cs="Calibri"/>
        </w:rPr>
        <w:t>Excellent in MS Office Package.</w:t>
      </w:r>
    </w:p>
    <w:p w14:paraId="40258ABC" w14:textId="77777777" w:rsidR="005A2914" w:rsidRPr="00126424" w:rsidRDefault="005A2914" w:rsidP="005A2914">
      <w:pPr>
        <w:numPr>
          <w:ilvl w:val="0"/>
          <w:numId w:val="26"/>
        </w:numPr>
        <w:spacing w:before="100" w:beforeAutospacing="1" w:after="100" w:afterAutospacing="1" w:line="240" w:lineRule="auto"/>
      </w:pPr>
      <w:r w:rsidRPr="00126424">
        <w:t xml:space="preserve">Using a variety of software packages, such as Microsoft Word, Outlook, </w:t>
      </w:r>
      <w:r w:rsidR="00126424">
        <w:t>PowerPoint, Excel, Access, etc.</w:t>
      </w:r>
      <w:r w:rsidRPr="00126424">
        <w:t xml:space="preserve"> to produce correspondence and documents and maintain presentations, records, spreadsheets and </w:t>
      </w:r>
      <w:r w:rsidR="00126424" w:rsidRPr="00126424">
        <w:t>databases.</w:t>
      </w:r>
    </w:p>
    <w:p w14:paraId="7B4834CC" w14:textId="77777777" w:rsidR="00126424" w:rsidRPr="00126424" w:rsidRDefault="00126424" w:rsidP="00126424">
      <w:pPr>
        <w:numPr>
          <w:ilvl w:val="0"/>
          <w:numId w:val="26"/>
        </w:numPr>
        <w:spacing w:before="100" w:beforeAutospacing="1" w:after="100" w:afterAutospacing="1" w:line="240" w:lineRule="auto"/>
      </w:pPr>
      <w:r w:rsidRPr="00126424">
        <w:t>Photocopying and printing various documents, sometimes on behalf of other colleagues.</w:t>
      </w:r>
    </w:p>
    <w:p w14:paraId="1C1E6288" w14:textId="77777777" w:rsidR="00734E27" w:rsidRPr="00126424" w:rsidRDefault="00791F30" w:rsidP="00BA64C1">
      <w:pPr>
        <w:pStyle w:val="ListParagraph"/>
        <w:numPr>
          <w:ilvl w:val="0"/>
          <w:numId w:val="26"/>
        </w:numPr>
        <w:tabs>
          <w:tab w:val="left" w:pos="720"/>
        </w:tabs>
        <w:spacing w:before="100" w:beforeAutospacing="1" w:after="100" w:afterAutospacing="1"/>
        <w:rPr>
          <w:rFonts w:cs="Calibri"/>
        </w:rPr>
      </w:pPr>
      <w:r w:rsidRPr="00126424">
        <w:rPr>
          <w:rFonts w:cs="Calibri"/>
        </w:rPr>
        <w:t>Software -</w:t>
      </w:r>
      <w:r w:rsidR="000C4568" w:rsidRPr="00126424">
        <w:rPr>
          <w:rFonts w:cs="Calibri"/>
          <w:b/>
          <w:bCs/>
        </w:rPr>
        <w:t>Microsoft Office</w:t>
      </w:r>
      <w:r w:rsidR="00617B69" w:rsidRPr="00126424">
        <w:rPr>
          <w:rFonts w:cs="Calibri"/>
          <w:b/>
          <w:bCs/>
        </w:rPr>
        <w:t>2003/</w:t>
      </w:r>
      <w:r w:rsidR="000C4568" w:rsidRPr="00126424">
        <w:rPr>
          <w:rFonts w:cs="Calibri"/>
          <w:b/>
          <w:bCs/>
        </w:rPr>
        <w:t>2007/2010/2013, ORACLE Open Office org</w:t>
      </w:r>
      <w:r w:rsidR="000C4568" w:rsidRPr="00126424">
        <w:rPr>
          <w:rFonts w:cs="Calibri"/>
        </w:rPr>
        <w:t>.</w:t>
      </w:r>
    </w:p>
    <w:p w14:paraId="54B6CEF3" w14:textId="77777777" w:rsidR="00092288" w:rsidRPr="009A7BE6" w:rsidRDefault="00984178" w:rsidP="006E6E8C">
      <w:pPr>
        <w:pStyle w:val="HeadingAria"/>
      </w:pPr>
      <w:r w:rsidRPr="009A7BE6">
        <w:t>LANGUAGES KNOWN</w:t>
      </w:r>
    </w:p>
    <w:p w14:paraId="042E2E6D" w14:textId="77777777" w:rsidR="008172A3" w:rsidRPr="00BC6544" w:rsidRDefault="00984178" w:rsidP="006E6E8C">
      <w:pPr>
        <w:spacing w:after="0"/>
        <w:ind w:firstLine="426"/>
        <w:rPr>
          <w:rFonts w:cstheme="minorHAnsi"/>
        </w:rPr>
      </w:pPr>
      <w:r w:rsidRPr="00BC6544">
        <w:rPr>
          <w:rFonts w:cstheme="minorHAnsi"/>
          <w:b/>
          <w:bCs/>
        </w:rPr>
        <w:t>Read &amp;</w:t>
      </w:r>
      <w:r w:rsidR="001C71CF" w:rsidRPr="00BC6544">
        <w:rPr>
          <w:rFonts w:cstheme="minorHAnsi"/>
          <w:b/>
          <w:bCs/>
        </w:rPr>
        <w:t>Write</w:t>
      </w:r>
      <w:r w:rsidR="001C71CF" w:rsidRPr="00BC6544">
        <w:rPr>
          <w:rFonts w:cstheme="minorHAnsi"/>
        </w:rPr>
        <w:t>:</w:t>
      </w:r>
      <w:r w:rsidR="00C522B3">
        <w:rPr>
          <w:rFonts w:cstheme="minorHAnsi"/>
        </w:rPr>
        <w:t xml:space="preserve"> English, Hindi, Malayalam</w:t>
      </w:r>
    </w:p>
    <w:p w14:paraId="7AB7BF85" w14:textId="77777777" w:rsidR="009848AC" w:rsidRDefault="001B697A" w:rsidP="006E6E8C">
      <w:pPr>
        <w:spacing w:after="0"/>
        <w:ind w:firstLine="426"/>
        <w:rPr>
          <w:rFonts w:cstheme="minorHAnsi"/>
        </w:rPr>
      </w:pPr>
      <w:r w:rsidRPr="00BC6544">
        <w:rPr>
          <w:rFonts w:cstheme="minorHAnsi"/>
          <w:b/>
          <w:bCs/>
        </w:rPr>
        <w:t>Speak</w:t>
      </w:r>
      <w:r w:rsidRPr="00BC6544">
        <w:rPr>
          <w:rFonts w:cstheme="minorHAnsi"/>
        </w:rPr>
        <w:t>:</w:t>
      </w:r>
      <w:r w:rsidR="004E649D" w:rsidRPr="00BC6544">
        <w:rPr>
          <w:rFonts w:cstheme="minorHAnsi"/>
        </w:rPr>
        <w:t>English, Hindi</w:t>
      </w:r>
      <w:r w:rsidR="00984178" w:rsidRPr="00BC6544">
        <w:rPr>
          <w:rFonts w:cstheme="minorHAnsi"/>
        </w:rPr>
        <w:t xml:space="preserve"> (Basic), Tamil</w:t>
      </w:r>
      <w:r w:rsidR="00683F52" w:rsidRPr="00BC6544">
        <w:rPr>
          <w:rFonts w:cstheme="minorHAnsi"/>
        </w:rPr>
        <w:t xml:space="preserve"> (Basic</w:t>
      </w:r>
      <w:r w:rsidR="00EA5C5B" w:rsidRPr="00BC6544">
        <w:rPr>
          <w:rFonts w:cstheme="minorHAnsi"/>
        </w:rPr>
        <w:t>) &amp;</w:t>
      </w:r>
      <w:r w:rsidR="00984178" w:rsidRPr="00BC6544">
        <w:rPr>
          <w:rFonts w:cstheme="minorHAnsi"/>
        </w:rPr>
        <w:t xml:space="preserve"> Malayalam (Native)</w:t>
      </w:r>
    </w:p>
    <w:p w14:paraId="763B4CCC" w14:textId="77777777" w:rsidR="00BA64C1" w:rsidRDefault="009848AC" w:rsidP="000E5417">
      <w:pPr>
        <w:pStyle w:val="HeadingAria"/>
      </w:pPr>
      <w:r w:rsidRPr="003A67F5">
        <w:t>PERSONAL PROFIL</w:t>
      </w:r>
    </w:p>
    <w:p w14:paraId="5BFE1522" w14:textId="77777777" w:rsidR="00BA64C1" w:rsidRPr="007D7753" w:rsidRDefault="00BA64C1" w:rsidP="00BA64C1">
      <w:pPr>
        <w:tabs>
          <w:tab w:val="left" w:pos="2127"/>
        </w:tabs>
        <w:spacing w:after="0" w:line="240" w:lineRule="auto"/>
      </w:pPr>
      <w:r w:rsidRPr="007D7753">
        <w:t>Age and Date of Birth</w:t>
      </w:r>
      <w:r w:rsidRPr="007D7753">
        <w:tab/>
        <w:t>: 2</w:t>
      </w:r>
      <w:r w:rsidR="00D515D3">
        <w:t>8</w:t>
      </w:r>
      <w:r w:rsidRPr="007D7753">
        <w:t>yrs.</w:t>
      </w:r>
      <w:r w:rsidR="00D515D3">
        <w:t>08February</w:t>
      </w:r>
      <w:r w:rsidRPr="007D7753">
        <w:t xml:space="preserve"> 19</w:t>
      </w:r>
    </w:p>
    <w:p w14:paraId="3D7DB043" w14:textId="77777777" w:rsidR="00BA64C1" w:rsidRDefault="00BA64C1" w:rsidP="00BA64C1">
      <w:pPr>
        <w:tabs>
          <w:tab w:val="left" w:pos="2127"/>
        </w:tabs>
        <w:spacing w:after="0" w:line="240" w:lineRule="auto"/>
      </w:pPr>
      <w:r w:rsidRPr="007D7753">
        <w:t>Nationality</w:t>
      </w:r>
      <w:r w:rsidRPr="007D7753">
        <w:tab/>
      </w:r>
      <w:r w:rsidR="004E649D" w:rsidRPr="007D7753">
        <w:t>: Indian</w:t>
      </w:r>
    </w:p>
    <w:p w14:paraId="19DFDE4C" w14:textId="77777777" w:rsidR="00BA64C1" w:rsidRDefault="00BA64C1" w:rsidP="00BA64C1">
      <w:pPr>
        <w:tabs>
          <w:tab w:val="left" w:pos="2127"/>
        </w:tabs>
        <w:spacing w:after="0" w:line="240" w:lineRule="auto"/>
      </w:pPr>
      <w:r>
        <w:t xml:space="preserve">Visa status              </w:t>
      </w:r>
      <w:r w:rsidR="00C61CBB">
        <w:tab/>
        <w:t xml:space="preserve">: </w:t>
      </w:r>
      <w:r w:rsidR="00D8071F">
        <w:t>Company</w:t>
      </w:r>
      <w:r w:rsidR="00C61CBB">
        <w:t xml:space="preserve"> Visa</w:t>
      </w:r>
    </w:p>
    <w:p w14:paraId="3C5FC8ED" w14:textId="77777777" w:rsidR="00BA64C1" w:rsidRDefault="00C61CBB" w:rsidP="00BA64C1">
      <w:pPr>
        <w:tabs>
          <w:tab w:val="left" w:pos="2127"/>
        </w:tabs>
        <w:spacing w:after="0" w:line="240" w:lineRule="auto"/>
      </w:pPr>
      <w:r>
        <w:t>Passport no</w:t>
      </w:r>
      <w:r>
        <w:tab/>
        <w:t>: N2761534</w:t>
      </w:r>
    </w:p>
    <w:p w14:paraId="41ABF23B" w14:textId="77777777" w:rsidR="008805AF" w:rsidRPr="003A67F5" w:rsidRDefault="009848AC" w:rsidP="00FE533B">
      <w:pPr>
        <w:pStyle w:val="HeadingAria"/>
      </w:pPr>
      <w:r w:rsidRPr="003A67F5">
        <w:t>DECLARATION</w:t>
      </w:r>
    </w:p>
    <w:p w14:paraId="7C789BDE" w14:textId="77777777" w:rsidR="00A02F9A" w:rsidRDefault="00DC50B1" w:rsidP="003A67F5">
      <w:pPr>
        <w:jc w:val="both"/>
        <w:rPr>
          <w:rFonts w:cstheme="minorHAnsi"/>
          <w:szCs w:val="20"/>
          <w:lang w:val="en-IN"/>
        </w:rPr>
      </w:pPr>
      <w:r w:rsidRPr="00615300">
        <w:rPr>
          <w:rFonts w:cstheme="minorHAnsi"/>
          <w:szCs w:val="20"/>
        </w:rPr>
        <w:t>I hereby declare that the information furnished above is true to the best of my knowledge and belief.</w:t>
      </w:r>
      <w:r w:rsidR="00723646" w:rsidRPr="00615300">
        <w:rPr>
          <w:rFonts w:cstheme="minorHAnsi"/>
          <w:szCs w:val="20"/>
          <w:lang w:val="en-IN"/>
        </w:rPr>
        <w:t>I</w:t>
      </w:r>
      <w:r w:rsidRPr="00615300">
        <w:rPr>
          <w:rFonts w:cstheme="minorHAnsi"/>
          <w:szCs w:val="20"/>
          <w:lang w:val="en-IN"/>
        </w:rPr>
        <w:t xml:space="preserve"> can serve according to </w:t>
      </w:r>
      <w:r w:rsidR="003A67F5">
        <w:rPr>
          <w:rFonts w:cstheme="minorHAnsi"/>
          <w:szCs w:val="20"/>
          <w:lang w:val="en-IN"/>
        </w:rPr>
        <w:t>the organization’s</w:t>
      </w:r>
      <w:r w:rsidRPr="00615300">
        <w:rPr>
          <w:rFonts w:cstheme="minorHAnsi"/>
          <w:szCs w:val="20"/>
          <w:lang w:val="en-IN"/>
        </w:rPr>
        <w:t xml:space="preserve"> expectations and assure on as independent workmanship in concern if a favourable opportunity is offered.</w:t>
      </w:r>
    </w:p>
    <w:p w14:paraId="3A009D11" w14:textId="77777777" w:rsidR="007D7753" w:rsidRPr="00BC6544" w:rsidRDefault="00BA64C1" w:rsidP="00FE533B">
      <w:pPr>
        <w:tabs>
          <w:tab w:val="left" w:pos="8505"/>
        </w:tabs>
        <w:spacing w:after="0"/>
        <w:jc w:val="both"/>
        <w:rPr>
          <w:rFonts w:cstheme="minorHAnsi"/>
          <w:bCs/>
        </w:rPr>
      </w:pPr>
      <w:r>
        <w:rPr>
          <w:rFonts w:cstheme="minorHAnsi"/>
          <w:szCs w:val="20"/>
        </w:rPr>
        <w:t>Place:</w:t>
      </w:r>
      <w:r w:rsidR="007D7753">
        <w:rPr>
          <w:rFonts w:cstheme="minorHAnsi"/>
          <w:szCs w:val="20"/>
        </w:rPr>
        <w:tab/>
      </w:r>
      <w:r w:rsidR="007D7753" w:rsidRPr="00BC6544">
        <w:rPr>
          <w:rFonts w:cstheme="minorHAnsi"/>
          <w:bCs/>
        </w:rPr>
        <w:t>Yours Sincerely</w:t>
      </w:r>
    </w:p>
    <w:p w14:paraId="4496741C" w14:textId="77777777" w:rsidR="00BC6544" w:rsidRPr="00615300" w:rsidRDefault="00683571" w:rsidP="001911CC">
      <w:pPr>
        <w:tabs>
          <w:tab w:val="left" w:pos="8505"/>
        </w:tabs>
      </w:pPr>
      <w:r w:rsidRPr="00615300">
        <w:rPr>
          <w:rFonts w:cstheme="minorHAnsi"/>
          <w:szCs w:val="20"/>
        </w:rPr>
        <w:t>Date:</w:t>
      </w:r>
      <w:r w:rsidR="007D7753">
        <w:rPr>
          <w:rFonts w:cstheme="minorHAnsi"/>
          <w:szCs w:val="20"/>
        </w:rPr>
        <w:tab/>
      </w:r>
      <w:r w:rsidR="003A67F5">
        <w:rPr>
          <w:rFonts w:cstheme="minorHAnsi"/>
          <w:szCs w:val="20"/>
        </w:rPr>
        <w:t>Jayakrishnan T V</w:t>
      </w:r>
    </w:p>
    <w:sectPr w:rsidR="00BC6544" w:rsidRPr="00615300" w:rsidSect="003A67F5">
      <w:footerReference w:type="default" r:id="rId13"/>
      <w:footerReference w:type="first" r:id="rId14"/>
      <w:pgSz w:w="11907" w:h="16839" w:code="9"/>
      <w:pgMar w:top="36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4FB22" w14:textId="77777777" w:rsidR="00F932C6" w:rsidRDefault="00F932C6">
      <w:r>
        <w:separator/>
      </w:r>
    </w:p>
  </w:endnote>
  <w:endnote w:type="continuationSeparator" w:id="0">
    <w:p w14:paraId="0A78CB65" w14:textId="77777777" w:rsidR="00F932C6" w:rsidRDefault="00F932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/>
      </w:rPr>
      <w:id w:val="-2078427028"/>
      <w:docPartObj>
        <w:docPartGallery w:val="Page Numbers (Bottom of Page)"/>
        <w:docPartUnique/>
      </w:docPartObj>
    </w:sdtPr>
    <w:sdtEndPr/>
    <w:sdtContent>
      <w:p w14:paraId="11DDA49B" w14:textId="77777777" w:rsidR="008F1400" w:rsidRDefault="00F932C6">
        <w:pPr>
          <w:pStyle w:val="Footer"/>
          <w:jc w:val="center"/>
        </w:pPr>
        <w:r>
          <w:rPr>
            <w:noProof/>
          </w:rPr>
        </w:r>
        <w:r>
          <w:rPr>
            <w:noProof/>
          </w:rPr>
          <w:pict w14:anchorId="5C202254">
            <v:group id="Group 62" o:spid="_x0000_s2049" style="width:32.95pt;height:17.45pt;mso-position-horizontal-relative:char;mso-position-vertical-relative:line" coordorigin="5351,739" coordsize="659,34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3" o:spid="_x0000_s2054" type="#_x0000_t202" style="position:absolute;left:5351;top:800;width:659;height:288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R+b78A&#10;AADaAAAADwAAAGRycy9kb3ducmV2LnhtbESPzQrCMBCE74LvEFbwIprqQaQaxR/8uXio+gBLs7bF&#10;ZlOaqNWnN4LgcZiZb5jZojGleFDtCssKhoMIBHFqdcGZgst525+AcB5ZY2mZFLzIwWLebs0w1vbJ&#10;CT1OPhMBwi5GBbn3VSylS3My6Aa2Ig7e1dYGfZB1JnWNzwA3pRxF0VgaLDgs5FjROqf0drobBbRM&#10;7Pt4czuTrDbr3bVg6sm9Ut1Os5yC8NT4f/jXPmgFI/heCTdAz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VH5vvwAAANoAAAAPAAAAAAAAAAAAAAAAAJgCAABkcnMvZG93bnJl&#10;di54bWxQSwUGAAAAAAQABAD1AAAAhAMAAAAA&#10;" filled="f" stroked="f">
                <v:textbox inset="0,0,0,0">
                  <w:txbxContent>
                    <w:p w14:paraId="57D1C688" w14:textId="77777777" w:rsidR="008F1400" w:rsidRDefault="009B7948">
                      <w:pPr>
                        <w:jc w:val="center"/>
                        <w:rPr>
                          <w:szCs w:val="18"/>
                        </w:rPr>
                      </w:pPr>
                      <w:r>
                        <w:fldChar w:fldCharType="begin"/>
                      </w:r>
                      <w:r w:rsidR="008F1400"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D77AD5" w:rsidRPr="00D77AD5">
                        <w:rPr>
                          <w:i/>
                          <w:iCs/>
                          <w:noProof/>
                          <w:sz w:val="18"/>
                          <w:szCs w:val="18"/>
                        </w:rPr>
                        <w:t>1</w:t>
                      </w:r>
                      <w:r>
                        <w:rPr>
                          <w:i/>
                          <w:iCs/>
                          <w:noProof/>
                          <w:sz w:val="18"/>
                          <w:szCs w:val="18"/>
                        </w:rPr>
                        <w:fldChar w:fldCharType="end"/>
                      </w:r>
                    </w:p>
                  </w:txbxContent>
                </v:textbox>
              </v:shape>
              <v:group id="Group 64" o:spid="_x0000_s2050" style="position:absolute;left:5494;top:739;width:372;height:72" coordorigin="5486,739" coordsize="372,7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oval id="Oval 65" o:spid="_x0000_s2053" style="position:absolute;left:5486;top:739;width:72;height: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YFzU74A&#10;AADaAAAADwAAAGRycy9kb3ducmV2LnhtbESPwQrCMBBE74L/EFbwpqkiItUoKiherXrwtjZrW2w2&#10;pYm1/r0RBI/DzLxhFqvWlKKh2hWWFYyGEQji1OqCMwXn024wA+E8ssbSMil4k4PVsttZYKzti4/U&#10;JD4TAcIuRgW591UspUtzMuiGtiIO3t3WBn2QdSZ1ja8AN6UcR9FUGiw4LORY0Tan9JE8jYJib0eX&#10;3SY5umsz3cp1edvYy02pfq9dz0F4av0//Gsf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WBc1O+AAAA2gAAAA8AAAAAAAAAAAAAAAAAmAIAAGRycy9kb3ducmV2&#10;LnhtbFBLBQYAAAAABAAEAPUAAACDAwAAAAA=&#10;" fillcolor="#84a2c6" stroked="f"/>
                <v:oval id="Oval 66" o:spid="_x0000_s2052" style="position:absolute;left:5636;top:739;width:72;height: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3WyL4A&#10;AADaAAAADwAAAGRycy9kb3ducmV2LnhtbESPwQrCMBBE74L/EFbwpqmCItUoKiherXrwtjZrW2w2&#10;pYm1/r0RBI/DzLxhFqvWlKKh2hWWFYyGEQji1OqCMwXn024wA+E8ssbSMil4k4PVsttZYKzti4/U&#10;JD4TAcIuRgW591UspUtzMuiGtiIO3t3WBn2QdSZ1ja8AN6UcR9FUGiw4LORY0Tan9JE8jYJib0eX&#10;3SY5umsz3cp1edvYy02pfq9dz0F4av0//Gsf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N1si+AAAA2gAAAA8AAAAAAAAAAAAAAAAAmAIAAGRycy9kb3ducmV2&#10;LnhtbFBLBQYAAAAABAAEAPUAAACDAwAAAAA=&#10;" fillcolor="#84a2c6" stroked="f"/>
                <v:oval id="Oval 67" o:spid="_x0000_s2051" style="position:absolute;left:5786;top:739;width:72;height:7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9Iv74A&#10;AADaAAAADwAAAGRycy9kb3ducmV2LnhtbESPwQrCMBBE74L/EFbwpqkeilSjqKB4terB29qsbbHZ&#10;lCbW+vdGEDwOM/OGWaw6U4mWGldaVjAZRyCIM6tLzhWcT7vRDITzyBory6TgTQ5Wy35vgYm2Lz5S&#10;m/pcBAi7BBUU3teJlC4ryKAb25o4eHfbGPRBNrnUDb4C3FRyGkWxNFhyWCiwpm1B2SN9GgXl3k4u&#10;u016dNc23sp1ddvYy02p4aBbz0F46vw//GsftIIYvlfCDZDL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ofSL++AAAA2gAAAA8AAAAAAAAAAAAAAAAAmAIAAGRycy9kb3ducmV2&#10;LnhtbFBLBQYAAAAABAAEAPUAAACDAwAAAAA=&#10;" fillcolor="#84a2c6" stroked="f"/>
              </v:group>
              <w10:anchorlock/>
            </v:group>
          </w:pict>
        </w:r>
      </w:p>
    </w:sdtContent>
  </w:sdt>
  <w:p w14:paraId="7F007F29" w14:textId="77777777" w:rsidR="008F1400" w:rsidRDefault="008F14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355"/>
      <w:gridCol w:w="5342"/>
    </w:tblGrid>
    <w:tr w:rsidR="008F1400" w14:paraId="7FDF1AC5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1B625E98" w14:textId="77777777" w:rsidR="008F1400" w:rsidRDefault="008F1400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7D3B54D" w14:textId="77777777" w:rsidR="008F1400" w:rsidRDefault="008F1400">
          <w:pPr>
            <w:pStyle w:val="Header"/>
            <w:jc w:val="right"/>
            <w:rPr>
              <w:caps/>
              <w:sz w:val="18"/>
            </w:rPr>
          </w:pPr>
        </w:p>
      </w:tc>
    </w:tr>
    <w:tr w:rsidR="008F1400" w14:paraId="07C9787F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2045093994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2D12E291" w14:textId="77777777" w:rsidR="008F1400" w:rsidRDefault="008F1400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en-IN"/>
                </w:rPr>
                <w:t>Administrator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488A96D6" w14:textId="77777777" w:rsidR="008F1400" w:rsidRDefault="009B7948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="008F1400"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8F1400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7205110" w14:textId="77777777" w:rsidR="008F1400" w:rsidRDefault="008F1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E1477" w14:textId="77777777" w:rsidR="00F932C6" w:rsidRDefault="00F932C6">
      <w:r>
        <w:separator/>
      </w:r>
    </w:p>
  </w:footnote>
  <w:footnote w:type="continuationSeparator" w:id="0">
    <w:p w14:paraId="168DA6C7" w14:textId="77777777" w:rsidR="00F932C6" w:rsidRDefault="00F932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940F9"/>
    <w:multiLevelType w:val="hybridMultilevel"/>
    <w:tmpl w:val="A92EC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A145A"/>
    <w:multiLevelType w:val="multilevel"/>
    <w:tmpl w:val="BE6CE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926651"/>
    <w:multiLevelType w:val="hybridMultilevel"/>
    <w:tmpl w:val="EA903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27CE9"/>
    <w:multiLevelType w:val="hybridMultilevel"/>
    <w:tmpl w:val="30C2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46836"/>
    <w:multiLevelType w:val="hybridMultilevel"/>
    <w:tmpl w:val="4462FA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44D7B"/>
    <w:multiLevelType w:val="hybridMultilevel"/>
    <w:tmpl w:val="867CE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A48A5"/>
    <w:multiLevelType w:val="hybridMultilevel"/>
    <w:tmpl w:val="3B2A3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919DC"/>
    <w:multiLevelType w:val="hybridMultilevel"/>
    <w:tmpl w:val="88DE2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E08F9"/>
    <w:multiLevelType w:val="hybridMultilevel"/>
    <w:tmpl w:val="7F067E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AB0A50"/>
    <w:multiLevelType w:val="hybridMultilevel"/>
    <w:tmpl w:val="922E9196"/>
    <w:lvl w:ilvl="0" w:tplc="08090001">
      <w:start w:val="1"/>
      <w:numFmt w:val="bullet"/>
      <w:lvlText w:val=""/>
      <w:lvlJc w:val="left"/>
      <w:pPr>
        <w:ind w:left="11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10" w15:restartNumberingAfterBreak="0">
    <w:nsid w:val="397F0A2E"/>
    <w:multiLevelType w:val="hybridMultilevel"/>
    <w:tmpl w:val="6CA47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556958"/>
    <w:multiLevelType w:val="hybridMultilevel"/>
    <w:tmpl w:val="4A2E2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8744D"/>
    <w:multiLevelType w:val="multilevel"/>
    <w:tmpl w:val="DECA6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6E5057"/>
    <w:multiLevelType w:val="hybridMultilevel"/>
    <w:tmpl w:val="A9663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E4B7D"/>
    <w:multiLevelType w:val="hybridMultilevel"/>
    <w:tmpl w:val="70F4C3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1259A"/>
    <w:multiLevelType w:val="hybridMultilevel"/>
    <w:tmpl w:val="6EBEE3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1338B"/>
    <w:multiLevelType w:val="hybridMultilevel"/>
    <w:tmpl w:val="536249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8531A0"/>
    <w:multiLevelType w:val="hybridMultilevel"/>
    <w:tmpl w:val="1BA617F4"/>
    <w:lvl w:ilvl="0" w:tplc="042C87A6">
      <w:start w:val="1"/>
      <w:numFmt w:val="decimal"/>
      <w:lvlText w:val="%1)"/>
      <w:lvlJc w:val="left"/>
      <w:pPr>
        <w:ind w:left="722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1">
      <w:start w:val="1"/>
      <w:numFmt w:val="bullet"/>
      <w:lvlText w:val=""/>
      <w:lvlJc w:val="left"/>
      <w:pPr>
        <w:ind w:left="722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AB6660A">
      <w:start w:val="1"/>
      <w:numFmt w:val="bullet"/>
      <w:lvlText w:val="▪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4881F2A">
      <w:start w:val="1"/>
      <w:numFmt w:val="bullet"/>
      <w:lvlText w:val="•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896662C">
      <w:start w:val="1"/>
      <w:numFmt w:val="bullet"/>
      <w:lvlText w:val="o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F2282CC">
      <w:start w:val="1"/>
      <w:numFmt w:val="bullet"/>
      <w:lvlText w:val="▪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10760C">
      <w:start w:val="1"/>
      <w:numFmt w:val="bullet"/>
      <w:lvlText w:val="•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E12F852">
      <w:start w:val="1"/>
      <w:numFmt w:val="bullet"/>
      <w:lvlText w:val="o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C43EA4">
      <w:start w:val="1"/>
      <w:numFmt w:val="bullet"/>
      <w:lvlText w:val="▪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5336EF"/>
    <w:multiLevelType w:val="hybridMultilevel"/>
    <w:tmpl w:val="6F3E25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37FA7"/>
    <w:multiLevelType w:val="hybridMultilevel"/>
    <w:tmpl w:val="065C5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3149A"/>
    <w:multiLevelType w:val="hybridMultilevel"/>
    <w:tmpl w:val="14E05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5B9"/>
    <w:multiLevelType w:val="multilevel"/>
    <w:tmpl w:val="5FD6E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D23AE3"/>
    <w:multiLevelType w:val="hybridMultilevel"/>
    <w:tmpl w:val="06F68F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0F661B"/>
    <w:multiLevelType w:val="hybridMultilevel"/>
    <w:tmpl w:val="DDCC96EE"/>
    <w:lvl w:ilvl="0" w:tplc="9F70F372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64" w:hanging="360"/>
      </w:pPr>
    </w:lvl>
    <w:lvl w:ilvl="2" w:tplc="0809001B" w:tentative="1">
      <w:start w:val="1"/>
      <w:numFmt w:val="lowerRoman"/>
      <w:lvlText w:val="%3."/>
      <w:lvlJc w:val="right"/>
      <w:pPr>
        <w:ind w:left="2184" w:hanging="180"/>
      </w:pPr>
    </w:lvl>
    <w:lvl w:ilvl="3" w:tplc="0809000F" w:tentative="1">
      <w:start w:val="1"/>
      <w:numFmt w:val="decimal"/>
      <w:lvlText w:val="%4."/>
      <w:lvlJc w:val="left"/>
      <w:pPr>
        <w:ind w:left="2904" w:hanging="360"/>
      </w:pPr>
    </w:lvl>
    <w:lvl w:ilvl="4" w:tplc="08090019" w:tentative="1">
      <w:start w:val="1"/>
      <w:numFmt w:val="lowerLetter"/>
      <w:lvlText w:val="%5."/>
      <w:lvlJc w:val="left"/>
      <w:pPr>
        <w:ind w:left="3624" w:hanging="360"/>
      </w:pPr>
    </w:lvl>
    <w:lvl w:ilvl="5" w:tplc="0809001B" w:tentative="1">
      <w:start w:val="1"/>
      <w:numFmt w:val="lowerRoman"/>
      <w:lvlText w:val="%6."/>
      <w:lvlJc w:val="right"/>
      <w:pPr>
        <w:ind w:left="4344" w:hanging="180"/>
      </w:pPr>
    </w:lvl>
    <w:lvl w:ilvl="6" w:tplc="0809000F" w:tentative="1">
      <w:start w:val="1"/>
      <w:numFmt w:val="decimal"/>
      <w:lvlText w:val="%7."/>
      <w:lvlJc w:val="left"/>
      <w:pPr>
        <w:ind w:left="5064" w:hanging="360"/>
      </w:pPr>
    </w:lvl>
    <w:lvl w:ilvl="7" w:tplc="08090019" w:tentative="1">
      <w:start w:val="1"/>
      <w:numFmt w:val="lowerLetter"/>
      <w:lvlText w:val="%8."/>
      <w:lvlJc w:val="left"/>
      <w:pPr>
        <w:ind w:left="5784" w:hanging="360"/>
      </w:pPr>
    </w:lvl>
    <w:lvl w:ilvl="8" w:tplc="0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4" w15:restartNumberingAfterBreak="0">
    <w:nsid w:val="5FD23C67"/>
    <w:multiLevelType w:val="hybridMultilevel"/>
    <w:tmpl w:val="46324E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935B0"/>
    <w:multiLevelType w:val="hybridMultilevel"/>
    <w:tmpl w:val="AECE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975D6F"/>
    <w:multiLevelType w:val="hybridMultilevel"/>
    <w:tmpl w:val="63482706"/>
    <w:lvl w:ilvl="0" w:tplc="08090001">
      <w:start w:val="1"/>
      <w:numFmt w:val="bullet"/>
      <w:lvlText w:val=""/>
      <w:lvlJc w:val="left"/>
      <w:pPr>
        <w:ind w:left="144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2" w:hanging="360"/>
      </w:pPr>
      <w:rPr>
        <w:rFonts w:ascii="Wingdings" w:hAnsi="Wingdings" w:hint="default"/>
      </w:rPr>
    </w:lvl>
  </w:abstractNum>
  <w:abstractNum w:abstractNumId="27" w15:restartNumberingAfterBreak="0">
    <w:nsid w:val="72A745E7"/>
    <w:multiLevelType w:val="hybridMultilevel"/>
    <w:tmpl w:val="FEB2AF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BF6B68"/>
    <w:multiLevelType w:val="hybridMultilevel"/>
    <w:tmpl w:val="A46E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57F8A"/>
    <w:multiLevelType w:val="hybridMultilevel"/>
    <w:tmpl w:val="36B8BD72"/>
    <w:lvl w:ilvl="0" w:tplc="04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64" w:hanging="360"/>
      </w:pPr>
    </w:lvl>
    <w:lvl w:ilvl="2" w:tplc="4009001B" w:tentative="1">
      <w:start w:val="1"/>
      <w:numFmt w:val="lowerRoman"/>
      <w:lvlText w:val="%3."/>
      <w:lvlJc w:val="right"/>
      <w:pPr>
        <w:ind w:left="2184" w:hanging="180"/>
      </w:pPr>
    </w:lvl>
    <w:lvl w:ilvl="3" w:tplc="4009000F" w:tentative="1">
      <w:start w:val="1"/>
      <w:numFmt w:val="decimal"/>
      <w:lvlText w:val="%4."/>
      <w:lvlJc w:val="left"/>
      <w:pPr>
        <w:ind w:left="2904" w:hanging="360"/>
      </w:pPr>
    </w:lvl>
    <w:lvl w:ilvl="4" w:tplc="40090019" w:tentative="1">
      <w:start w:val="1"/>
      <w:numFmt w:val="lowerLetter"/>
      <w:lvlText w:val="%5."/>
      <w:lvlJc w:val="left"/>
      <w:pPr>
        <w:ind w:left="3624" w:hanging="360"/>
      </w:pPr>
    </w:lvl>
    <w:lvl w:ilvl="5" w:tplc="4009001B" w:tentative="1">
      <w:start w:val="1"/>
      <w:numFmt w:val="lowerRoman"/>
      <w:lvlText w:val="%6."/>
      <w:lvlJc w:val="right"/>
      <w:pPr>
        <w:ind w:left="4344" w:hanging="180"/>
      </w:pPr>
    </w:lvl>
    <w:lvl w:ilvl="6" w:tplc="4009000F" w:tentative="1">
      <w:start w:val="1"/>
      <w:numFmt w:val="decimal"/>
      <w:lvlText w:val="%7."/>
      <w:lvlJc w:val="left"/>
      <w:pPr>
        <w:ind w:left="5064" w:hanging="360"/>
      </w:pPr>
    </w:lvl>
    <w:lvl w:ilvl="7" w:tplc="40090019" w:tentative="1">
      <w:start w:val="1"/>
      <w:numFmt w:val="lowerLetter"/>
      <w:lvlText w:val="%8."/>
      <w:lvlJc w:val="left"/>
      <w:pPr>
        <w:ind w:left="5784" w:hanging="360"/>
      </w:pPr>
    </w:lvl>
    <w:lvl w:ilvl="8" w:tplc="40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30" w15:restartNumberingAfterBreak="0">
    <w:nsid w:val="760F6D37"/>
    <w:multiLevelType w:val="hybridMultilevel"/>
    <w:tmpl w:val="70A86A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8ED7EA8"/>
    <w:multiLevelType w:val="hybridMultilevel"/>
    <w:tmpl w:val="950EDF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230C4D"/>
    <w:multiLevelType w:val="hybridMultilevel"/>
    <w:tmpl w:val="4C665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106995"/>
    <w:multiLevelType w:val="multilevel"/>
    <w:tmpl w:val="BE6CE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32"/>
  </w:num>
  <w:num w:numId="4">
    <w:abstractNumId w:val="28"/>
  </w:num>
  <w:num w:numId="5">
    <w:abstractNumId w:val="1"/>
  </w:num>
  <w:num w:numId="6">
    <w:abstractNumId w:val="21"/>
  </w:num>
  <w:num w:numId="7">
    <w:abstractNumId w:val="10"/>
  </w:num>
  <w:num w:numId="8">
    <w:abstractNumId w:val="33"/>
  </w:num>
  <w:num w:numId="9">
    <w:abstractNumId w:val="0"/>
  </w:num>
  <w:num w:numId="10">
    <w:abstractNumId w:val="24"/>
  </w:num>
  <w:num w:numId="11">
    <w:abstractNumId w:val="31"/>
  </w:num>
  <w:num w:numId="12">
    <w:abstractNumId w:val="11"/>
  </w:num>
  <w:num w:numId="13">
    <w:abstractNumId w:val="3"/>
  </w:num>
  <w:num w:numId="14">
    <w:abstractNumId w:val="14"/>
  </w:num>
  <w:num w:numId="15">
    <w:abstractNumId w:val="16"/>
  </w:num>
  <w:num w:numId="16">
    <w:abstractNumId w:val="13"/>
  </w:num>
  <w:num w:numId="17">
    <w:abstractNumId w:val="4"/>
  </w:num>
  <w:num w:numId="18">
    <w:abstractNumId w:val="17"/>
  </w:num>
  <w:num w:numId="19">
    <w:abstractNumId w:val="22"/>
  </w:num>
  <w:num w:numId="20">
    <w:abstractNumId w:val="29"/>
  </w:num>
  <w:num w:numId="21">
    <w:abstractNumId w:val="27"/>
  </w:num>
  <w:num w:numId="22">
    <w:abstractNumId w:val="18"/>
  </w:num>
  <w:num w:numId="23">
    <w:abstractNumId w:val="30"/>
  </w:num>
  <w:num w:numId="24">
    <w:abstractNumId w:val="2"/>
  </w:num>
  <w:num w:numId="25">
    <w:abstractNumId w:val="6"/>
  </w:num>
  <w:num w:numId="26">
    <w:abstractNumId w:val="20"/>
  </w:num>
  <w:num w:numId="27">
    <w:abstractNumId w:val="12"/>
  </w:num>
  <w:num w:numId="28">
    <w:abstractNumId w:val="26"/>
  </w:num>
  <w:num w:numId="29">
    <w:abstractNumId w:val="9"/>
  </w:num>
  <w:num w:numId="30">
    <w:abstractNumId w:val="23"/>
  </w:num>
  <w:num w:numId="31">
    <w:abstractNumId w:val="15"/>
  </w:num>
  <w:num w:numId="32">
    <w:abstractNumId w:val="25"/>
  </w:num>
  <w:num w:numId="33">
    <w:abstractNumId w:val="26"/>
  </w:num>
  <w:num w:numId="34">
    <w:abstractNumId w:val="19"/>
  </w:num>
  <w:num w:numId="3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SzNDA0NDC0NDJT0lEKTi0uzszPAykwrAUA/qA74CwAAAA="/>
  </w:docVars>
  <w:rsids>
    <w:rsidRoot w:val="00106001"/>
    <w:rsid w:val="000001F2"/>
    <w:rsid w:val="0000231C"/>
    <w:rsid w:val="00003076"/>
    <w:rsid w:val="0000554C"/>
    <w:rsid w:val="0000730A"/>
    <w:rsid w:val="000122FC"/>
    <w:rsid w:val="000160F0"/>
    <w:rsid w:val="000250E4"/>
    <w:rsid w:val="00025167"/>
    <w:rsid w:val="00030CBA"/>
    <w:rsid w:val="0003211C"/>
    <w:rsid w:val="00032A30"/>
    <w:rsid w:val="00034C15"/>
    <w:rsid w:val="00036FC7"/>
    <w:rsid w:val="00040D80"/>
    <w:rsid w:val="00040FEE"/>
    <w:rsid w:val="00041D07"/>
    <w:rsid w:val="0004305E"/>
    <w:rsid w:val="000447A6"/>
    <w:rsid w:val="0005211A"/>
    <w:rsid w:val="00052894"/>
    <w:rsid w:val="00052F24"/>
    <w:rsid w:val="00054EBC"/>
    <w:rsid w:val="000550DA"/>
    <w:rsid w:val="00060A3B"/>
    <w:rsid w:val="00061652"/>
    <w:rsid w:val="00061C6E"/>
    <w:rsid w:val="00063555"/>
    <w:rsid w:val="00065375"/>
    <w:rsid w:val="00065ED9"/>
    <w:rsid w:val="0006736B"/>
    <w:rsid w:val="00071346"/>
    <w:rsid w:val="000741C8"/>
    <w:rsid w:val="00075D6D"/>
    <w:rsid w:val="0007732E"/>
    <w:rsid w:val="000779D3"/>
    <w:rsid w:val="00077BAA"/>
    <w:rsid w:val="0008026F"/>
    <w:rsid w:val="00090D7F"/>
    <w:rsid w:val="00091437"/>
    <w:rsid w:val="00091726"/>
    <w:rsid w:val="00092288"/>
    <w:rsid w:val="00094041"/>
    <w:rsid w:val="00095484"/>
    <w:rsid w:val="000A04C3"/>
    <w:rsid w:val="000A2808"/>
    <w:rsid w:val="000A5280"/>
    <w:rsid w:val="000B0674"/>
    <w:rsid w:val="000B47FD"/>
    <w:rsid w:val="000C1F46"/>
    <w:rsid w:val="000C4568"/>
    <w:rsid w:val="000C627F"/>
    <w:rsid w:val="000D27D9"/>
    <w:rsid w:val="000D73E8"/>
    <w:rsid w:val="000E1607"/>
    <w:rsid w:val="000E1C4A"/>
    <w:rsid w:val="000E2469"/>
    <w:rsid w:val="000E2F54"/>
    <w:rsid w:val="000E328B"/>
    <w:rsid w:val="000E5417"/>
    <w:rsid w:val="000E6966"/>
    <w:rsid w:val="000F097F"/>
    <w:rsid w:val="000F2273"/>
    <w:rsid w:val="000F2DC6"/>
    <w:rsid w:val="000F3553"/>
    <w:rsid w:val="000F4D22"/>
    <w:rsid w:val="000F6F2D"/>
    <w:rsid w:val="00100379"/>
    <w:rsid w:val="00101EE8"/>
    <w:rsid w:val="00104C8F"/>
    <w:rsid w:val="00106001"/>
    <w:rsid w:val="0011375D"/>
    <w:rsid w:val="001138B3"/>
    <w:rsid w:val="00116E1A"/>
    <w:rsid w:val="00123586"/>
    <w:rsid w:val="001236CD"/>
    <w:rsid w:val="00124826"/>
    <w:rsid w:val="00125082"/>
    <w:rsid w:val="001260C7"/>
    <w:rsid w:val="00126424"/>
    <w:rsid w:val="00126C67"/>
    <w:rsid w:val="00127BA1"/>
    <w:rsid w:val="00133302"/>
    <w:rsid w:val="00133AB8"/>
    <w:rsid w:val="00133BA1"/>
    <w:rsid w:val="00135DEC"/>
    <w:rsid w:val="001418C6"/>
    <w:rsid w:val="00143D5F"/>
    <w:rsid w:val="00146AD0"/>
    <w:rsid w:val="00147D57"/>
    <w:rsid w:val="001543A0"/>
    <w:rsid w:val="001559D9"/>
    <w:rsid w:val="00156BA4"/>
    <w:rsid w:val="001601C7"/>
    <w:rsid w:val="001606DC"/>
    <w:rsid w:val="00163843"/>
    <w:rsid w:val="00165075"/>
    <w:rsid w:val="00170AF5"/>
    <w:rsid w:val="00173478"/>
    <w:rsid w:val="0017380F"/>
    <w:rsid w:val="0017666C"/>
    <w:rsid w:val="0017682E"/>
    <w:rsid w:val="001806AE"/>
    <w:rsid w:val="00180889"/>
    <w:rsid w:val="001813CB"/>
    <w:rsid w:val="00186903"/>
    <w:rsid w:val="0019052E"/>
    <w:rsid w:val="001911CC"/>
    <w:rsid w:val="0019151C"/>
    <w:rsid w:val="00192F70"/>
    <w:rsid w:val="00194ABA"/>
    <w:rsid w:val="001A1627"/>
    <w:rsid w:val="001A2DE1"/>
    <w:rsid w:val="001A3A80"/>
    <w:rsid w:val="001A4A10"/>
    <w:rsid w:val="001A5067"/>
    <w:rsid w:val="001A5547"/>
    <w:rsid w:val="001B3727"/>
    <w:rsid w:val="001B697A"/>
    <w:rsid w:val="001B7C8B"/>
    <w:rsid w:val="001C3288"/>
    <w:rsid w:val="001C71CF"/>
    <w:rsid w:val="001D1573"/>
    <w:rsid w:val="001D3C1D"/>
    <w:rsid w:val="001D4488"/>
    <w:rsid w:val="001D73FC"/>
    <w:rsid w:val="001D7FC3"/>
    <w:rsid w:val="001E2D2B"/>
    <w:rsid w:val="001E4C8F"/>
    <w:rsid w:val="001E7EB8"/>
    <w:rsid w:val="001F2433"/>
    <w:rsid w:val="001F36F1"/>
    <w:rsid w:val="001F385B"/>
    <w:rsid w:val="001F6491"/>
    <w:rsid w:val="001F6B6A"/>
    <w:rsid w:val="00200687"/>
    <w:rsid w:val="002027B1"/>
    <w:rsid w:val="002037DB"/>
    <w:rsid w:val="00203D81"/>
    <w:rsid w:val="002047D3"/>
    <w:rsid w:val="0020481C"/>
    <w:rsid w:val="00205C54"/>
    <w:rsid w:val="00206770"/>
    <w:rsid w:val="00210E2D"/>
    <w:rsid w:val="0021359B"/>
    <w:rsid w:val="00216376"/>
    <w:rsid w:val="00217D77"/>
    <w:rsid w:val="002233F3"/>
    <w:rsid w:val="0022411A"/>
    <w:rsid w:val="00225AC1"/>
    <w:rsid w:val="002260CE"/>
    <w:rsid w:val="002278EA"/>
    <w:rsid w:val="0023511B"/>
    <w:rsid w:val="00235510"/>
    <w:rsid w:val="0023576D"/>
    <w:rsid w:val="00243C75"/>
    <w:rsid w:val="00246ABE"/>
    <w:rsid w:val="002504F3"/>
    <w:rsid w:val="00250BBC"/>
    <w:rsid w:val="002510E5"/>
    <w:rsid w:val="0025283D"/>
    <w:rsid w:val="0025400A"/>
    <w:rsid w:val="00254B13"/>
    <w:rsid w:val="00260395"/>
    <w:rsid w:val="00266EE4"/>
    <w:rsid w:val="0027017D"/>
    <w:rsid w:val="0027044F"/>
    <w:rsid w:val="002713C0"/>
    <w:rsid w:val="002738BA"/>
    <w:rsid w:val="002740E0"/>
    <w:rsid w:val="00275226"/>
    <w:rsid w:val="00282E9A"/>
    <w:rsid w:val="0028345F"/>
    <w:rsid w:val="0028372C"/>
    <w:rsid w:val="00283A52"/>
    <w:rsid w:val="002853B8"/>
    <w:rsid w:val="0029046A"/>
    <w:rsid w:val="002926DC"/>
    <w:rsid w:val="00297185"/>
    <w:rsid w:val="002A3D19"/>
    <w:rsid w:val="002B2ED3"/>
    <w:rsid w:val="002B415C"/>
    <w:rsid w:val="002B5310"/>
    <w:rsid w:val="002B5484"/>
    <w:rsid w:val="002B6CCD"/>
    <w:rsid w:val="002B7D0B"/>
    <w:rsid w:val="002B7D82"/>
    <w:rsid w:val="002C06A6"/>
    <w:rsid w:val="002C0DEF"/>
    <w:rsid w:val="002C2371"/>
    <w:rsid w:val="002C3700"/>
    <w:rsid w:val="002D0041"/>
    <w:rsid w:val="002D3CDA"/>
    <w:rsid w:val="002D57A9"/>
    <w:rsid w:val="002D77FA"/>
    <w:rsid w:val="002E019D"/>
    <w:rsid w:val="002E0344"/>
    <w:rsid w:val="002E24EA"/>
    <w:rsid w:val="002E33B7"/>
    <w:rsid w:val="002E39B7"/>
    <w:rsid w:val="002E3AF8"/>
    <w:rsid w:val="002E40D3"/>
    <w:rsid w:val="002E4A8B"/>
    <w:rsid w:val="002E6CE1"/>
    <w:rsid w:val="002E7133"/>
    <w:rsid w:val="002F0358"/>
    <w:rsid w:val="002F1494"/>
    <w:rsid w:val="002F186B"/>
    <w:rsid w:val="002F374B"/>
    <w:rsid w:val="002F532D"/>
    <w:rsid w:val="002F6278"/>
    <w:rsid w:val="00304AA9"/>
    <w:rsid w:val="0031181D"/>
    <w:rsid w:val="00313351"/>
    <w:rsid w:val="003144B5"/>
    <w:rsid w:val="00320B9D"/>
    <w:rsid w:val="003218DD"/>
    <w:rsid w:val="00322221"/>
    <w:rsid w:val="00323A2F"/>
    <w:rsid w:val="00323B7D"/>
    <w:rsid w:val="003253DB"/>
    <w:rsid w:val="003260CF"/>
    <w:rsid w:val="00331A9D"/>
    <w:rsid w:val="00331B33"/>
    <w:rsid w:val="003400B2"/>
    <w:rsid w:val="00350BA4"/>
    <w:rsid w:val="00352DD4"/>
    <w:rsid w:val="0035716C"/>
    <w:rsid w:val="00360E8F"/>
    <w:rsid w:val="003620BA"/>
    <w:rsid w:val="00364778"/>
    <w:rsid w:val="00370275"/>
    <w:rsid w:val="00371DB4"/>
    <w:rsid w:val="00380DEE"/>
    <w:rsid w:val="00382000"/>
    <w:rsid w:val="0038298F"/>
    <w:rsid w:val="00385578"/>
    <w:rsid w:val="00391EE5"/>
    <w:rsid w:val="003933C1"/>
    <w:rsid w:val="00394587"/>
    <w:rsid w:val="0039565E"/>
    <w:rsid w:val="00396B47"/>
    <w:rsid w:val="003A067F"/>
    <w:rsid w:val="003A67F5"/>
    <w:rsid w:val="003A699B"/>
    <w:rsid w:val="003B03DF"/>
    <w:rsid w:val="003B5E00"/>
    <w:rsid w:val="003C28F4"/>
    <w:rsid w:val="003C406C"/>
    <w:rsid w:val="003C6965"/>
    <w:rsid w:val="003C6D76"/>
    <w:rsid w:val="003C7F46"/>
    <w:rsid w:val="003D084C"/>
    <w:rsid w:val="003D17F3"/>
    <w:rsid w:val="003D2000"/>
    <w:rsid w:val="003D245B"/>
    <w:rsid w:val="003D443D"/>
    <w:rsid w:val="003E132F"/>
    <w:rsid w:val="003E3306"/>
    <w:rsid w:val="003E7794"/>
    <w:rsid w:val="003F3C27"/>
    <w:rsid w:val="003F4329"/>
    <w:rsid w:val="003F4370"/>
    <w:rsid w:val="003F58EC"/>
    <w:rsid w:val="003F65DC"/>
    <w:rsid w:val="00402210"/>
    <w:rsid w:val="004024F4"/>
    <w:rsid w:val="0040251A"/>
    <w:rsid w:val="004038C0"/>
    <w:rsid w:val="00404405"/>
    <w:rsid w:val="0040487E"/>
    <w:rsid w:val="00405A16"/>
    <w:rsid w:val="004104CE"/>
    <w:rsid w:val="00411F23"/>
    <w:rsid w:val="0041286A"/>
    <w:rsid w:val="00420E58"/>
    <w:rsid w:val="004223A8"/>
    <w:rsid w:val="00423828"/>
    <w:rsid w:val="00425335"/>
    <w:rsid w:val="00426115"/>
    <w:rsid w:val="00426636"/>
    <w:rsid w:val="004278C8"/>
    <w:rsid w:val="00435C66"/>
    <w:rsid w:val="00437C4B"/>
    <w:rsid w:val="004431FF"/>
    <w:rsid w:val="0044495D"/>
    <w:rsid w:val="0044689E"/>
    <w:rsid w:val="00451932"/>
    <w:rsid w:val="00453CD5"/>
    <w:rsid w:val="0045441F"/>
    <w:rsid w:val="0045475F"/>
    <w:rsid w:val="00454B20"/>
    <w:rsid w:val="00454D0A"/>
    <w:rsid w:val="00457D1B"/>
    <w:rsid w:val="004615B5"/>
    <w:rsid w:val="004642D4"/>
    <w:rsid w:val="00465289"/>
    <w:rsid w:val="0046535A"/>
    <w:rsid w:val="00465DC7"/>
    <w:rsid w:val="00473C8D"/>
    <w:rsid w:val="00474EAC"/>
    <w:rsid w:val="0047524F"/>
    <w:rsid w:val="004778F6"/>
    <w:rsid w:val="00480A4F"/>
    <w:rsid w:val="00481686"/>
    <w:rsid w:val="004859A4"/>
    <w:rsid w:val="0048769D"/>
    <w:rsid w:val="004903A4"/>
    <w:rsid w:val="004908C5"/>
    <w:rsid w:val="00491B4B"/>
    <w:rsid w:val="004927F9"/>
    <w:rsid w:val="004A36DF"/>
    <w:rsid w:val="004A5B0A"/>
    <w:rsid w:val="004A6866"/>
    <w:rsid w:val="004B1863"/>
    <w:rsid w:val="004B611B"/>
    <w:rsid w:val="004C4951"/>
    <w:rsid w:val="004C537E"/>
    <w:rsid w:val="004C54EC"/>
    <w:rsid w:val="004D040A"/>
    <w:rsid w:val="004D1504"/>
    <w:rsid w:val="004D1C02"/>
    <w:rsid w:val="004D25D9"/>
    <w:rsid w:val="004E1767"/>
    <w:rsid w:val="004E649D"/>
    <w:rsid w:val="004E6BB5"/>
    <w:rsid w:val="004F5950"/>
    <w:rsid w:val="004F6748"/>
    <w:rsid w:val="004F6C3D"/>
    <w:rsid w:val="004F7B9E"/>
    <w:rsid w:val="00503A93"/>
    <w:rsid w:val="0050689A"/>
    <w:rsid w:val="00507FE4"/>
    <w:rsid w:val="00512B03"/>
    <w:rsid w:val="0051576C"/>
    <w:rsid w:val="00515C01"/>
    <w:rsid w:val="00517ECD"/>
    <w:rsid w:val="00520E30"/>
    <w:rsid w:val="0052118A"/>
    <w:rsid w:val="0052136A"/>
    <w:rsid w:val="00524980"/>
    <w:rsid w:val="0052563F"/>
    <w:rsid w:val="00525D21"/>
    <w:rsid w:val="005401EE"/>
    <w:rsid w:val="00551627"/>
    <w:rsid w:val="005562D0"/>
    <w:rsid w:val="00562CCB"/>
    <w:rsid w:val="005664D6"/>
    <w:rsid w:val="00573288"/>
    <w:rsid w:val="005734A0"/>
    <w:rsid w:val="005763B5"/>
    <w:rsid w:val="00576445"/>
    <w:rsid w:val="0057737E"/>
    <w:rsid w:val="00586902"/>
    <w:rsid w:val="00586DBF"/>
    <w:rsid w:val="00587044"/>
    <w:rsid w:val="0058777C"/>
    <w:rsid w:val="005A2914"/>
    <w:rsid w:val="005A5405"/>
    <w:rsid w:val="005B1613"/>
    <w:rsid w:val="005B23D5"/>
    <w:rsid w:val="005B3E6C"/>
    <w:rsid w:val="005B6641"/>
    <w:rsid w:val="005B6BA8"/>
    <w:rsid w:val="005B741B"/>
    <w:rsid w:val="005C350A"/>
    <w:rsid w:val="005C5DC4"/>
    <w:rsid w:val="005C5F1A"/>
    <w:rsid w:val="005D09B6"/>
    <w:rsid w:val="005D1979"/>
    <w:rsid w:val="005D45B0"/>
    <w:rsid w:val="005D5D52"/>
    <w:rsid w:val="005E024C"/>
    <w:rsid w:val="005E4D0A"/>
    <w:rsid w:val="005E6D59"/>
    <w:rsid w:val="005E7A67"/>
    <w:rsid w:val="005F4C5E"/>
    <w:rsid w:val="00602D10"/>
    <w:rsid w:val="0060318B"/>
    <w:rsid w:val="00603227"/>
    <w:rsid w:val="00605990"/>
    <w:rsid w:val="00605FD2"/>
    <w:rsid w:val="006137B6"/>
    <w:rsid w:val="00615300"/>
    <w:rsid w:val="00617B69"/>
    <w:rsid w:val="00633088"/>
    <w:rsid w:val="006332B6"/>
    <w:rsid w:val="006345AD"/>
    <w:rsid w:val="00634A36"/>
    <w:rsid w:val="006368EF"/>
    <w:rsid w:val="0064107D"/>
    <w:rsid w:val="00641F32"/>
    <w:rsid w:val="00646AC8"/>
    <w:rsid w:val="00646E17"/>
    <w:rsid w:val="00650440"/>
    <w:rsid w:val="006514FC"/>
    <w:rsid w:val="00653060"/>
    <w:rsid w:val="00654F53"/>
    <w:rsid w:val="0065667A"/>
    <w:rsid w:val="006654D0"/>
    <w:rsid w:val="006739AA"/>
    <w:rsid w:val="00673C3E"/>
    <w:rsid w:val="00677798"/>
    <w:rsid w:val="00683571"/>
    <w:rsid w:val="00683F52"/>
    <w:rsid w:val="00691568"/>
    <w:rsid w:val="00696DF1"/>
    <w:rsid w:val="006978DA"/>
    <w:rsid w:val="006A1C83"/>
    <w:rsid w:val="006A312E"/>
    <w:rsid w:val="006A6484"/>
    <w:rsid w:val="006A6AF9"/>
    <w:rsid w:val="006B106A"/>
    <w:rsid w:val="006B1C19"/>
    <w:rsid w:val="006B21FD"/>
    <w:rsid w:val="006B4363"/>
    <w:rsid w:val="006C07EC"/>
    <w:rsid w:val="006C2BC0"/>
    <w:rsid w:val="006C6313"/>
    <w:rsid w:val="006D0D48"/>
    <w:rsid w:val="006D107E"/>
    <w:rsid w:val="006D3B16"/>
    <w:rsid w:val="006D605C"/>
    <w:rsid w:val="006D686B"/>
    <w:rsid w:val="006D6DD3"/>
    <w:rsid w:val="006D7B37"/>
    <w:rsid w:val="006E32A0"/>
    <w:rsid w:val="006E4E43"/>
    <w:rsid w:val="006E6E8C"/>
    <w:rsid w:val="006F2570"/>
    <w:rsid w:val="006F7D64"/>
    <w:rsid w:val="00700425"/>
    <w:rsid w:val="007042BA"/>
    <w:rsid w:val="007045C2"/>
    <w:rsid w:val="00712FB7"/>
    <w:rsid w:val="007157A6"/>
    <w:rsid w:val="00717E79"/>
    <w:rsid w:val="00717FD6"/>
    <w:rsid w:val="00722804"/>
    <w:rsid w:val="00723646"/>
    <w:rsid w:val="007256F4"/>
    <w:rsid w:val="00731D8F"/>
    <w:rsid w:val="007321E6"/>
    <w:rsid w:val="007326D2"/>
    <w:rsid w:val="007328D1"/>
    <w:rsid w:val="0073499E"/>
    <w:rsid w:val="00734D61"/>
    <w:rsid w:val="00734E0C"/>
    <w:rsid w:val="00734E27"/>
    <w:rsid w:val="00736B5E"/>
    <w:rsid w:val="007373EB"/>
    <w:rsid w:val="00737E01"/>
    <w:rsid w:val="00742CAF"/>
    <w:rsid w:val="00744259"/>
    <w:rsid w:val="0074476C"/>
    <w:rsid w:val="007448CB"/>
    <w:rsid w:val="00744A14"/>
    <w:rsid w:val="00744DBE"/>
    <w:rsid w:val="00750352"/>
    <w:rsid w:val="00750EA9"/>
    <w:rsid w:val="00751D49"/>
    <w:rsid w:val="00752A4E"/>
    <w:rsid w:val="007537C0"/>
    <w:rsid w:val="00753B33"/>
    <w:rsid w:val="00757C5C"/>
    <w:rsid w:val="00762B85"/>
    <w:rsid w:val="00767185"/>
    <w:rsid w:val="0077709E"/>
    <w:rsid w:val="00777689"/>
    <w:rsid w:val="00781F35"/>
    <w:rsid w:val="00790502"/>
    <w:rsid w:val="00791A4F"/>
    <w:rsid w:val="00791F30"/>
    <w:rsid w:val="00792485"/>
    <w:rsid w:val="007A39D4"/>
    <w:rsid w:val="007A3B1F"/>
    <w:rsid w:val="007A494E"/>
    <w:rsid w:val="007A4CB7"/>
    <w:rsid w:val="007A55FB"/>
    <w:rsid w:val="007B0944"/>
    <w:rsid w:val="007B0FF9"/>
    <w:rsid w:val="007B3667"/>
    <w:rsid w:val="007B3805"/>
    <w:rsid w:val="007B52B7"/>
    <w:rsid w:val="007C0F96"/>
    <w:rsid w:val="007C17C5"/>
    <w:rsid w:val="007C2BC5"/>
    <w:rsid w:val="007D07AD"/>
    <w:rsid w:val="007D110A"/>
    <w:rsid w:val="007D3B0F"/>
    <w:rsid w:val="007D5432"/>
    <w:rsid w:val="007D7753"/>
    <w:rsid w:val="007E1928"/>
    <w:rsid w:val="007E1A17"/>
    <w:rsid w:val="007E2F84"/>
    <w:rsid w:val="007F2701"/>
    <w:rsid w:val="007F4D71"/>
    <w:rsid w:val="007F5A61"/>
    <w:rsid w:val="007F5AD2"/>
    <w:rsid w:val="007F73F5"/>
    <w:rsid w:val="008011C7"/>
    <w:rsid w:val="008028B0"/>
    <w:rsid w:val="00803138"/>
    <w:rsid w:val="0080393A"/>
    <w:rsid w:val="00803EE8"/>
    <w:rsid w:val="00804AD4"/>
    <w:rsid w:val="00804F7A"/>
    <w:rsid w:val="00806300"/>
    <w:rsid w:val="00812F25"/>
    <w:rsid w:val="00813C76"/>
    <w:rsid w:val="00814B27"/>
    <w:rsid w:val="00814BB5"/>
    <w:rsid w:val="008151FF"/>
    <w:rsid w:val="008172A3"/>
    <w:rsid w:val="0082013D"/>
    <w:rsid w:val="008254F1"/>
    <w:rsid w:val="008311BE"/>
    <w:rsid w:val="00834DCB"/>
    <w:rsid w:val="0084284B"/>
    <w:rsid w:val="00844248"/>
    <w:rsid w:val="008447E8"/>
    <w:rsid w:val="00845DCF"/>
    <w:rsid w:val="008468D9"/>
    <w:rsid w:val="00847AC5"/>
    <w:rsid w:val="0085289A"/>
    <w:rsid w:val="008548AD"/>
    <w:rsid w:val="00854AF3"/>
    <w:rsid w:val="008551C9"/>
    <w:rsid w:val="00861925"/>
    <w:rsid w:val="00864344"/>
    <w:rsid w:val="00865098"/>
    <w:rsid w:val="0086568F"/>
    <w:rsid w:val="008675A9"/>
    <w:rsid w:val="00870FAA"/>
    <w:rsid w:val="00874B1A"/>
    <w:rsid w:val="0087530B"/>
    <w:rsid w:val="00876774"/>
    <w:rsid w:val="00880529"/>
    <w:rsid w:val="008805AF"/>
    <w:rsid w:val="00880F63"/>
    <w:rsid w:val="00882A6A"/>
    <w:rsid w:val="00886ED6"/>
    <w:rsid w:val="00887BC2"/>
    <w:rsid w:val="00887E60"/>
    <w:rsid w:val="00890397"/>
    <w:rsid w:val="008948E8"/>
    <w:rsid w:val="008963F3"/>
    <w:rsid w:val="008A1788"/>
    <w:rsid w:val="008A3374"/>
    <w:rsid w:val="008B0169"/>
    <w:rsid w:val="008B2D24"/>
    <w:rsid w:val="008B6DC3"/>
    <w:rsid w:val="008D581E"/>
    <w:rsid w:val="008E127C"/>
    <w:rsid w:val="008E4050"/>
    <w:rsid w:val="008E552A"/>
    <w:rsid w:val="008E571C"/>
    <w:rsid w:val="008E5897"/>
    <w:rsid w:val="008F1400"/>
    <w:rsid w:val="008F3074"/>
    <w:rsid w:val="008F313D"/>
    <w:rsid w:val="008F4B99"/>
    <w:rsid w:val="00904960"/>
    <w:rsid w:val="00907300"/>
    <w:rsid w:val="009130EB"/>
    <w:rsid w:val="009144B9"/>
    <w:rsid w:val="00927A5D"/>
    <w:rsid w:val="00927FED"/>
    <w:rsid w:val="00930A72"/>
    <w:rsid w:val="009332E1"/>
    <w:rsid w:val="009365AE"/>
    <w:rsid w:val="0093672D"/>
    <w:rsid w:val="009429FA"/>
    <w:rsid w:val="00943104"/>
    <w:rsid w:val="0094398E"/>
    <w:rsid w:val="009444B5"/>
    <w:rsid w:val="009463B2"/>
    <w:rsid w:val="009513E1"/>
    <w:rsid w:val="009518C8"/>
    <w:rsid w:val="009526EE"/>
    <w:rsid w:val="00953DC9"/>
    <w:rsid w:val="00955DA2"/>
    <w:rsid w:val="00957030"/>
    <w:rsid w:val="009606B8"/>
    <w:rsid w:val="00963203"/>
    <w:rsid w:val="009649A4"/>
    <w:rsid w:val="00967E2B"/>
    <w:rsid w:val="00967FC2"/>
    <w:rsid w:val="00970A6B"/>
    <w:rsid w:val="00974331"/>
    <w:rsid w:val="00980227"/>
    <w:rsid w:val="0098066F"/>
    <w:rsid w:val="009816DD"/>
    <w:rsid w:val="00982711"/>
    <w:rsid w:val="00984178"/>
    <w:rsid w:val="009848AC"/>
    <w:rsid w:val="00986D94"/>
    <w:rsid w:val="00993719"/>
    <w:rsid w:val="00997B94"/>
    <w:rsid w:val="009A031C"/>
    <w:rsid w:val="009A2D06"/>
    <w:rsid w:val="009A7A02"/>
    <w:rsid w:val="009A7BE6"/>
    <w:rsid w:val="009B1868"/>
    <w:rsid w:val="009B3B9F"/>
    <w:rsid w:val="009B7948"/>
    <w:rsid w:val="009C5918"/>
    <w:rsid w:val="009C6445"/>
    <w:rsid w:val="009C718C"/>
    <w:rsid w:val="009D38B3"/>
    <w:rsid w:val="009D5483"/>
    <w:rsid w:val="009E6EC0"/>
    <w:rsid w:val="009F0E0A"/>
    <w:rsid w:val="009F1211"/>
    <w:rsid w:val="009F2194"/>
    <w:rsid w:val="009F22F8"/>
    <w:rsid w:val="009F3B16"/>
    <w:rsid w:val="00A02F9A"/>
    <w:rsid w:val="00A0377C"/>
    <w:rsid w:val="00A070DB"/>
    <w:rsid w:val="00A20301"/>
    <w:rsid w:val="00A20421"/>
    <w:rsid w:val="00A23139"/>
    <w:rsid w:val="00A236E0"/>
    <w:rsid w:val="00A25221"/>
    <w:rsid w:val="00A267D7"/>
    <w:rsid w:val="00A2753B"/>
    <w:rsid w:val="00A300BF"/>
    <w:rsid w:val="00A331C3"/>
    <w:rsid w:val="00A33419"/>
    <w:rsid w:val="00A34B29"/>
    <w:rsid w:val="00A36DDE"/>
    <w:rsid w:val="00A411B2"/>
    <w:rsid w:val="00A43377"/>
    <w:rsid w:val="00A57C4B"/>
    <w:rsid w:val="00A62646"/>
    <w:rsid w:val="00A63E74"/>
    <w:rsid w:val="00A65793"/>
    <w:rsid w:val="00A668CD"/>
    <w:rsid w:val="00A714D4"/>
    <w:rsid w:val="00A74EC3"/>
    <w:rsid w:val="00A7593D"/>
    <w:rsid w:val="00A77069"/>
    <w:rsid w:val="00A81A15"/>
    <w:rsid w:val="00A81A29"/>
    <w:rsid w:val="00A82BE0"/>
    <w:rsid w:val="00A834A8"/>
    <w:rsid w:val="00A8685A"/>
    <w:rsid w:val="00A91D25"/>
    <w:rsid w:val="00A9678B"/>
    <w:rsid w:val="00A97FBC"/>
    <w:rsid w:val="00AA0D75"/>
    <w:rsid w:val="00AA15EE"/>
    <w:rsid w:val="00AA1651"/>
    <w:rsid w:val="00AA347B"/>
    <w:rsid w:val="00AA39FF"/>
    <w:rsid w:val="00AA3C9E"/>
    <w:rsid w:val="00AA5C4E"/>
    <w:rsid w:val="00AA7C59"/>
    <w:rsid w:val="00AB0EE3"/>
    <w:rsid w:val="00AB1441"/>
    <w:rsid w:val="00AB1467"/>
    <w:rsid w:val="00AB3F3C"/>
    <w:rsid w:val="00AB51AC"/>
    <w:rsid w:val="00AB57A1"/>
    <w:rsid w:val="00AB5B9C"/>
    <w:rsid w:val="00AB6478"/>
    <w:rsid w:val="00AC0195"/>
    <w:rsid w:val="00AC442D"/>
    <w:rsid w:val="00AC5870"/>
    <w:rsid w:val="00AC7E15"/>
    <w:rsid w:val="00AD034B"/>
    <w:rsid w:val="00AD1FA3"/>
    <w:rsid w:val="00AD278C"/>
    <w:rsid w:val="00AD3377"/>
    <w:rsid w:val="00AD4011"/>
    <w:rsid w:val="00AE0B0D"/>
    <w:rsid w:val="00AE2248"/>
    <w:rsid w:val="00AE3D08"/>
    <w:rsid w:val="00AE5B5D"/>
    <w:rsid w:val="00AE7918"/>
    <w:rsid w:val="00AF1674"/>
    <w:rsid w:val="00AF6864"/>
    <w:rsid w:val="00B05331"/>
    <w:rsid w:val="00B059EF"/>
    <w:rsid w:val="00B110E3"/>
    <w:rsid w:val="00B26B92"/>
    <w:rsid w:val="00B27211"/>
    <w:rsid w:val="00B2789D"/>
    <w:rsid w:val="00B30D21"/>
    <w:rsid w:val="00B33CE5"/>
    <w:rsid w:val="00B350BB"/>
    <w:rsid w:val="00B351DD"/>
    <w:rsid w:val="00B426F1"/>
    <w:rsid w:val="00B430CB"/>
    <w:rsid w:val="00B431A6"/>
    <w:rsid w:val="00B436A2"/>
    <w:rsid w:val="00B45EC6"/>
    <w:rsid w:val="00B46FF0"/>
    <w:rsid w:val="00B5221E"/>
    <w:rsid w:val="00B567C8"/>
    <w:rsid w:val="00B5704D"/>
    <w:rsid w:val="00B60AC1"/>
    <w:rsid w:val="00B64AA9"/>
    <w:rsid w:val="00B7279E"/>
    <w:rsid w:val="00B75285"/>
    <w:rsid w:val="00B8008B"/>
    <w:rsid w:val="00B80DC4"/>
    <w:rsid w:val="00B81525"/>
    <w:rsid w:val="00B831DF"/>
    <w:rsid w:val="00B86C2A"/>
    <w:rsid w:val="00B8733C"/>
    <w:rsid w:val="00B87E35"/>
    <w:rsid w:val="00B87F05"/>
    <w:rsid w:val="00B9079E"/>
    <w:rsid w:val="00B937C3"/>
    <w:rsid w:val="00B9398B"/>
    <w:rsid w:val="00BA149A"/>
    <w:rsid w:val="00BA5762"/>
    <w:rsid w:val="00BA6329"/>
    <w:rsid w:val="00BA64C1"/>
    <w:rsid w:val="00BA67DE"/>
    <w:rsid w:val="00BB6975"/>
    <w:rsid w:val="00BB6AFB"/>
    <w:rsid w:val="00BC5779"/>
    <w:rsid w:val="00BC5C69"/>
    <w:rsid w:val="00BC6544"/>
    <w:rsid w:val="00BC781D"/>
    <w:rsid w:val="00BD088A"/>
    <w:rsid w:val="00BD5AD3"/>
    <w:rsid w:val="00BD639A"/>
    <w:rsid w:val="00BD7B10"/>
    <w:rsid w:val="00BE3883"/>
    <w:rsid w:val="00BE64F2"/>
    <w:rsid w:val="00BE6DAA"/>
    <w:rsid w:val="00BF13B2"/>
    <w:rsid w:val="00BF168E"/>
    <w:rsid w:val="00BF2D45"/>
    <w:rsid w:val="00BF4EB0"/>
    <w:rsid w:val="00BF74B2"/>
    <w:rsid w:val="00C001BA"/>
    <w:rsid w:val="00C054CA"/>
    <w:rsid w:val="00C11119"/>
    <w:rsid w:val="00C121A6"/>
    <w:rsid w:val="00C13473"/>
    <w:rsid w:val="00C143F1"/>
    <w:rsid w:val="00C16811"/>
    <w:rsid w:val="00C2236B"/>
    <w:rsid w:val="00C224A0"/>
    <w:rsid w:val="00C2341C"/>
    <w:rsid w:val="00C33942"/>
    <w:rsid w:val="00C41D6B"/>
    <w:rsid w:val="00C41F24"/>
    <w:rsid w:val="00C41FCA"/>
    <w:rsid w:val="00C47001"/>
    <w:rsid w:val="00C522B3"/>
    <w:rsid w:val="00C52675"/>
    <w:rsid w:val="00C53DC9"/>
    <w:rsid w:val="00C56384"/>
    <w:rsid w:val="00C5773B"/>
    <w:rsid w:val="00C61CBB"/>
    <w:rsid w:val="00C61DE1"/>
    <w:rsid w:val="00C645CF"/>
    <w:rsid w:val="00C6643F"/>
    <w:rsid w:val="00C76AC1"/>
    <w:rsid w:val="00C76BE1"/>
    <w:rsid w:val="00C8000C"/>
    <w:rsid w:val="00C8171D"/>
    <w:rsid w:val="00C819F9"/>
    <w:rsid w:val="00C82482"/>
    <w:rsid w:val="00C85255"/>
    <w:rsid w:val="00C85DF1"/>
    <w:rsid w:val="00C9006A"/>
    <w:rsid w:val="00C9111C"/>
    <w:rsid w:val="00C9192B"/>
    <w:rsid w:val="00C96698"/>
    <w:rsid w:val="00C97512"/>
    <w:rsid w:val="00C97B69"/>
    <w:rsid w:val="00C97FFD"/>
    <w:rsid w:val="00CA1336"/>
    <w:rsid w:val="00CA1876"/>
    <w:rsid w:val="00CA487C"/>
    <w:rsid w:val="00CB0B05"/>
    <w:rsid w:val="00CB0ECE"/>
    <w:rsid w:val="00CB1595"/>
    <w:rsid w:val="00CB3D00"/>
    <w:rsid w:val="00CB5889"/>
    <w:rsid w:val="00CC1625"/>
    <w:rsid w:val="00CC329C"/>
    <w:rsid w:val="00CC457C"/>
    <w:rsid w:val="00CC738E"/>
    <w:rsid w:val="00CD5B87"/>
    <w:rsid w:val="00CE08C5"/>
    <w:rsid w:val="00CE5121"/>
    <w:rsid w:val="00CF17D6"/>
    <w:rsid w:val="00CF3A1D"/>
    <w:rsid w:val="00CF771B"/>
    <w:rsid w:val="00D00017"/>
    <w:rsid w:val="00D02B5C"/>
    <w:rsid w:val="00D02F4E"/>
    <w:rsid w:val="00D036E2"/>
    <w:rsid w:val="00D04D2F"/>
    <w:rsid w:val="00D04EE1"/>
    <w:rsid w:val="00D14586"/>
    <w:rsid w:val="00D157AB"/>
    <w:rsid w:val="00D2496E"/>
    <w:rsid w:val="00D312D4"/>
    <w:rsid w:val="00D32B0A"/>
    <w:rsid w:val="00D33A3C"/>
    <w:rsid w:val="00D34745"/>
    <w:rsid w:val="00D40C33"/>
    <w:rsid w:val="00D43487"/>
    <w:rsid w:val="00D515D3"/>
    <w:rsid w:val="00D5248D"/>
    <w:rsid w:val="00D52B80"/>
    <w:rsid w:val="00D54A0D"/>
    <w:rsid w:val="00D553C4"/>
    <w:rsid w:val="00D6182F"/>
    <w:rsid w:val="00D61AE9"/>
    <w:rsid w:val="00D62944"/>
    <w:rsid w:val="00D6692C"/>
    <w:rsid w:val="00D73235"/>
    <w:rsid w:val="00D7529D"/>
    <w:rsid w:val="00D77AD5"/>
    <w:rsid w:val="00D80358"/>
    <w:rsid w:val="00D8071F"/>
    <w:rsid w:val="00D81343"/>
    <w:rsid w:val="00D815C2"/>
    <w:rsid w:val="00D863B2"/>
    <w:rsid w:val="00D868BE"/>
    <w:rsid w:val="00D94339"/>
    <w:rsid w:val="00DA04EA"/>
    <w:rsid w:val="00DA7783"/>
    <w:rsid w:val="00DA7894"/>
    <w:rsid w:val="00DC3939"/>
    <w:rsid w:val="00DC4B63"/>
    <w:rsid w:val="00DC50B1"/>
    <w:rsid w:val="00DC6178"/>
    <w:rsid w:val="00DC7698"/>
    <w:rsid w:val="00DC7BC6"/>
    <w:rsid w:val="00DD5778"/>
    <w:rsid w:val="00DD6D80"/>
    <w:rsid w:val="00DE31D9"/>
    <w:rsid w:val="00DE5FEF"/>
    <w:rsid w:val="00DE6478"/>
    <w:rsid w:val="00DF6363"/>
    <w:rsid w:val="00E019CA"/>
    <w:rsid w:val="00E01DA4"/>
    <w:rsid w:val="00E076AE"/>
    <w:rsid w:val="00E12678"/>
    <w:rsid w:val="00E12681"/>
    <w:rsid w:val="00E13845"/>
    <w:rsid w:val="00E146C4"/>
    <w:rsid w:val="00E166BC"/>
    <w:rsid w:val="00E169F3"/>
    <w:rsid w:val="00E1753A"/>
    <w:rsid w:val="00E17F25"/>
    <w:rsid w:val="00E227CA"/>
    <w:rsid w:val="00E232D7"/>
    <w:rsid w:val="00E25F3E"/>
    <w:rsid w:val="00E277C9"/>
    <w:rsid w:val="00E31704"/>
    <w:rsid w:val="00E33BD1"/>
    <w:rsid w:val="00E352A7"/>
    <w:rsid w:val="00E35347"/>
    <w:rsid w:val="00E3659C"/>
    <w:rsid w:val="00E43377"/>
    <w:rsid w:val="00E458A5"/>
    <w:rsid w:val="00E46401"/>
    <w:rsid w:val="00E470E1"/>
    <w:rsid w:val="00E47823"/>
    <w:rsid w:val="00E47AA3"/>
    <w:rsid w:val="00E52E27"/>
    <w:rsid w:val="00E55B92"/>
    <w:rsid w:val="00E564EA"/>
    <w:rsid w:val="00E602C3"/>
    <w:rsid w:val="00E63B81"/>
    <w:rsid w:val="00E64F0B"/>
    <w:rsid w:val="00E72EBE"/>
    <w:rsid w:val="00E740A9"/>
    <w:rsid w:val="00E7459F"/>
    <w:rsid w:val="00E7574D"/>
    <w:rsid w:val="00E75C67"/>
    <w:rsid w:val="00E813E4"/>
    <w:rsid w:val="00E81849"/>
    <w:rsid w:val="00E81F8D"/>
    <w:rsid w:val="00E828BB"/>
    <w:rsid w:val="00E82B44"/>
    <w:rsid w:val="00E86AB7"/>
    <w:rsid w:val="00E86FF1"/>
    <w:rsid w:val="00E90ED3"/>
    <w:rsid w:val="00E933A8"/>
    <w:rsid w:val="00E94231"/>
    <w:rsid w:val="00EA5C5B"/>
    <w:rsid w:val="00EA61F9"/>
    <w:rsid w:val="00EA74B4"/>
    <w:rsid w:val="00EB191A"/>
    <w:rsid w:val="00EB74BB"/>
    <w:rsid w:val="00EB7956"/>
    <w:rsid w:val="00EC539B"/>
    <w:rsid w:val="00ED3CE5"/>
    <w:rsid w:val="00ED513C"/>
    <w:rsid w:val="00ED7618"/>
    <w:rsid w:val="00EE7C40"/>
    <w:rsid w:val="00EF3527"/>
    <w:rsid w:val="00EF35DD"/>
    <w:rsid w:val="00EF4360"/>
    <w:rsid w:val="00EF4928"/>
    <w:rsid w:val="00EF5452"/>
    <w:rsid w:val="00EF58A8"/>
    <w:rsid w:val="00EF74F1"/>
    <w:rsid w:val="00F01272"/>
    <w:rsid w:val="00F01A5D"/>
    <w:rsid w:val="00F03B3F"/>
    <w:rsid w:val="00F05117"/>
    <w:rsid w:val="00F05B7F"/>
    <w:rsid w:val="00F07BB0"/>
    <w:rsid w:val="00F115E9"/>
    <w:rsid w:val="00F12203"/>
    <w:rsid w:val="00F15919"/>
    <w:rsid w:val="00F1605A"/>
    <w:rsid w:val="00F17043"/>
    <w:rsid w:val="00F20134"/>
    <w:rsid w:val="00F238C7"/>
    <w:rsid w:val="00F24525"/>
    <w:rsid w:val="00F27323"/>
    <w:rsid w:val="00F30933"/>
    <w:rsid w:val="00F32274"/>
    <w:rsid w:val="00F34323"/>
    <w:rsid w:val="00F3438E"/>
    <w:rsid w:val="00F3556E"/>
    <w:rsid w:val="00F36086"/>
    <w:rsid w:val="00F40F2A"/>
    <w:rsid w:val="00F4229A"/>
    <w:rsid w:val="00F50BD9"/>
    <w:rsid w:val="00F51834"/>
    <w:rsid w:val="00F561E8"/>
    <w:rsid w:val="00F63C15"/>
    <w:rsid w:val="00F63F77"/>
    <w:rsid w:val="00F64873"/>
    <w:rsid w:val="00F65937"/>
    <w:rsid w:val="00F65C2E"/>
    <w:rsid w:val="00F66059"/>
    <w:rsid w:val="00F67251"/>
    <w:rsid w:val="00F700F8"/>
    <w:rsid w:val="00F70A6E"/>
    <w:rsid w:val="00F72B4D"/>
    <w:rsid w:val="00F73866"/>
    <w:rsid w:val="00F75238"/>
    <w:rsid w:val="00F76808"/>
    <w:rsid w:val="00F8366F"/>
    <w:rsid w:val="00F85597"/>
    <w:rsid w:val="00F85A8B"/>
    <w:rsid w:val="00F85E42"/>
    <w:rsid w:val="00F866D2"/>
    <w:rsid w:val="00F86C2C"/>
    <w:rsid w:val="00F87CDB"/>
    <w:rsid w:val="00F90602"/>
    <w:rsid w:val="00F9258F"/>
    <w:rsid w:val="00F932C6"/>
    <w:rsid w:val="00FA0A42"/>
    <w:rsid w:val="00FA1349"/>
    <w:rsid w:val="00FA47B5"/>
    <w:rsid w:val="00FA5556"/>
    <w:rsid w:val="00FA6021"/>
    <w:rsid w:val="00FA6646"/>
    <w:rsid w:val="00FB2DD2"/>
    <w:rsid w:val="00FB64E7"/>
    <w:rsid w:val="00FC0006"/>
    <w:rsid w:val="00FC09DB"/>
    <w:rsid w:val="00FC1C36"/>
    <w:rsid w:val="00FC52B0"/>
    <w:rsid w:val="00FC7701"/>
    <w:rsid w:val="00FD0FE5"/>
    <w:rsid w:val="00FD2F0F"/>
    <w:rsid w:val="00FD787D"/>
    <w:rsid w:val="00FE10DF"/>
    <w:rsid w:val="00FE533B"/>
    <w:rsid w:val="00FE604E"/>
    <w:rsid w:val="00FF26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1"/>
    </o:shapelayout>
  </w:shapeDefaults>
  <w:decimalSymbol w:val="."/>
  <w:listSeparator w:val=","/>
  <w14:docId w14:val="69DA383F"/>
  <w15:docId w15:val="{8132D242-2BD9-4DBF-A2D3-4685979BF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7323"/>
  </w:style>
  <w:style w:type="paragraph" w:styleId="Heading1">
    <w:name w:val="heading 1"/>
    <w:basedOn w:val="Normal"/>
    <w:next w:val="Normal"/>
    <w:link w:val="Heading1Char"/>
    <w:uiPriority w:val="9"/>
    <w:qFormat/>
    <w:rsid w:val="00F273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73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73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73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2732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732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2732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2732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2732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B3805"/>
    <w:rPr>
      <w:color w:val="0000FF"/>
      <w:u w:val="single"/>
    </w:rPr>
  </w:style>
  <w:style w:type="paragraph" w:styleId="BodyText2">
    <w:name w:val="Body Text 2"/>
    <w:basedOn w:val="Normal"/>
    <w:rsid w:val="007B3805"/>
    <w:rPr>
      <w:color w:val="000000"/>
      <w:sz w:val="20"/>
      <w:szCs w:val="20"/>
    </w:rPr>
  </w:style>
  <w:style w:type="paragraph" w:styleId="BodyText">
    <w:name w:val="Body Text"/>
    <w:basedOn w:val="Normal"/>
    <w:rsid w:val="007B3805"/>
    <w:pPr>
      <w:jc w:val="both"/>
    </w:pPr>
    <w:rPr>
      <w:sz w:val="20"/>
    </w:rPr>
  </w:style>
  <w:style w:type="paragraph" w:styleId="BodyText3">
    <w:name w:val="Body Text 3"/>
    <w:basedOn w:val="Normal"/>
    <w:rsid w:val="007B3805"/>
    <w:rPr>
      <w:sz w:val="20"/>
    </w:rPr>
  </w:style>
  <w:style w:type="paragraph" w:styleId="BodyTextIndent">
    <w:name w:val="Body Text Indent"/>
    <w:basedOn w:val="Normal"/>
    <w:rsid w:val="007B3805"/>
    <w:pPr>
      <w:ind w:left="2880" w:hanging="2880"/>
      <w:jc w:val="both"/>
    </w:pPr>
  </w:style>
  <w:style w:type="paragraph" w:styleId="Header">
    <w:name w:val="header"/>
    <w:basedOn w:val="Normal"/>
    <w:link w:val="HeaderChar"/>
    <w:uiPriority w:val="99"/>
    <w:rsid w:val="007B380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B3805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EB7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slov">
    <w:name w:val="naslov"/>
    <w:basedOn w:val="Normal"/>
    <w:rsid w:val="003B5E00"/>
    <w:pPr>
      <w:spacing w:before="100" w:beforeAutospacing="1" w:after="100" w:afterAutospacing="1"/>
    </w:pPr>
    <w:rPr>
      <w:rFonts w:ascii="Times New Roman" w:hAnsi="Times New Roman"/>
      <w:b/>
      <w:bCs/>
      <w:sz w:val="28"/>
      <w:szCs w:val="28"/>
    </w:rPr>
  </w:style>
  <w:style w:type="paragraph" w:styleId="NormalWeb">
    <w:name w:val="Normal (Web)"/>
    <w:basedOn w:val="Normal"/>
    <w:uiPriority w:val="99"/>
    <w:rsid w:val="003B5E00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273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styleId="FollowedHyperlink">
    <w:name w:val="FollowedHyperlink"/>
    <w:basedOn w:val="DefaultParagraphFont"/>
    <w:rsid w:val="002260CE"/>
    <w:rPr>
      <w:color w:val="800080"/>
      <w:u w:val="single"/>
    </w:rPr>
  </w:style>
  <w:style w:type="character" w:customStyle="1" w:styleId="head">
    <w:name w:val="head"/>
    <w:basedOn w:val="DefaultParagraphFont"/>
    <w:rsid w:val="0041286A"/>
  </w:style>
  <w:style w:type="character" w:styleId="Strong">
    <w:name w:val="Strong"/>
    <w:basedOn w:val="DefaultParagraphFont"/>
    <w:uiPriority w:val="22"/>
    <w:qFormat/>
    <w:rsid w:val="00F27323"/>
    <w:rPr>
      <w:b/>
      <w:bCs/>
      <w:color w:val="auto"/>
    </w:rPr>
  </w:style>
  <w:style w:type="character" w:customStyle="1" w:styleId="apple-style-span">
    <w:name w:val="apple-style-span"/>
    <w:basedOn w:val="DefaultParagraphFont"/>
    <w:rsid w:val="0041286A"/>
  </w:style>
  <w:style w:type="character" w:customStyle="1" w:styleId="apple-converted-space">
    <w:name w:val="apple-converted-space"/>
    <w:basedOn w:val="DefaultParagraphFont"/>
    <w:rsid w:val="00FE10DF"/>
  </w:style>
  <w:style w:type="paragraph" w:customStyle="1" w:styleId="Default">
    <w:name w:val="Default"/>
    <w:rsid w:val="00AE5B5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2E71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71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236E0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373EB"/>
    <w:rPr>
      <w:rFonts w:ascii="Book Antiqua" w:hAnsi="Book Antiqua"/>
      <w:sz w:val="22"/>
      <w:szCs w:val="24"/>
    </w:rPr>
  </w:style>
  <w:style w:type="paragraph" w:styleId="NoSpacing">
    <w:name w:val="No Spacing"/>
    <w:link w:val="NoSpacingChar"/>
    <w:uiPriority w:val="1"/>
    <w:qFormat/>
    <w:rsid w:val="00F2732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53CD5"/>
  </w:style>
  <w:style w:type="character" w:customStyle="1" w:styleId="HeaderChar">
    <w:name w:val="Header Char"/>
    <w:basedOn w:val="DefaultParagraphFont"/>
    <w:link w:val="Header"/>
    <w:uiPriority w:val="99"/>
    <w:rsid w:val="00453CD5"/>
    <w:rPr>
      <w:rFonts w:ascii="Book Antiqua" w:hAnsi="Book Antiqua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7323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customStyle="1" w:styleId="ListParagraph1">
    <w:name w:val="List Paragraph1"/>
    <w:basedOn w:val="Normal"/>
    <w:uiPriority w:val="34"/>
    <w:qFormat/>
    <w:rsid w:val="000C4568"/>
    <w:pPr>
      <w:ind w:left="720"/>
      <w:contextualSpacing/>
      <w:jc w:val="center"/>
    </w:pPr>
    <w:rPr>
      <w:rFonts w:ascii="Calibri" w:hAnsi="Calibri"/>
    </w:rPr>
  </w:style>
  <w:style w:type="character" w:customStyle="1" w:styleId="Heading1Char">
    <w:name w:val="Heading 1 Char"/>
    <w:basedOn w:val="DefaultParagraphFont"/>
    <w:link w:val="Heading1"/>
    <w:uiPriority w:val="9"/>
    <w:rsid w:val="00F27323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7323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732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27323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7323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27323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27323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27323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2732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27323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732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27323"/>
    <w:rPr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F27323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27323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2732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2732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27323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F2732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2732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27323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27323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F27323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7323"/>
    <w:pPr>
      <w:outlineLvl w:val="9"/>
    </w:pPr>
  </w:style>
  <w:style w:type="character" w:customStyle="1" w:styleId="HeadingArea">
    <w:name w:val="Heading Area"/>
    <w:basedOn w:val="DefaultParagraphFont"/>
    <w:uiPriority w:val="1"/>
    <w:rsid w:val="00C8171D"/>
    <w:rPr>
      <w:rFonts w:asciiTheme="majorHAnsi" w:hAnsiTheme="majorHAnsi"/>
      <w:b/>
      <w:sz w:val="24"/>
      <w:u w:color="FFFFFF" w:themeColor="background1"/>
      <w:bdr w:val="none" w:sz="0" w:space="0" w:color="auto"/>
      <w:shd w:val="clear" w:color="auto" w:fill="C2D69B" w:themeFill="accent3" w:themeFillTint="99"/>
    </w:rPr>
  </w:style>
  <w:style w:type="paragraph" w:customStyle="1" w:styleId="HeadingAria">
    <w:name w:val="Heading Aria"/>
    <w:basedOn w:val="Normal"/>
    <w:link w:val="HeadingAriaChar"/>
    <w:qFormat/>
    <w:rsid w:val="00FE533B"/>
    <w:pPr>
      <w:shd w:val="clear" w:color="auto" w:fill="C2D69B" w:themeFill="accent3" w:themeFillTint="99"/>
      <w:spacing w:before="120" w:after="120" w:line="240" w:lineRule="auto"/>
    </w:pPr>
    <w:rPr>
      <w:b/>
      <w:sz w:val="24"/>
    </w:rPr>
  </w:style>
  <w:style w:type="character" w:customStyle="1" w:styleId="HeadingAriaChar">
    <w:name w:val="Heading Aria Char"/>
    <w:basedOn w:val="DefaultParagraphFont"/>
    <w:link w:val="HeadingAria"/>
    <w:rsid w:val="00FE533B"/>
    <w:rPr>
      <w:b/>
      <w:sz w:val="24"/>
      <w:shd w:val="clear" w:color="auto" w:fill="C2D69B" w:themeFill="accent3" w:themeFillTint="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2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93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9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620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9382">
      <w:bodyDiv w:val="1"/>
      <w:marLeft w:val="57"/>
      <w:marRight w:val="57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3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2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575612">
                  <w:marLeft w:val="12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983556">
                  <w:marLeft w:val="0"/>
                  <w:marRight w:val="0"/>
                  <w:marTop w:val="0"/>
                  <w:marBottom w:val="18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115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995271">
                  <w:marLeft w:val="12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62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1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653317">
                  <w:marLeft w:val="12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614753">
                  <w:marLeft w:val="0"/>
                  <w:marRight w:val="0"/>
                  <w:marTop w:val="0"/>
                  <w:marBottom w:val="18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46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61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66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0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421567">
                  <w:marLeft w:val="14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5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89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82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0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jayakrishnantv08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4C8710-F698-4241-9063-D9992B95A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0</TotalTime>
  <Pages>3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STUDENT</Company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>Prince's Curriculum Vitae</dc:subject>
  <dc:creator>Administrator</dc:creator>
  <cp:keywords>Prince's Curriculum Vitae</cp:keywords>
  <cp:lastModifiedBy>Jayakrishnan tv</cp:lastModifiedBy>
  <cp:revision>152</cp:revision>
  <cp:lastPrinted>2019-07-07T11:51:00Z</cp:lastPrinted>
  <dcterms:created xsi:type="dcterms:W3CDTF">2019-06-10T15:23:00Z</dcterms:created>
  <dcterms:modified xsi:type="dcterms:W3CDTF">2020-01-29T04:33:00Z</dcterms:modified>
</cp:coreProperties>
</file>